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32"/>
          <w:lang w:val="en-MY" w:eastAsia="zh-CN"/>
        </w:rPr>
        <w:id w:val="-1944904447"/>
        <w:docPartObj>
          <w:docPartGallery w:val="Cover Pages"/>
          <w:docPartUnique/>
        </w:docPartObj>
      </w:sdtPr>
      <w:sdtContent>
        <w:p w14:paraId="46CA6A02" w14:textId="6265EA49" w:rsidR="000C71F0" w:rsidRDefault="000C71F0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596288" behindDoc="1" locked="0" layoutInCell="1" allowOverlap="1" wp14:anchorId="5E51A0B2" wp14:editId="7C8EC1EC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3-2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5B5D1715" w14:textId="7476B17D" w:rsidR="000C71F0" w:rsidRDefault="000C71F0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3/28/202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E51A0B2" id="Group 2" o:spid="_x0000_s1026" style="position:absolute;margin-left:0;margin-top:0;width:172.8pt;height:718.55pt;z-index:-251720192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3-2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5B5D1715" w14:textId="7476B17D" w:rsidR="000C71F0" w:rsidRDefault="000C71F0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3/28/2023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599360" behindDoc="0" locked="0" layoutInCell="1" allowOverlap="1" wp14:anchorId="3678EE55" wp14:editId="06CC69AD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13B57C2" w14:textId="4C912425" w:rsidR="000C71F0" w:rsidRDefault="000C71F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Pr="000C71F0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Antivirus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r w:rsidRPr="000C71F0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applications</w:t>
                                    </w:r>
                                  </w:sdtContent>
                                </w:sdt>
                              </w:p>
                              <w:p w14:paraId="6CA29C4B" w14:textId="7103C907" w:rsidR="000C71F0" w:rsidRPr="000C71F0" w:rsidRDefault="000C71F0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56"/>
                                    <w:szCs w:val="5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56"/>
                                      <w:szCs w:val="56"/>
                                      <w:lang w:val="en-US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Pr="000C71F0">
                                      <w:rPr>
                                        <w:color w:val="404040" w:themeColor="text1" w:themeTint="BF"/>
                                        <w:sz w:val="56"/>
                                        <w:szCs w:val="56"/>
                                        <w:lang w:val="en-US"/>
                                      </w:rPr>
                                      <w:t>Installation guide and user guide by Group 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78EE5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55" type="#_x0000_t202" style="position:absolute;margin-left:0;margin-top:0;width:4in;height:84.25pt;z-index:251599360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513B57C2" w14:textId="4C912425" w:rsidR="000C71F0" w:rsidRDefault="000C71F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0C71F0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Antivirus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r w:rsidRPr="000C71F0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applications</w:t>
                              </w:r>
                            </w:sdtContent>
                          </w:sdt>
                        </w:p>
                        <w:p w14:paraId="6CA29C4B" w14:textId="7103C907" w:rsidR="000C71F0" w:rsidRPr="000C71F0" w:rsidRDefault="000C71F0">
                          <w:pPr>
                            <w:spacing w:before="120"/>
                            <w:rPr>
                              <w:color w:val="404040" w:themeColor="text1" w:themeTint="BF"/>
                              <w:sz w:val="56"/>
                              <w:szCs w:val="5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56"/>
                                <w:szCs w:val="56"/>
                                <w:lang w:val="en-US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Pr="000C71F0">
                                <w:rPr>
                                  <w:color w:val="404040" w:themeColor="text1" w:themeTint="BF"/>
                                  <w:sz w:val="56"/>
                                  <w:szCs w:val="56"/>
                                  <w:lang w:val="en-US"/>
                                </w:rPr>
                                <w:t>Installation guide and user guide by Group 3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034C6436" w14:textId="024F81DC" w:rsidR="000C71F0" w:rsidRDefault="000C71F0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sz w:val="32"/>
          <w:szCs w:val="22"/>
          <w:lang w:val="en-MY" w:eastAsia="zh-CN"/>
        </w:rPr>
        <w:id w:val="18182163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1700CB9" w14:textId="7F7E953A" w:rsidR="000C71F0" w:rsidRDefault="000C71F0">
          <w:pPr>
            <w:pStyle w:val="TOCHeading"/>
          </w:pPr>
          <w:r>
            <w:t>Contents</w:t>
          </w:r>
        </w:p>
        <w:p w14:paraId="1AF97C54" w14:textId="69EDB2BA" w:rsidR="00080E2A" w:rsidRDefault="000C71F0">
          <w:pPr>
            <w:pStyle w:val="TOC1"/>
            <w:tabs>
              <w:tab w:val="right" w:leader="dot" w:pos="9016"/>
            </w:tabs>
            <w:rPr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941063" w:history="1">
            <w:r w:rsidR="00080E2A" w:rsidRPr="00587FF1">
              <w:rPr>
                <w:rStyle w:val="Hyperlink"/>
                <w:noProof/>
                <w:lang w:val="en-US"/>
              </w:rPr>
              <w:t>Installation for Python environment and the relevant module(Suitable for Windows environment)</w:t>
            </w:r>
            <w:r w:rsidR="00080E2A">
              <w:rPr>
                <w:noProof/>
                <w:webHidden/>
              </w:rPr>
              <w:tab/>
            </w:r>
            <w:r w:rsidR="00080E2A">
              <w:rPr>
                <w:noProof/>
                <w:webHidden/>
              </w:rPr>
              <w:fldChar w:fldCharType="begin"/>
            </w:r>
            <w:r w:rsidR="00080E2A">
              <w:rPr>
                <w:noProof/>
                <w:webHidden/>
              </w:rPr>
              <w:instrText xml:space="preserve"> PAGEREF _Toc130941063 \h </w:instrText>
            </w:r>
            <w:r w:rsidR="00080E2A">
              <w:rPr>
                <w:noProof/>
                <w:webHidden/>
              </w:rPr>
            </w:r>
            <w:r w:rsidR="00080E2A">
              <w:rPr>
                <w:noProof/>
                <w:webHidden/>
              </w:rPr>
              <w:fldChar w:fldCharType="separate"/>
            </w:r>
            <w:r w:rsidR="00080E2A">
              <w:rPr>
                <w:noProof/>
                <w:webHidden/>
              </w:rPr>
              <w:t>2</w:t>
            </w:r>
            <w:r w:rsidR="00080E2A">
              <w:rPr>
                <w:noProof/>
                <w:webHidden/>
              </w:rPr>
              <w:fldChar w:fldCharType="end"/>
            </w:r>
          </w:hyperlink>
        </w:p>
        <w:p w14:paraId="70236B45" w14:textId="769A46CB" w:rsidR="00080E2A" w:rsidRDefault="00B94C88">
          <w:pPr>
            <w:pStyle w:val="TOC1"/>
            <w:tabs>
              <w:tab w:val="right" w:leader="dot" w:pos="9016"/>
            </w:tabs>
            <w:rPr>
              <w:noProof/>
              <w:sz w:val="22"/>
            </w:rPr>
          </w:pPr>
          <w:hyperlink w:anchor="_Toc130941064" w:history="1">
            <w:r w:rsidR="00080E2A" w:rsidRPr="00587FF1">
              <w:rPr>
                <w:rStyle w:val="Hyperlink"/>
                <w:noProof/>
                <w:lang w:val="en-US"/>
              </w:rPr>
              <w:t>Installing relevant module for Ubuntu system</w:t>
            </w:r>
            <w:r w:rsidR="00080E2A">
              <w:rPr>
                <w:noProof/>
                <w:webHidden/>
              </w:rPr>
              <w:tab/>
            </w:r>
            <w:r w:rsidR="00080E2A">
              <w:rPr>
                <w:noProof/>
                <w:webHidden/>
              </w:rPr>
              <w:fldChar w:fldCharType="begin"/>
            </w:r>
            <w:r w:rsidR="00080E2A">
              <w:rPr>
                <w:noProof/>
                <w:webHidden/>
              </w:rPr>
              <w:instrText xml:space="preserve"> PAGEREF _Toc130941064 \h </w:instrText>
            </w:r>
            <w:r w:rsidR="00080E2A">
              <w:rPr>
                <w:noProof/>
                <w:webHidden/>
              </w:rPr>
            </w:r>
            <w:r w:rsidR="00080E2A">
              <w:rPr>
                <w:noProof/>
                <w:webHidden/>
              </w:rPr>
              <w:fldChar w:fldCharType="separate"/>
            </w:r>
            <w:r w:rsidR="00080E2A">
              <w:rPr>
                <w:noProof/>
                <w:webHidden/>
              </w:rPr>
              <w:t>10</w:t>
            </w:r>
            <w:r w:rsidR="00080E2A">
              <w:rPr>
                <w:noProof/>
                <w:webHidden/>
              </w:rPr>
              <w:fldChar w:fldCharType="end"/>
            </w:r>
          </w:hyperlink>
        </w:p>
        <w:p w14:paraId="19D71E38" w14:textId="6F21ADB9" w:rsidR="00080E2A" w:rsidRDefault="00B94C88">
          <w:pPr>
            <w:pStyle w:val="TOC1"/>
            <w:tabs>
              <w:tab w:val="right" w:leader="dot" w:pos="9016"/>
            </w:tabs>
            <w:rPr>
              <w:noProof/>
              <w:sz w:val="22"/>
            </w:rPr>
          </w:pPr>
          <w:hyperlink w:anchor="_Toc130941065" w:history="1">
            <w:r w:rsidR="00080E2A" w:rsidRPr="00587FF1">
              <w:rPr>
                <w:rStyle w:val="Hyperlink"/>
                <w:noProof/>
                <w:lang w:val="en-US"/>
              </w:rPr>
              <w:t>User guide on running the application in windows environment.</w:t>
            </w:r>
            <w:r w:rsidR="00080E2A">
              <w:rPr>
                <w:noProof/>
                <w:webHidden/>
              </w:rPr>
              <w:tab/>
            </w:r>
            <w:r w:rsidR="00080E2A">
              <w:rPr>
                <w:noProof/>
                <w:webHidden/>
              </w:rPr>
              <w:fldChar w:fldCharType="begin"/>
            </w:r>
            <w:r w:rsidR="00080E2A">
              <w:rPr>
                <w:noProof/>
                <w:webHidden/>
              </w:rPr>
              <w:instrText xml:space="preserve"> PAGEREF _Toc130941065 \h </w:instrText>
            </w:r>
            <w:r w:rsidR="00080E2A">
              <w:rPr>
                <w:noProof/>
                <w:webHidden/>
              </w:rPr>
            </w:r>
            <w:r w:rsidR="00080E2A">
              <w:rPr>
                <w:noProof/>
                <w:webHidden/>
              </w:rPr>
              <w:fldChar w:fldCharType="separate"/>
            </w:r>
            <w:r w:rsidR="00080E2A">
              <w:rPr>
                <w:noProof/>
                <w:webHidden/>
              </w:rPr>
              <w:t>11</w:t>
            </w:r>
            <w:r w:rsidR="00080E2A">
              <w:rPr>
                <w:noProof/>
                <w:webHidden/>
              </w:rPr>
              <w:fldChar w:fldCharType="end"/>
            </w:r>
          </w:hyperlink>
        </w:p>
        <w:p w14:paraId="72A5054C" w14:textId="6CAF1066" w:rsidR="000C71F0" w:rsidRDefault="000C71F0">
          <w:r>
            <w:rPr>
              <w:b/>
              <w:bCs/>
              <w:noProof/>
            </w:rPr>
            <w:fldChar w:fldCharType="end"/>
          </w:r>
        </w:p>
      </w:sdtContent>
    </w:sdt>
    <w:p w14:paraId="30B6665A" w14:textId="66F1DFA2" w:rsidR="007A7A6B" w:rsidRDefault="007A7A6B"/>
    <w:p w14:paraId="681D4256" w14:textId="1E7058FE" w:rsidR="00CF40BC" w:rsidRDefault="00CF40BC"/>
    <w:p w14:paraId="5712BF1F" w14:textId="053AE09B" w:rsidR="00CF40BC" w:rsidRDefault="00CF40BC"/>
    <w:p w14:paraId="3EC753B4" w14:textId="7FE2FF79" w:rsidR="00CF40BC" w:rsidRDefault="00CF40BC"/>
    <w:p w14:paraId="426FB20E" w14:textId="520E888B" w:rsidR="00CF40BC" w:rsidRDefault="00CF40BC"/>
    <w:p w14:paraId="129924F3" w14:textId="182B39B3" w:rsidR="00CF40BC" w:rsidRDefault="00CF40BC"/>
    <w:p w14:paraId="4D513D13" w14:textId="40A0F2D2" w:rsidR="00CF40BC" w:rsidRDefault="00CF40BC"/>
    <w:p w14:paraId="799031DC" w14:textId="2BD5C161" w:rsidR="00CF40BC" w:rsidRDefault="00CF40BC"/>
    <w:p w14:paraId="426874D7" w14:textId="3C572456" w:rsidR="00CF40BC" w:rsidRDefault="00CF40BC"/>
    <w:p w14:paraId="7619D4F9" w14:textId="580C5D93" w:rsidR="00CF40BC" w:rsidRDefault="00CF40BC"/>
    <w:p w14:paraId="6D6EB9D3" w14:textId="4BDBC34C" w:rsidR="00CF40BC" w:rsidRDefault="00CF40BC"/>
    <w:p w14:paraId="48E006F6" w14:textId="5577E8BA" w:rsidR="00CF40BC" w:rsidRDefault="00CF40BC"/>
    <w:p w14:paraId="74280DD8" w14:textId="3FA81559" w:rsidR="00CF40BC" w:rsidRDefault="00CF40BC"/>
    <w:p w14:paraId="2E47D72B" w14:textId="15164C50" w:rsidR="00CF40BC" w:rsidRDefault="00CF40BC"/>
    <w:p w14:paraId="137A5BAD" w14:textId="581BC1AE" w:rsidR="00CF40BC" w:rsidRDefault="00CF40BC"/>
    <w:p w14:paraId="3BE21524" w14:textId="6B51D340" w:rsidR="00CF40BC" w:rsidRDefault="00CF40BC"/>
    <w:p w14:paraId="3D2241E6" w14:textId="6646F3F0" w:rsidR="00CF40BC" w:rsidRDefault="00CF40BC"/>
    <w:p w14:paraId="313F1AF3" w14:textId="5CF9AAA7" w:rsidR="00CF40BC" w:rsidRDefault="00CF40BC"/>
    <w:p w14:paraId="647F4EA2" w14:textId="06BA3CB7" w:rsidR="00CF40BC" w:rsidRDefault="00CF40BC" w:rsidP="00D44440">
      <w:pPr>
        <w:pStyle w:val="Heading1"/>
        <w:rPr>
          <w:lang w:val="en-US"/>
        </w:rPr>
      </w:pPr>
      <w:bookmarkStart w:id="0" w:name="_Toc130941063"/>
      <w:r w:rsidRPr="00CF40BC">
        <w:rPr>
          <w:lang w:val="en-US"/>
        </w:rPr>
        <w:lastRenderedPageBreak/>
        <w:t>Installation for Python environment</w:t>
      </w:r>
      <w:r w:rsidR="00F50584">
        <w:rPr>
          <w:lang w:val="en-US"/>
        </w:rPr>
        <w:t xml:space="preserve"> </w:t>
      </w:r>
      <w:r w:rsidR="00F50584" w:rsidRPr="00F50584">
        <w:rPr>
          <w:lang w:val="en-US"/>
        </w:rPr>
        <w:t xml:space="preserve">and the </w:t>
      </w:r>
      <w:r w:rsidR="00DE1014" w:rsidRPr="00DE1014">
        <w:rPr>
          <w:lang w:val="en-US"/>
        </w:rPr>
        <w:t xml:space="preserve">relevant </w:t>
      </w:r>
      <w:proofErr w:type="gramStart"/>
      <w:r w:rsidR="00DE1014" w:rsidRPr="00DE1014">
        <w:rPr>
          <w:lang w:val="en-US"/>
        </w:rPr>
        <w:t>module</w:t>
      </w:r>
      <w:r>
        <w:rPr>
          <w:lang w:val="en-US"/>
        </w:rPr>
        <w:t>(</w:t>
      </w:r>
      <w:proofErr w:type="gramEnd"/>
      <w:r w:rsidRPr="00CF40BC">
        <w:rPr>
          <w:lang w:val="en-US"/>
        </w:rPr>
        <w:t>Suitable for Windows environment</w:t>
      </w:r>
      <w:r>
        <w:rPr>
          <w:lang w:val="en-US"/>
        </w:rPr>
        <w:t>)</w:t>
      </w:r>
      <w:bookmarkEnd w:id="0"/>
    </w:p>
    <w:p w14:paraId="7C5AD0BE" w14:textId="4307070E" w:rsidR="00CF40BC" w:rsidRDefault="00CF40BC" w:rsidP="00CF40BC">
      <w:pPr>
        <w:rPr>
          <w:szCs w:val="32"/>
          <w:lang w:val="en-US"/>
        </w:rPr>
      </w:pPr>
    </w:p>
    <w:p w14:paraId="7FA66BA4" w14:textId="4B6598FD" w:rsidR="00CF40BC" w:rsidRDefault="00CF40BC" w:rsidP="00CF40BC">
      <w:pPr>
        <w:rPr>
          <w:szCs w:val="32"/>
          <w:lang w:val="en-US"/>
        </w:rPr>
      </w:pPr>
      <w:r w:rsidRPr="00CF40BC">
        <w:rPr>
          <w:szCs w:val="32"/>
          <w:lang w:val="en-US"/>
        </w:rPr>
        <w:t>In order to successfully run our application on windows computer you will need to install Python in your computer</w:t>
      </w:r>
      <w:r w:rsidR="0039747D">
        <w:rPr>
          <w:szCs w:val="32"/>
          <w:lang w:val="en-US"/>
        </w:rPr>
        <w:t>.</w:t>
      </w:r>
      <w:r w:rsidR="0039747D" w:rsidRPr="0039747D">
        <w:rPr>
          <w:szCs w:val="32"/>
          <w:lang w:val="en-US"/>
        </w:rPr>
        <w:t xml:space="preserve"> Below will be the step-by-step guide to let you know how to download and install a Python environment in your </w:t>
      </w:r>
      <w:proofErr w:type="gramStart"/>
      <w:r w:rsidR="0039747D" w:rsidRPr="0039747D">
        <w:rPr>
          <w:szCs w:val="32"/>
          <w:lang w:val="en-US"/>
        </w:rPr>
        <w:t>windows</w:t>
      </w:r>
      <w:proofErr w:type="gramEnd"/>
    </w:p>
    <w:p w14:paraId="70B197A4" w14:textId="681358F9" w:rsidR="0039747D" w:rsidRDefault="0039747D" w:rsidP="00CF40BC">
      <w:pPr>
        <w:rPr>
          <w:szCs w:val="32"/>
          <w:lang w:val="en-US"/>
        </w:rPr>
      </w:pPr>
    </w:p>
    <w:p w14:paraId="494945F6" w14:textId="44665663" w:rsidR="0039747D" w:rsidRDefault="0039747D" w:rsidP="00CF40BC">
      <w:pPr>
        <w:rPr>
          <w:szCs w:val="32"/>
          <w:lang w:val="en-US"/>
        </w:rPr>
      </w:pPr>
      <w:r w:rsidRPr="0039747D">
        <w:rPr>
          <w:szCs w:val="32"/>
          <w:lang w:val="en-US"/>
        </w:rPr>
        <w:t>Step one</w:t>
      </w:r>
    </w:p>
    <w:p w14:paraId="250CECD5" w14:textId="51AA5B68" w:rsidR="0039747D" w:rsidRDefault="0039747D" w:rsidP="00CF40BC">
      <w:pPr>
        <w:rPr>
          <w:szCs w:val="32"/>
          <w:lang w:val="en-US"/>
        </w:rPr>
      </w:pPr>
      <w:r>
        <w:rPr>
          <w:szCs w:val="32"/>
          <w:lang w:val="en-US"/>
        </w:rPr>
        <w:t>G</w:t>
      </w:r>
      <w:r w:rsidRPr="0039747D">
        <w:rPr>
          <w:szCs w:val="32"/>
          <w:lang w:val="en-US"/>
        </w:rPr>
        <w:t>o to this website</w:t>
      </w:r>
      <w:r>
        <w:rPr>
          <w:szCs w:val="32"/>
          <w:lang w:val="en-US"/>
        </w:rPr>
        <w:t xml:space="preserve"> (</w:t>
      </w:r>
      <w:hyperlink r:id="rId9" w:history="1">
        <w:r w:rsidRPr="009F61C5">
          <w:rPr>
            <w:rStyle w:val="Hyperlink"/>
            <w:szCs w:val="32"/>
            <w:lang w:val="en-US"/>
          </w:rPr>
          <w:t>https://www.python.org/</w:t>
        </w:r>
      </w:hyperlink>
      <w:r>
        <w:rPr>
          <w:szCs w:val="32"/>
          <w:lang w:val="en-US"/>
        </w:rPr>
        <w:t>)</w:t>
      </w:r>
    </w:p>
    <w:p w14:paraId="0F817302" w14:textId="40A239F8" w:rsidR="0039747D" w:rsidRDefault="0039747D" w:rsidP="00CF40BC">
      <w:pPr>
        <w:rPr>
          <w:szCs w:val="32"/>
          <w:lang w:val="en-US"/>
        </w:rPr>
      </w:pPr>
      <w:r>
        <w:rPr>
          <w:noProof/>
          <w:szCs w:val="32"/>
          <w:lang w:val="en-US"/>
        </w:rPr>
        <w:drawing>
          <wp:inline distT="0" distB="0" distL="0" distR="0" wp14:anchorId="52434847" wp14:editId="325D4EBB">
            <wp:extent cx="5304155" cy="25177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2517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5AE7B2" w14:textId="77777777" w:rsidR="0039747D" w:rsidRDefault="0039747D" w:rsidP="00CF40BC">
      <w:pPr>
        <w:rPr>
          <w:szCs w:val="32"/>
          <w:lang w:val="en-US"/>
        </w:rPr>
      </w:pPr>
    </w:p>
    <w:p w14:paraId="65F702CB" w14:textId="77777777" w:rsidR="0039747D" w:rsidRDefault="0039747D" w:rsidP="00CF40BC">
      <w:pPr>
        <w:rPr>
          <w:szCs w:val="32"/>
          <w:lang w:val="en-US"/>
        </w:rPr>
      </w:pPr>
    </w:p>
    <w:p w14:paraId="53554331" w14:textId="77777777" w:rsidR="0039747D" w:rsidRDefault="0039747D" w:rsidP="00CF40BC">
      <w:pPr>
        <w:rPr>
          <w:szCs w:val="32"/>
          <w:lang w:val="en-US"/>
        </w:rPr>
      </w:pPr>
    </w:p>
    <w:p w14:paraId="50D5EE78" w14:textId="77777777" w:rsidR="0039747D" w:rsidRDefault="0039747D" w:rsidP="00CF40BC">
      <w:pPr>
        <w:rPr>
          <w:szCs w:val="32"/>
          <w:lang w:val="en-US"/>
        </w:rPr>
      </w:pPr>
    </w:p>
    <w:p w14:paraId="06099711" w14:textId="77777777" w:rsidR="0039747D" w:rsidRDefault="0039747D" w:rsidP="00CF40BC">
      <w:pPr>
        <w:rPr>
          <w:szCs w:val="32"/>
          <w:lang w:val="en-US"/>
        </w:rPr>
      </w:pPr>
    </w:p>
    <w:p w14:paraId="50A3C28F" w14:textId="77777777" w:rsidR="0039747D" w:rsidRDefault="0039747D" w:rsidP="00CF40BC">
      <w:pPr>
        <w:rPr>
          <w:szCs w:val="32"/>
          <w:lang w:val="en-US"/>
        </w:rPr>
      </w:pPr>
    </w:p>
    <w:p w14:paraId="580F7C03" w14:textId="4892BC7D" w:rsidR="0039747D" w:rsidRDefault="0039747D" w:rsidP="00CF40BC">
      <w:pPr>
        <w:rPr>
          <w:szCs w:val="32"/>
          <w:lang w:val="en-US"/>
        </w:rPr>
      </w:pPr>
      <w:r w:rsidRPr="0039747D">
        <w:rPr>
          <w:szCs w:val="32"/>
          <w:lang w:val="en-US"/>
        </w:rPr>
        <w:lastRenderedPageBreak/>
        <w:t>Step 2</w:t>
      </w:r>
    </w:p>
    <w:p w14:paraId="4055D423" w14:textId="1E923FB4" w:rsidR="0039747D" w:rsidRDefault="0039747D" w:rsidP="00CF40BC">
      <w:pPr>
        <w:rPr>
          <w:szCs w:val="32"/>
          <w:lang w:val="en-US"/>
        </w:rPr>
      </w:pPr>
      <w:r w:rsidRPr="0039747D">
        <w:rPr>
          <w:szCs w:val="32"/>
          <w:lang w:val="en-US"/>
        </w:rPr>
        <w:t>Click on the download button!</w:t>
      </w:r>
    </w:p>
    <w:p w14:paraId="7268E5C7" w14:textId="77777777" w:rsidR="0039747D" w:rsidRDefault="0039747D" w:rsidP="00CF40BC">
      <w:pPr>
        <w:rPr>
          <w:noProof/>
        </w:rPr>
      </w:pPr>
    </w:p>
    <w:p w14:paraId="79A70258" w14:textId="6BA296FB" w:rsidR="0039747D" w:rsidRDefault="0039747D" w:rsidP="00CF40BC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6A42628B" wp14:editId="16407339">
                <wp:simplePos x="0" y="0"/>
                <wp:positionH relativeFrom="column">
                  <wp:posOffset>1244600</wp:posOffset>
                </wp:positionH>
                <wp:positionV relativeFrom="paragraph">
                  <wp:posOffset>201295</wp:posOffset>
                </wp:positionV>
                <wp:extent cx="584200" cy="539750"/>
                <wp:effectExtent l="41275" t="53975" r="0" b="0"/>
                <wp:wrapNone/>
                <wp:docPr id="34" name="Arrow: Righ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270406">
                          <a:off x="0" y="0"/>
                          <a:ext cx="584200" cy="5397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3F0B0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4" o:spid="_x0000_s1026" type="#_x0000_t13" style="position:absolute;margin-left:98pt;margin-top:15.85pt;width:46pt;height:42.5pt;rotation:3572155fd;z-index:25160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" adj="11622" fillcolor="white [3201]" strokecolor="#70ad47 [3209]" strokeweight="1pt"/>
            </w:pict>
          </mc:Fallback>
        </mc:AlternateContent>
      </w:r>
      <w:r>
        <w:rPr>
          <w:noProof/>
        </w:rPr>
        <w:drawing>
          <wp:inline distT="0" distB="0" distL="0" distR="0" wp14:anchorId="687B9F20" wp14:editId="1AE11942">
            <wp:extent cx="5557430" cy="2635250"/>
            <wp:effectExtent l="0" t="0" r="5715" b="0"/>
            <wp:docPr id="11" name="Picture 11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website&#10;&#10;Description automatically generated"/>
                    <pic:cNvPicPr/>
                  </pic:nvPicPr>
                  <pic:blipFill rotWithShape="1">
                    <a:blip r:embed="rId11"/>
                    <a:srcRect l="4765" t="11818" r="13694" b="19440"/>
                    <a:stretch/>
                  </pic:blipFill>
                  <pic:spPr bwMode="auto">
                    <a:xfrm>
                      <a:off x="0" y="0"/>
                      <a:ext cx="5600465" cy="2655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871D09" w14:textId="7571B3DD" w:rsidR="0039747D" w:rsidRDefault="0039747D" w:rsidP="0039747D">
      <w:pPr>
        <w:rPr>
          <w:noProof/>
        </w:rPr>
      </w:pPr>
    </w:p>
    <w:p w14:paraId="260E1E12" w14:textId="4CDB5C0D" w:rsidR="0039747D" w:rsidRDefault="0039747D" w:rsidP="0039747D">
      <w:pPr>
        <w:rPr>
          <w:szCs w:val="32"/>
          <w:lang w:val="en-US"/>
        </w:rPr>
      </w:pPr>
      <w:r w:rsidRPr="0039747D">
        <w:rPr>
          <w:szCs w:val="32"/>
          <w:lang w:val="en-US"/>
        </w:rPr>
        <w:t>Step 3</w:t>
      </w:r>
    </w:p>
    <w:p w14:paraId="1667447A" w14:textId="2A9064AC" w:rsidR="0039747D" w:rsidRDefault="0039747D" w:rsidP="0039747D">
      <w:pPr>
        <w:rPr>
          <w:szCs w:val="32"/>
          <w:lang w:val="en-US"/>
        </w:rPr>
      </w:pPr>
      <w:r>
        <w:rPr>
          <w:szCs w:val="32"/>
          <w:lang w:val="en-US"/>
        </w:rPr>
        <w:t>C</w:t>
      </w:r>
      <w:r w:rsidRPr="0039747D">
        <w:rPr>
          <w:szCs w:val="32"/>
          <w:lang w:val="en-US"/>
        </w:rPr>
        <w:t>lick on the button Python 3.11</w:t>
      </w:r>
      <w:r>
        <w:rPr>
          <w:szCs w:val="32"/>
          <w:lang w:val="en-US"/>
        </w:rPr>
        <w:t>.2</w:t>
      </w:r>
      <w:r w:rsidRPr="0039747D">
        <w:rPr>
          <w:szCs w:val="32"/>
          <w:lang w:val="en-US"/>
        </w:rPr>
        <w:t xml:space="preserve"> and make sure it shows </w:t>
      </w:r>
      <w:r>
        <w:rPr>
          <w:szCs w:val="32"/>
          <w:lang w:val="en-US"/>
        </w:rPr>
        <w:t>(</w:t>
      </w:r>
      <w:r w:rsidRPr="0039747D">
        <w:rPr>
          <w:szCs w:val="32"/>
          <w:lang w:val="en-US"/>
        </w:rPr>
        <w:t>download for Windows</w:t>
      </w:r>
      <w:r>
        <w:rPr>
          <w:szCs w:val="32"/>
          <w:lang w:val="en-US"/>
        </w:rPr>
        <w:t>)</w:t>
      </w:r>
    </w:p>
    <w:p w14:paraId="6C0D5C5A" w14:textId="475FFF95" w:rsidR="006C1FA6" w:rsidRDefault="0039747D" w:rsidP="00DE1014">
      <w:pPr>
        <w:rPr>
          <w:noProof/>
          <w:szCs w:val="32"/>
          <w:lang w:val="en-US"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01408" behindDoc="0" locked="0" layoutInCell="1" allowOverlap="1" wp14:anchorId="740F1BB6" wp14:editId="07091561">
            <wp:simplePos x="0" y="0"/>
            <wp:positionH relativeFrom="column">
              <wp:posOffset>2197100</wp:posOffset>
            </wp:positionH>
            <wp:positionV relativeFrom="paragraph">
              <wp:posOffset>610235</wp:posOffset>
            </wp:positionV>
            <wp:extent cx="536575" cy="57912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75" cy="579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Cs w:val="32"/>
          <w:lang w:val="en-US"/>
        </w:rPr>
        <w:drawing>
          <wp:inline distT="0" distB="0" distL="0" distR="0" wp14:anchorId="4A8E259D" wp14:editId="35C9DA7A">
            <wp:extent cx="5538260" cy="2628900"/>
            <wp:effectExtent l="0" t="0" r="571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111" cy="2629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943D68" w14:textId="2E47205D" w:rsidR="006C1FA6" w:rsidRDefault="006C1FA6" w:rsidP="006C1FA6">
      <w:pPr>
        <w:tabs>
          <w:tab w:val="left" w:pos="1370"/>
        </w:tabs>
        <w:rPr>
          <w:szCs w:val="32"/>
          <w:lang w:val="en-US"/>
        </w:rPr>
      </w:pPr>
      <w:r w:rsidRPr="006C1FA6">
        <w:rPr>
          <w:szCs w:val="32"/>
          <w:lang w:val="en-US"/>
        </w:rPr>
        <w:t>Step 4</w:t>
      </w:r>
    </w:p>
    <w:p w14:paraId="79B166A0" w14:textId="351BEF2C" w:rsidR="006C1FA6" w:rsidRDefault="006C1FA6" w:rsidP="006C1FA6">
      <w:pPr>
        <w:tabs>
          <w:tab w:val="left" w:pos="1370"/>
        </w:tabs>
        <w:rPr>
          <w:szCs w:val="32"/>
          <w:lang w:val="en-US"/>
        </w:rPr>
      </w:pPr>
      <w:r>
        <w:rPr>
          <w:szCs w:val="32"/>
          <w:lang w:val="en-US"/>
        </w:rPr>
        <w:t>S</w:t>
      </w:r>
      <w:r w:rsidRPr="006C1FA6">
        <w:rPr>
          <w:szCs w:val="32"/>
          <w:lang w:val="en-US"/>
        </w:rPr>
        <w:t>ave and download the installer.</w:t>
      </w:r>
    </w:p>
    <w:p w14:paraId="14518AB2" w14:textId="77777777" w:rsidR="006C1FA6" w:rsidRDefault="006C1FA6" w:rsidP="006C1FA6">
      <w:pPr>
        <w:tabs>
          <w:tab w:val="left" w:pos="1370"/>
        </w:tabs>
        <w:rPr>
          <w:noProof/>
        </w:rPr>
      </w:pPr>
    </w:p>
    <w:p w14:paraId="18093618" w14:textId="0A189248" w:rsidR="006C1FA6" w:rsidRDefault="006C1FA6" w:rsidP="006C1FA6">
      <w:pPr>
        <w:tabs>
          <w:tab w:val="left" w:pos="1370"/>
        </w:tabs>
        <w:rPr>
          <w:noProof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02432" behindDoc="0" locked="0" layoutInCell="1" allowOverlap="1" wp14:anchorId="15E8E446" wp14:editId="4235DEC9">
            <wp:simplePos x="0" y="0"/>
            <wp:positionH relativeFrom="column">
              <wp:posOffset>3784600</wp:posOffset>
            </wp:positionH>
            <wp:positionV relativeFrom="paragraph">
              <wp:posOffset>2938145</wp:posOffset>
            </wp:positionV>
            <wp:extent cx="536575" cy="57912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536575" cy="579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E73A547" wp14:editId="282E4BDE">
            <wp:extent cx="4813300" cy="2979662"/>
            <wp:effectExtent l="0" t="0" r="6350" b="0"/>
            <wp:docPr id="37" name="Picture 3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screenshot of a computer&#10;&#10;Description automatically generated"/>
                    <pic:cNvPicPr/>
                  </pic:nvPicPr>
                  <pic:blipFill rotWithShape="1">
                    <a:blip r:embed="rId13"/>
                    <a:srcRect l="22158" t="19303" r="28983" b="26925"/>
                    <a:stretch/>
                  </pic:blipFill>
                  <pic:spPr bwMode="auto">
                    <a:xfrm>
                      <a:off x="0" y="0"/>
                      <a:ext cx="4822433" cy="2985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E6218E" w14:textId="0EB0CED8" w:rsidR="00FA0890" w:rsidRDefault="00FA0890" w:rsidP="00FA0890">
      <w:pPr>
        <w:rPr>
          <w:noProof/>
        </w:rPr>
      </w:pPr>
    </w:p>
    <w:p w14:paraId="3C2EDE8B" w14:textId="78AA3E85" w:rsidR="00FA0890" w:rsidRDefault="00FA0890" w:rsidP="00FA0890">
      <w:pPr>
        <w:rPr>
          <w:szCs w:val="32"/>
          <w:lang w:val="en-US"/>
        </w:rPr>
      </w:pPr>
      <w:r w:rsidRPr="00FA0890">
        <w:rPr>
          <w:szCs w:val="32"/>
          <w:lang w:val="en-US"/>
        </w:rPr>
        <w:t>Step 5</w:t>
      </w:r>
    </w:p>
    <w:p w14:paraId="04F0B147" w14:textId="3990DFA3" w:rsidR="00FA0890" w:rsidRDefault="00ED45EE" w:rsidP="00FA0890">
      <w:pPr>
        <w:rPr>
          <w:szCs w:val="32"/>
          <w:lang w:val="en-US"/>
        </w:rPr>
      </w:pPr>
      <w:r w:rsidRPr="00ED45EE">
        <w:rPr>
          <w:szCs w:val="32"/>
          <w:lang w:val="en-US"/>
        </w:rPr>
        <w:t xml:space="preserve">Open the installer and you will see the following </w:t>
      </w:r>
      <w:r w:rsidR="000F33D9" w:rsidRPr="00ED45EE">
        <w:rPr>
          <w:szCs w:val="32"/>
          <w:lang w:val="en-US"/>
        </w:rPr>
        <w:t>interface.</w:t>
      </w:r>
      <w:r w:rsidR="000F33D9" w:rsidRPr="000F33D9">
        <w:rPr>
          <w:szCs w:val="32"/>
          <w:lang w:val="en-US"/>
        </w:rPr>
        <w:t xml:space="preserve"> And make sure you have click on the add python.exe to </w:t>
      </w:r>
      <w:proofErr w:type="gramStart"/>
      <w:r w:rsidR="000F33D9" w:rsidRPr="000F33D9">
        <w:rPr>
          <w:szCs w:val="32"/>
          <w:lang w:val="en-US"/>
        </w:rPr>
        <w:t>path</w:t>
      </w:r>
      <w:proofErr w:type="gramEnd"/>
    </w:p>
    <w:p w14:paraId="713A32B1" w14:textId="0DF820AA" w:rsidR="00ED45EE" w:rsidRDefault="00ED45EE" w:rsidP="00FA0890">
      <w:pPr>
        <w:rPr>
          <w:noProof/>
        </w:rPr>
      </w:pPr>
    </w:p>
    <w:p w14:paraId="14567B0F" w14:textId="34B70C8B" w:rsidR="00ED45EE" w:rsidRDefault="000F33D9" w:rsidP="000F33D9">
      <w:pPr>
        <w:tabs>
          <w:tab w:val="left" w:pos="7430"/>
        </w:tabs>
        <w:rPr>
          <w:szCs w:val="32"/>
          <w:lang w:val="en-US"/>
        </w:rPr>
      </w:pPr>
      <w:r>
        <w:rPr>
          <w:noProof/>
        </w:rPr>
        <w:drawing>
          <wp:anchor distT="0" distB="0" distL="114300" distR="114300" simplePos="0" relativeHeight="251604480" behindDoc="0" locked="0" layoutInCell="1" allowOverlap="1" wp14:anchorId="30907804" wp14:editId="0753CB9D">
            <wp:simplePos x="0" y="0"/>
            <wp:positionH relativeFrom="column">
              <wp:posOffset>1320800</wp:posOffset>
            </wp:positionH>
            <wp:positionV relativeFrom="paragraph">
              <wp:posOffset>2603500</wp:posOffset>
            </wp:positionV>
            <wp:extent cx="377721" cy="407670"/>
            <wp:effectExtent l="0" t="0" r="381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21" cy="407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5EE">
        <w:rPr>
          <w:noProof/>
        </w:rPr>
        <w:drawing>
          <wp:inline distT="0" distB="0" distL="0" distR="0" wp14:anchorId="61925A2A" wp14:editId="4AA06759">
            <wp:extent cx="4197350" cy="2880957"/>
            <wp:effectExtent l="0" t="0" r="0" b="0"/>
            <wp:docPr id="39" name="Picture 3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website&#10;&#10;Description automatically generated"/>
                    <pic:cNvPicPr/>
                  </pic:nvPicPr>
                  <pic:blipFill rotWithShape="1">
                    <a:blip r:embed="rId15"/>
                    <a:srcRect l="15954" t="10636" r="40949" b="36774"/>
                    <a:stretch/>
                  </pic:blipFill>
                  <pic:spPr bwMode="auto">
                    <a:xfrm>
                      <a:off x="0" y="0"/>
                      <a:ext cx="4206751" cy="2887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Cs w:val="32"/>
          <w:lang w:val="en-US"/>
        </w:rPr>
        <w:tab/>
      </w:r>
    </w:p>
    <w:p w14:paraId="714E3BF4" w14:textId="27C6D348" w:rsidR="000F33D9" w:rsidRDefault="000F33D9" w:rsidP="000F33D9">
      <w:pPr>
        <w:tabs>
          <w:tab w:val="left" w:pos="7430"/>
        </w:tabs>
        <w:rPr>
          <w:szCs w:val="32"/>
          <w:lang w:val="en-US"/>
        </w:rPr>
      </w:pPr>
      <w:r w:rsidRPr="000F33D9">
        <w:rPr>
          <w:szCs w:val="32"/>
          <w:lang w:val="en-US"/>
        </w:rPr>
        <w:t>Step 6</w:t>
      </w:r>
    </w:p>
    <w:p w14:paraId="6AC0EE26" w14:textId="41E040DC" w:rsidR="000E7249" w:rsidRDefault="000E7249" w:rsidP="000F33D9">
      <w:pPr>
        <w:tabs>
          <w:tab w:val="left" w:pos="7430"/>
        </w:tabs>
        <w:rPr>
          <w:szCs w:val="32"/>
          <w:lang w:val="en-US"/>
        </w:rPr>
      </w:pPr>
      <w:r>
        <w:rPr>
          <w:szCs w:val="32"/>
          <w:lang w:val="en-US"/>
        </w:rPr>
        <w:lastRenderedPageBreak/>
        <w:t>C</w:t>
      </w:r>
      <w:r w:rsidRPr="000E7249">
        <w:rPr>
          <w:szCs w:val="32"/>
          <w:lang w:val="en-US"/>
        </w:rPr>
        <w:t>lick the customize installations and t</w:t>
      </w:r>
      <w:r>
        <w:rPr>
          <w:szCs w:val="32"/>
          <w:lang w:val="en-US"/>
        </w:rPr>
        <w:t>ick</w:t>
      </w:r>
      <w:r w:rsidRPr="000E7249">
        <w:rPr>
          <w:szCs w:val="32"/>
          <w:lang w:val="en-US"/>
        </w:rPr>
        <w:t xml:space="preserve"> all the check </w:t>
      </w:r>
      <w:proofErr w:type="gramStart"/>
      <w:r w:rsidRPr="000E7249">
        <w:rPr>
          <w:szCs w:val="32"/>
          <w:lang w:val="en-US"/>
        </w:rPr>
        <w:t>box</w:t>
      </w:r>
      <w:r w:rsidR="000C7119">
        <w:rPr>
          <w:szCs w:val="32"/>
          <w:lang w:val="en-US"/>
        </w:rPr>
        <w:t xml:space="preserve"> </w:t>
      </w:r>
      <w:r w:rsidR="000C7119" w:rsidRPr="000C7119">
        <w:rPr>
          <w:szCs w:val="32"/>
          <w:lang w:val="en-US"/>
        </w:rPr>
        <w:t xml:space="preserve"> lastly</w:t>
      </w:r>
      <w:proofErr w:type="gramEnd"/>
      <w:r w:rsidR="000C7119" w:rsidRPr="000C7119">
        <w:rPr>
          <w:szCs w:val="32"/>
          <w:lang w:val="en-US"/>
        </w:rPr>
        <w:t xml:space="preserve"> click the button next</w:t>
      </w:r>
    </w:p>
    <w:p w14:paraId="35195B9D" w14:textId="77777777" w:rsidR="00136121" w:rsidRDefault="00136121" w:rsidP="000F33D9">
      <w:pPr>
        <w:tabs>
          <w:tab w:val="left" w:pos="7430"/>
        </w:tabs>
        <w:rPr>
          <w:noProof/>
        </w:rPr>
      </w:pPr>
    </w:p>
    <w:p w14:paraId="0A7F49F8" w14:textId="67C32225" w:rsidR="000E7249" w:rsidRDefault="000C7119" w:rsidP="000F33D9">
      <w:pPr>
        <w:tabs>
          <w:tab w:val="left" w:pos="7430"/>
        </w:tabs>
        <w:rPr>
          <w:noProof/>
        </w:rPr>
      </w:pPr>
      <w:r>
        <w:rPr>
          <w:noProof/>
        </w:rPr>
        <w:drawing>
          <wp:anchor distT="0" distB="0" distL="114300" distR="114300" simplePos="0" relativeHeight="251628032" behindDoc="0" locked="0" layoutInCell="1" allowOverlap="1" wp14:anchorId="4490CC4F" wp14:editId="02527F3B">
            <wp:simplePos x="0" y="0"/>
            <wp:positionH relativeFrom="column">
              <wp:posOffset>876300</wp:posOffset>
            </wp:positionH>
            <wp:positionV relativeFrom="paragraph">
              <wp:posOffset>1729106</wp:posOffset>
            </wp:positionV>
            <wp:extent cx="377721" cy="407670"/>
            <wp:effectExtent l="3810" t="0" r="7620" b="7620"/>
            <wp:wrapNone/>
            <wp:docPr id="45" name="Picture 45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Shape, 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77721" cy="407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2368" behindDoc="0" locked="0" layoutInCell="1" allowOverlap="1" wp14:anchorId="582D7A7C" wp14:editId="35FC67C8">
            <wp:simplePos x="0" y="0"/>
            <wp:positionH relativeFrom="column">
              <wp:posOffset>704850</wp:posOffset>
            </wp:positionH>
            <wp:positionV relativeFrom="paragraph">
              <wp:posOffset>1297940</wp:posOffset>
            </wp:positionV>
            <wp:extent cx="377721" cy="407670"/>
            <wp:effectExtent l="41910" t="53340" r="26670" b="26670"/>
            <wp:wrapNone/>
            <wp:docPr id="46" name="Picture 46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Shape, 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6033371">
                      <a:off x="0" y="0"/>
                      <a:ext cx="377721" cy="407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3632" behindDoc="0" locked="0" layoutInCell="1" allowOverlap="1" wp14:anchorId="4CED649F" wp14:editId="78C09ECB">
            <wp:simplePos x="0" y="0"/>
            <wp:positionH relativeFrom="column">
              <wp:posOffset>666750</wp:posOffset>
            </wp:positionH>
            <wp:positionV relativeFrom="paragraph">
              <wp:posOffset>886460</wp:posOffset>
            </wp:positionV>
            <wp:extent cx="377721" cy="407670"/>
            <wp:effectExtent l="41910" t="53340" r="26670" b="64770"/>
            <wp:wrapNone/>
            <wp:docPr id="47" name="Picture 47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Shape, 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6991627">
                      <a:off x="0" y="0"/>
                      <a:ext cx="377721" cy="407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Cs w:val="32"/>
          <w:lang w:val="en-US"/>
        </w:rPr>
        <w:drawing>
          <wp:anchor distT="0" distB="0" distL="114300" distR="114300" simplePos="0" relativeHeight="251615744" behindDoc="0" locked="0" layoutInCell="1" allowOverlap="1" wp14:anchorId="505BBCF1" wp14:editId="2F18FDD1">
            <wp:simplePos x="0" y="0"/>
            <wp:positionH relativeFrom="column">
              <wp:posOffset>3562350</wp:posOffset>
            </wp:positionH>
            <wp:positionV relativeFrom="paragraph">
              <wp:posOffset>2721610</wp:posOffset>
            </wp:positionV>
            <wp:extent cx="377825" cy="408305"/>
            <wp:effectExtent l="0" t="0" r="3175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36121">
        <w:rPr>
          <w:noProof/>
        </w:rPr>
        <w:drawing>
          <wp:inline distT="0" distB="0" distL="0" distR="0" wp14:anchorId="29DB913B" wp14:editId="11FB7D9B">
            <wp:extent cx="4470400" cy="2822804"/>
            <wp:effectExtent l="0" t="0" r="6350" b="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/>
                  </pic:nvPicPr>
                  <pic:blipFill rotWithShape="1">
                    <a:blip r:embed="rId17"/>
                    <a:srcRect l="16950" t="12802" r="40063" b="38940"/>
                    <a:stretch/>
                  </pic:blipFill>
                  <pic:spPr bwMode="auto">
                    <a:xfrm>
                      <a:off x="0" y="0"/>
                      <a:ext cx="4477804" cy="2827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04685" w14:textId="77777777" w:rsidR="000C7119" w:rsidRDefault="000C7119" w:rsidP="000C7119">
      <w:pPr>
        <w:ind w:firstLine="720"/>
        <w:rPr>
          <w:szCs w:val="32"/>
          <w:lang w:val="en-US"/>
        </w:rPr>
      </w:pPr>
    </w:p>
    <w:p w14:paraId="0F2BA37D" w14:textId="3D8D3DB2" w:rsidR="000C7119" w:rsidRDefault="000C7119" w:rsidP="000C7119">
      <w:pPr>
        <w:ind w:firstLine="720"/>
        <w:rPr>
          <w:szCs w:val="32"/>
          <w:lang w:val="en-US"/>
        </w:rPr>
      </w:pPr>
    </w:p>
    <w:p w14:paraId="57AC614B" w14:textId="45B1FB3D" w:rsidR="000C7119" w:rsidRDefault="000C7119" w:rsidP="000C7119">
      <w:pPr>
        <w:ind w:firstLine="720"/>
        <w:jc w:val="both"/>
        <w:rPr>
          <w:szCs w:val="32"/>
          <w:lang w:val="en-US"/>
        </w:rPr>
      </w:pPr>
      <w:r w:rsidRPr="000C7119">
        <w:rPr>
          <w:szCs w:val="32"/>
          <w:lang w:val="en-US"/>
        </w:rPr>
        <w:t>Step 7</w:t>
      </w:r>
    </w:p>
    <w:p w14:paraId="6033E85B" w14:textId="40881A9D" w:rsidR="000C7119" w:rsidRDefault="0006287A" w:rsidP="000C7119">
      <w:pPr>
        <w:ind w:firstLine="720"/>
        <w:rPr>
          <w:szCs w:val="32"/>
          <w:lang w:val="en-US"/>
        </w:rPr>
      </w:pPr>
      <w:r w:rsidRPr="0006287A">
        <w:rPr>
          <w:szCs w:val="32"/>
          <w:lang w:val="en-US"/>
        </w:rPr>
        <w:t>Click on all the checkbox</w:t>
      </w:r>
      <w:r w:rsidR="008C01CF" w:rsidRPr="008C01CF">
        <w:rPr>
          <w:szCs w:val="32"/>
          <w:lang w:val="en-US"/>
        </w:rPr>
        <w:t xml:space="preserve"> to ensure everything is selected and then click the install </w:t>
      </w:r>
      <w:proofErr w:type="gramStart"/>
      <w:r w:rsidR="008C01CF" w:rsidRPr="008C01CF">
        <w:rPr>
          <w:szCs w:val="32"/>
          <w:lang w:val="en-US"/>
        </w:rPr>
        <w:t>button</w:t>
      </w:r>
      <w:proofErr w:type="gramEnd"/>
    </w:p>
    <w:p w14:paraId="28DFB2A9" w14:textId="3D75E5C2" w:rsidR="008C01CF" w:rsidRDefault="008C01CF" w:rsidP="000C7119">
      <w:pPr>
        <w:ind w:firstLine="720"/>
        <w:rPr>
          <w:noProof/>
        </w:rPr>
      </w:pPr>
    </w:p>
    <w:p w14:paraId="5527AEF1" w14:textId="60BDCBD5" w:rsidR="008C01CF" w:rsidRDefault="008C01CF" w:rsidP="000C7119">
      <w:pPr>
        <w:ind w:firstLine="720"/>
        <w:rPr>
          <w:szCs w:val="32"/>
          <w:lang w:val="en-US"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60800" behindDoc="0" locked="0" layoutInCell="1" allowOverlap="1" wp14:anchorId="3BC1AAE5" wp14:editId="3ECAA2C7">
            <wp:simplePos x="0" y="0"/>
            <wp:positionH relativeFrom="column">
              <wp:posOffset>3524250</wp:posOffset>
            </wp:positionH>
            <wp:positionV relativeFrom="paragraph">
              <wp:posOffset>2344420</wp:posOffset>
            </wp:positionV>
            <wp:extent cx="377825" cy="408305"/>
            <wp:effectExtent l="0" t="0" r="3175" b="0"/>
            <wp:wrapNone/>
            <wp:docPr id="50" name="Picture 5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Cs w:val="32"/>
          <w:lang w:val="en-US"/>
        </w:rPr>
        <w:drawing>
          <wp:anchor distT="0" distB="0" distL="114300" distR="114300" simplePos="0" relativeHeight="251657728" behindDoc="0" locked="0" layoutInCell="1" allowOverlap="1" wp14:anchorId="60E532F1" wp14:editId="22562265">
            <wp:simplePos x="0" y="0"/>
            <wp:positionH relativeFrom="column">
              <wp:posOffset>704850</wp:posOffset>
            </wp:positionH>
            <wp:positionV relativeFrom="paragraph">
              <wp:posOffset>406896</wp:posOffset>
            </wp:positionV>
            <wp:extent cx="584200" cy="631329"/>
            <wp:effectExtent l="76200" t="0" r="63500" b="54610"/>
            <wp:wrapNone/>
            <wp:docPr id="49" name="Picture 4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9129888">
                      <a:off x="0" y="0"/>
                      <a:ext cx="585889" cy="6331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F7C96B8" wp14:editId="2B269A08">
            <wp:extent cx="3872791" cy="2362200"/>
            <wp:effectExtent l="0" t="0" r="0" b="0"/>
            <wp:docPr id="48" name="Picture 4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&#10;&#10;Description automatically generated"/>
                    <pic:cNvPicPr/>
                  </pic:nvPicPr>
                  <pic:blipFill rotWithShape="1">
                    <a:blip r:embed="rId18"/>
                    <a:srcRect l="17173" t="13196" r="40505" b="40911"/>
                    <a:stretch/>
                  </pic:blipFill>
                  <pic:spPr bwMode="auto">
                    <a:xfrm>
                      <a:off x="0" y="0"/>
                      <a:ext cx="3880915" cy="2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DAA3E" w14:textId="77777777" w:rsidR="000C7119" w:rsidRDefault="000C7119" w:rsidP="000C7119">
      <w:pPr>
        <w:ind w:firstLine="720"/>
        <w:rPr>
          <w:szCs w:val="32"/>
          <w:lang w:val="en-US"/>
        </w:rPr>
      </w:pPr>
    </w:p>
    <w:p w14:paraId="68BC110C" w14:textId="1AA11B6C" w:rsidR="000C7119" w:rsidRDefault="008C01CF" w:rsidP="000C7119">
      <w:pPr>
        <w:ind w:firstLine="720"/>
        <w:rPr>
          <w:szCs w:val="32"/>
          <w:lang w:val="en-US"/>
        </w:rPr>
      </w:pPr>
      <w:r w:rsidRPr="008C01CF">
        <w:rPr>
          <w:szCs w:val="32"/>
          <w:lang w:val="en-US"/>
        </w:rPr>
        <w:lastRenderedPageBreak/>
        <w:t>Step 8</w:t>
      </w:r>
    </w:p>
    <w:p w14:paraId="11BA7749" w14:textId="3DEAA18D" w:rsidR="0058237D" w:rsidRDefault="0058237D" w:rsidP="000C7119">
      <w:pPr>
        <w:ind w:firstLine="720"/>
        <w:rPr>
          <w:szCs w:val="32"/>
          <w:lang w:val="en-US"/>
        </w:rPr>
      </w:pPr>
      <w:r w:rsidRPr="0058237D">
        <w:rPr>
          <w:szCs w:val="32"/>
          <w:lang w:val="en-US"/>
        </w:rPr>
        <w:t>Wait for the installation to be completed.</w:t>
      </w:r>
    </w:p>
    <w:p w14:paraId="37473EB8" w14:textId="77777777" w:rsidR="0058237D" w:rsidRDefault="0058237D" w:rsidP="000C7119">
      <w:pPr>
        <w:ind w:firstLine="720"/>
        <w:rPr>
          <w:noProof/>
        </w:rPr>
      </w:pPr>
    </w:p>
    <w:p w14:paraId="619CC7B2" w14:textId="044DC9E6" w:rsidR="0058237D" w:rsidRDefault="0058237D" w:rsidP="000C7119">
      <w:pPr>
        <w:ind w:firstLine="720"/>
        <w:rPr>
          <w:szCs w:val="32"/>
          <w:lang w:val="en-US"/>
        </w:rPr>
      </w:pPr>
      <w:r>
        <w:rPr>
          <w:noProof/>
        </w:rPr>
        <w:drawing>
          <wp:inline distT="0" distB="0" distL="0" distR="0" wp14:anchorId="3F341098" wp14:editId="5E917D13">
            <wp:extent cx="4108450" cy="2612553"/>
            <wp:effectExtent l="0" t="0" r="6350" b="0"/>
            <wp:docPr id="51" name="Picture 5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&#10;&#10;Description automatically generated"/>
                    <pic:cNvPicPr/>
                  </pic:nvPicPr>
                  <pic:blipFill rotWithShape="1">
                    <a:blip r:embed="rId19"/>
                    <a:srcRect l="16729" t="12409" r="40062" b="38744"/>
                    <a:stretch/>
                  </pic:blipFill>
                  <pic:spPr bwMode="auto">
                    <a:xfrm>
                      <a:off x="0" y="0"/>
                      <a:ext cx="4119899" cy="2619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177E7A" w14:textId="706A4237" w:rsidR="000C7119" w:rsidRDefault="005E1C14" w:rsidP="000C7119">
      <w:pPr>
        <w:ind w:firstLine="720"/>
        <w:rPr>
          <w:szCs w:val="32"/>
          <w:lang w:val="en-US"/>
        </w:rPr>
      </w:pPr>
      <w:r w:rsidRPr="005E1C14">
        <w:rPr>
          <w:szCs w:val="32"/>
          <w:lang w:val="en-US"/>
        </w:rPr>
        <w:t>Step 9</w:t>
      </w:r>
    </w:p>
    <w:p w14:paraId="77BE44C0" w14:textId="7A1F359F" w:rsidR="003A48FE" w:rsidRDefault="003A48FE" w:rsidP="000C7119">
      <w:pPr>
        <w:ind w:firstLine="720"/>
        <w:rPr>
          <w:szCs w:val="32"/>
          <w:lang w:val="en-US"/>
        </w:rPr>
      </w:pPr>
      <w:r>
        <w:rPr>
          <w:szCs w:val="32"/>
          <w:lang w:val="en-US"/>
        </w:rPr>
        <w:t>A</w:t>
      </w:r>
      <w:r w:rsidRPr="003A48FE">
        <w:rPr>
          <w:szCs w:val="32"/>
          <w:lang w:val="en-US"/>
        </w:rPr>
        <w:t>fter completing the installation close the interface</w:t>
      </w:r>
    </w:p>
    <w:p w14:paraId="09EE5CED" w14:textId="77777777" w:rsidR="003A48FE" w:rsidRDefault="003A48FE" w:rsidP="000C7119">
      <w:pPr>
        <w:ind w:firstLine="720"/>
        <w:rPr>
          <w:noProof/>
        </w:rPr>
      </w:pPr>
    </w:p>
    <w:p w14:paraId="0F43163D" w14:textId="38B2E0B0" w:rsidR="003A48FE" w:rsidRDefault="003A48FE" w:rsidP="000C7119">
      <w:pPr>
        <w:ind w:firstLine="720"/>
        <w:rPr>
          <w:noProof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61824" behindDoc="0" locked="0" layoutInCell="1" allowOverlap="1" wp14:anchorId="071C5E48" wp14:editId="20D635A0">
            <wp:simplePos x="0" y="0"/>
            <wp:positionH relativeFrom="column">
              <wp:posOffset>4387850</wp:posOffset>
            </wp:positionH>
            <wp:positionV relativeFrom="paragraph">
              <wp:posOffset>2475865</wp:posOffset>
            </wp:positionV>
            <wp:extent cx="377825" cy="408305"/>
            <wp:effectExtent l="0" t="0" r="3175" b="0"/>
            <wp:wrapNone/>
            <wp:docPr id="53" name="Picture 5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1C43CD1" wp14:editId="770BE7EC">
            <wp:extent cx="4044950" cy="2477797"/>
            <wp:effectExtent l="0" t="0" r="0" b="0"/>
            <wp:docPr id="52" name="Picture 5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&#10;&#10;Description automatically generated"/>
                    <pic:cNvPicPr/>
                  </pic:nvPicPr>
                  <pic:blipFill rotWithShape="1">
                    <a:blip r:embed="rId20"/>
                    <a:srcRect l="17283" t="13197" r="40396" b="40713"/>
                    <a:stretch/>
                  </pic:blipFill>
                  <pic:spPr bwMode="auto">
                    <a:xfrm>
                      <a:off x="0" y="0"/>
                      <a:ext cx="4057231" cy="2485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0672E" w14:textId="77777777" w:rsidR="00643F88" w:rsidRDefault="00643F88" w:rsidP="00643F88">
      <w:pPr>
        <w:rPr>
          <w:noProof/>
        </w:rPr>
      </w:pPr>
    </w:p>
    <w:p w14:paraId="46923EAC" w14:textId="737B262C" w:rsidR="00643F88" w:rsidRDefault="00643F88" w:rsidP="00643F88">
      <w:pPr>
        <w:tabs>
          <w:tab w:val="left" w:pos="2570"/>
        </w:tabs>
        <w:rPr>
          <w:szCs w:val="32"/>
          <w:lang w:val="en-US"/>
        </w:rPr>
      </w:pPr>
      <w:r>
        <w:rPr>
          <w:szCs w:val="32"/>
          <w:lang w:val="en-US"/>
        </w:rPr>
        <w:tab/>
      </w:r>
    </w:p>
    <w:p w14:paraId="22E84EB9" w14:textId="5F153472" w:rsidR="00643F88" w:rsidRDefault="008D2833" w:rsidP="00643F88">
      <w:pPr>
        <w:tabs>
          <w:tab w:val="left" w:pos="2570"/>
        </w:tabs>
        <w:rPr>
          <w:szCs w:val="32"/>
          <w:lang w:val="en-US"/>
        </w:rPr>
      </w:pPr>
      <w:r w:rsidRPr="008D2833">
        <w:rPr>
          <w:szCs w:val="32"/>
          <w:lang w:val="en-US"/>
        </w:rPr>
        <w:t>Step 10</w:t>
      </w:r>
    </w:p>
    <w:p w14:paraId="0360006F" w14:textId="7B3CCCA7" w:rsidR="008D2833" w:rsidRDefault="00AB79EF" w:rsidP="00643F88">
      <w:pPr>
        <w:tabs>
          <w:tab w:val="left" w:pos="2570"/>
        </w:tabs>
        <w:rPr>
          <w:szCs w:val="32"/>
          <w:lang w:val="en-US"/>
        </w:rPr>
      </w:pPr>
      <w:r>
        <w:rPr>
          <w:szCs w:val="32"/>
          <w:lang w:val="en-US"/>
        </w:rPr>
        <w:lastRenderedPageBreak/>
        <w:t>C</w:t>
      </w:r>
      <w:r w:rsidR="008D2833" w:rsidRPr="008D2833">
        <w:rPr>
          <w:szCs w:val="32"/>
          <w:lang w:val="en-US"/>
        </w:rPr>
        <w:t>heck if the Python is available</w:t>
      </w:r>
      <w:r w:rsidR="00F916A6" w:rsidRPr="00F916A6">
        <w:rPr>
          <w:szCs w:val="32"/>
          <w:lang w:val="en-US"/>
        </w:rPr>
        <w:t xml:space="preserve"> on your windows </w:t>
      </w:r>
      <w:proofErr w:type="gramStart"/>
      <w:r w:rsidR="00F916A6" w:rsidRPr="00F916A6">
        <w:rPr>
          <w:szCs w:val="32"/>
          <w:lang w:val="en-US"/>
        </w:rPr>
        <w:t>computer</w:t>
      </w:r>
      <w:proofErr w:type="gramEnd"/>
    </w:p>
    <w:p w14:paraId="47EE69BA" w14:textId="17FF8C60" w:rsidR="00526000" w:rsidRDefault="00AB79EF" w:rsidP="00643F88">
      <w:pPr>
        <w:tabs>
          <w:tab w:val="left" w:pos="2570"/>
        </w:tabs>
        <w:rPr>
          <w:szCs w:val="32"/>
          <w:lang w:val="en-US"/>
        </w:rPr>
      </w:pPr>
      <w:r w:rsidRPr="00AB79EF">
        <w:rPr>
          <w:szCs w:val="32"/>
          <w:lang w:val="en-US"/>
        </w:rPr>
        <w:t>Press the window key</w:t>
      </w:r>
      <w:r w:rsidR="00526000" w:rsidRPr="00526000">
        <w:rPr>
          <w:szCs w:val="32"/>
          <w:lang w:val="en-US"/>
        </w:rPr>
        <w:t xml:space="preserve"> and</w:t>
      </w:r>
      <w:r w:rsidR="00526000">
        <w:rPr>
          <w:szCs w:val="32"/>
          <w:lang w:val="en-US"/>
        </w:rPr>
        <w:t xml:space="preserve"> R </w:t>
      </w:r>
      <w:r w:rsidR="00526000" w:rsidRPr="00526000">
        <w:rPr>
          <w:szCs w:val="32"/>
          <w:lang w:val="en-US"/>
        </w:rPr>
        <w:t xml:space="preserve">at the same </w:t>
      </w:r>
      <w:r w:rsidR="00327585" w:rsidRPr="00526000">
        <w:rPr>
          <w:szCs w:val="32"/>
          <w:lang w:val="en-US"/>
        </w:rPr>
        <w:t>time.</w:t>
      </w:r>
    </w:p>
    <w:p w14:paraId="76C1B0C1" w14:textId="5D80DFC7" w:rsidR="00AB79EF" w:rsidRDefault="00526000" w:rsidP="00643F88">
      <w:pPr>
        <w:tabs>
          <w:tab w:val="left" w:pos="2570"/>
        </w:tabs>
        <w:rPr>
          <w:szCs w:val="32"/>
          <w:lang w:val="en-US"/>
        </w:rPr>
      </w:pPr>
      <w:r>
        <w:rPr>
          <w:szCs w:val="32"/>
          <w:lang w:val="en-US"/>
        </w:rPr>
        <w:t xml:space="preserve"> </w:t>
      </w:r>
      <w:r w:rsidR="00327585">
        <w:rPr>
          <w:noProof/>
          <w:szCs w:val="32"/>
          <w:lang w:val="en-US"/>
        </w:rPr>
        <w:drawing>
          <wp:inline distT="0" distB="0" distL="0" distR="0" wp14:anchorId="0346FAC3" wp14:editId="65F0AF45">
            <wp:extent cx="3914775" cy="134302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343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BE87FA" w14:textId="77777777" w:rsidR="00F916A6" w:rsidRDefault="00F916A6" w:rsidP="00643F88">
      <w:pPr>
        <w:tabs>
          <w:tab w:val="left" w:pos="2570"/>
        </w:tabs>
        <w:rPr>
          <w:szCs w:val="32"/>
          <w:lang w:val="en-US"/>
        </w:rPr>
      </w:pPr>
    </w:p>
    <w:p w14:paraId="6A35F9C8" w14:textId="36B07BD5" w:rsidR="00C80CF3" w:rsidRDefault="00C80CF3" w:rsidP="00643F88">
      <w:pPr>
        <w:tabs>
          <w:tab w:val="left" w:pos="2570"/>
        </w:tabs>
        <w:rPr>
          <w:szCs w:val="32"/>
          <w:lang w:val="en-US"/>
        </w:rPr>
      </w:pPr>
      <w:r w:rsidRPr="00C80CF3">
        <w:rPr>
          <w:szCs w:val="32"/>
          <w:lang w:val="en-US"/>
        </w:rPr>
        <w:t xml:space="preserve">A small dialog box will pop up at the </w:t>
      </w:r>
      <w:proofErr w:type="spellStart"/>
      <w:r w:rsidRPr="00C80CF3">
        <w:rPr>
          <w:szCs w:val="32"/>
          <w:lang w:val="en-US"/>
        </w:rPr>
        <w:t>below</w:t>
      </w:r>
      <w:proofErr w:type="spellEnd"/>
      <w:r w:rsidRPr="00C80CF3">
        <w:rPr>
          <w:szCs w:val="32"/>
          <w:lang w:val="en-US"/>
        </w:rPr>
        <w:t xml:space="preserve"> of your screen</w:t>
      </w:r>
    </w:p>
    <w:p w14:paraId="52A56875" w14:textId="77777777" w:rsidR="00C80CF3" w:rsidRDefault="00C80CF3" w:rsidP="00643F88">
      <w:pPr>
        <w:tabs>
          <w:tab w:val="left" w:pos="2570"/>
        </w:tabs>
        <w:rPr>
          <w:noProof/>
        </w:rPr>
      </w:pPr>
    </w:p>
    <w:p w14:paraId="1E192F7C" w14:textId="24BF1C17" w:rsidR="00C80CF3" w:rsidRDefault="00C80CF3" w:rsidP="00643F88">
      <w:pPr>
        <w:tabs>
          <w:tab w:val="left" w:pos="2570"/>
        </w:tabs>
        <w:rPr>
          <w:szCs w:val="32"/>
          <w:lang w:val="en-US"/>
        </w:rPr>
      </w:pPr>
      <w:r>
        <w:rPr>
          <w:noProof/>
        </w:rPr>
        <w:drawing>
          <wp:inline distT="0" distB="0" distL="0" distR="0" wp14:anchorId="12A83A92" wp14:editId="11EE191E">
            <wp:extent cx="3092450" cy="2293462"/>
            <wp:effectExtent l="0" t="0" r="0" b="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 rotWithShape="1">
                    <a:blip r:embed="rId22"/>
                    <a:srcRect t="64211" r="72856"/>
                    <a:stretch/>
                  </pic:blipFill>
                  <pic:spPr bwMode="auto">
                    <a:xfrm>
                      <a:off x="0" y="0"/>
                      <a:ext cx="3098932" cy="22982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8C324C" w14:textId="77777777" w:rsidR="00C80CF3" w:rsidRDefault="00C80CF3" w:rsidP="00643F88">
      <w:pPr>
        <w:tabs>
          <w:tab w:val="left" w:pos="2570"/>
        </w:tabs>
        <w:rPr>
          <w:szCs w:val="32"/>
          <w:lang w:val="en-US"/>
        </w:rPr>
      </w:pPr>
    </w:p>
    <w:p w14:paraId="03391306" w14:textId="0B470258" w:rsidR="00C80CF3" w:rsidRDefault="00C80CF3" w:rsidP="00643F88">
      <w:pPr>
        <w:tabs>
          <w:tab w:val="left" w:pos="2570"/>
        </w:tabs>
        <w:rPr>
          <w:szCs w:val="32"/>
          <w:lang w:val="en-US"/>
        </w:rPr>
      </w:pPr>
      <w:r w:rsidRPr="00C80CF3">
        <w:rPr>
          <w:szCs w:val="32"/>
          <w:lang w:val="en-US"/>
        </w:rPr>
        <w:t>Type in</w:t>
      </w:r>
      <w:r w:rsidR="0046664E">
        <w:rPr>
          <w:szCs w:val="32"/>
          <w:lang w:val="en-US"/>
        </w:rPr>
        <w:t>(</w:t>
      </w:r>
      <w:r w:rsidRPr="00C80CF3">
        <w:rPr>
          <w:szCs w:val="32"/>
          <w:lang w:val="en-US"/>
        </w:rPr>
        <w:t xml:space="preserve"> CMD</w:t>
      </w:r>
      <w:r w:rsidR="0046664E">
        <w:rPr>
          <w:szCs w:val="32"/>
          <w:lang w:val="en-US"/>
        </w:rPr>
        <w:t xml:space="preserve"> )</w:t>
      </w:r>
      <w:r w:rsidR="0046664E" w:rsidRPr="0046664E">
        <w:rPr>
          <w:szCs w:val="32"/>
          <w:lang w:val="en-US"/>
        </w:rPr>
        <w:t xml:space="preserve"> into the dialog box</w:t>
      </w:r>
    </w:p>
    <w:p w14:paraId="10CDEBF3" w14:textId="3E91CD50" w:rsidR="0046664E" w:rsidRDefault="0046664E" w:rsidP="00643F88">
      <w:pPr>
        <w:tabs>
          <w:tab w:val="left" w:pos="2570"/>
        </w:tabs>
        <w:rPr>
          <w:szCs w:val="32"/>
          <w:lang w:val="en-US"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64896" behindDoc="0" locked="0" layoutInCell="1" allowOverlap="1" wp14:anchorId="22A21015" wp14:editId="3912F401">
            <wp:simplePos x="0" y="0"/>
            <wp:positionH relativeFrom="column">
              <wp:posOffset>692150</wp:posOffset>
            </wp:positionH>
            <wp:positionV relativeFrom="paragraph">
              <wp:posOffset>958215</wp:posOffset>
            </wp:positionV>
            <wp:extent cx="377825" cy="408305"/>
            <wp:effectExtent l="38100" t="38100" r="22225" b="29845"/>
            <wp:wrapNone/>
            <wp:docPr id="57" name="Picture 5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83932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08DE34D" wp14:editId="44A329F1">
            <wp:extent cx="2609850" cy="1935550"/>
            <wp:effectExtent l="0" t="0" r="0" b="762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 rotWithShape="1">
                    <a:blip r:embed="rId22"/>
                    <a:srcRect t="64211" r="72856"/>
                    <a:stretch/>
                  </pic:blipFill>
                  <pic:spPr bwMode="auto">
                    <a:xfrm>
                      <a:off x="0" y="0"/>
                      <a:ext cx="2618665" cy="1942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7BDEC" w14:textId="2F6C1320" w:rsidR="002212D7" w:rsidRPr="00DE1014" w:rsidRDefault="002212D7" w:rsidP="00643F88">
      <w:pPr>
        <w:tabs>
          <w:tab w:val="left" w:pos="2570"/>
        </w:tabs>
        <w:rPr>
          <w:szCs w:val="32"/>
          <w:lang w:val="en-US"/>
        </w:rPr>
      </w:pPr>
      <w:r w:rsidRPr="002212D7">
        <w:rPr>
          <w:szCs w:val="32"/>
          <w:lang w:val="en-US"/>
        </w:rPr>
        <w:t xml:space="preserve">A command prompt </w:t>
      </w:r>
      <w:r>
        <w:rPr>
          <w:szCs w:val="32"/>
          <w:lang w:val="en-US"/>
        </w:rPr>
        <w:t xml:space="preserve">like this </w:t>
      </w:r>
      <w:r w:rsidRPr="002212D7">
        <w:rPr>
          <w:szCs w:val="32"/>
          <w:lang w:val="en-US"/>
        </w:rPr>
        <w:t xml:space="preserve">will pop up on your </w:t>
      </w:r>
      <w:proofErr w:type="gramStart"/>
      <w:r w:rsidRPr="002212D7">
        <w:rPr>
          <w:szCs w:val="32"/>
          <w:lang w:val="en-US"/>
        </w:rPr>
        <w:t>screen</w:t>
      </w:r>
      <w:proofErr w:type="gramEnd"/>
    </w:p>
    <w:p w14:paraId="33665E9F" w14:textId="39D8E075" w:rsidR="002212D7" w:rsidRDefault="002212D7" w:rsidP="00643F88">
      <w:pPr>
        <w:tabs>
          <w:tab w:val="left" w:pos="2570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142859BF" wp14:editId="0407C9E4">
            <wp:extent cx="4425950" cy="2381250"/>
            <wp:effectExtent l="0" t="0" r="0" b="0"/>
            <wp:docPr id="58" name="Picture 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&#10;&#10;Description automatically generated"/>
                    <pic:cNvPicPr/>
                  </pic:nvPicPr>
                  <pic:blipFill rotWithShape="1">
                    <a:blip r:embed="rId23"/>
                    <a:srcRect l="14625" t="14575" r="8154" b="11562"/>
                    <a:stretch/>
                  </pic:blipFill>
                  <pic:spPr bwMode="auto">
                    <a:xfrm>
                      <a:off x="0" y="0"/>
                      <a:ext cx="4425950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C9D9B" w14:textId="50B70AB7" w:rsidR="002212D7" w:rsidRDefault="002212D7" w:rsidP="002212D7">
      <w:pPr>
        <w:tabs>
          <w:tab w:val="left" w:pos="1390"/>
        </w:tabs>
        <w:rPr>
          <w:szCs w:val="32"/>
          <w:lang w:val="en-US"/>
        </w:rPr>
      </w:pPr>
      <w:r>
        <w:rPr>
          <w:szCs w:val="32"/>
          <w:lang w:val="en-US"/>
        </w:rPr>
        <w:tab/>
      </w:r>
    </w:p>
    <w:p w14:paraId="592ACDE7" w14:textId="3855D437" w:rsidR="00474561" w:rsidRPr="00DE1014" w:rsidRDefault="00474561" w:rsidP="002212D7">
      <w:pPr>
        <w:tabs>
          <w:tab w:val="left" w:pos="1390"/>
        </w:tabs>
        <w:rPr>
          <w:szCs w:val="32"/>
          <w:lang w:val="en-US"/>
        </w:rPr>
      </w:pPr>
      <w:r w:rsidRPr="00474561">
        <w:rPr>
          <w:szCs w:val="32"/>
          <w:lang w:val="en-US"/>
        </w:rPr>
        <w:t>Type in the command</w:t>
      </w:r>
      <w:r>
        <w:rPr>
          <w:szCs w:val="32"/>
          <w:lang w:val="en-US"/>
        </w:rPr>
        <w:t xml:space="preserve"> </w:t>
      </w:r>
      <w:proofErr w:type="gramStart"/>
      <w:r>
        <w:rPr>
          <w:szCs w:val="32"/>
          <w:lang w:val="en-US"/>
        </w:rPr>
        <w:t>( python</w:t>
      </w:r>
      <w:proofErr w:type="gramEnd"/>
      <w:r w:rsidR="000773F8">
        <w:rPr>
          <w:szCs w:val="32"/>
          <w:lang w:val="en-US"/>
        </w:rPr>
        <w:t xml:space="preserve"> --</w:t>
      </w:r>
      <w:r>
        <w:rPr>
          <w:szCs w:val="32"/>
          <w:lang w:val="en-US"/>
        </w:rPr>
        <w:t>version</w:t>
      </w:r>
      <w:r w:rsidR="00090D0A">
        <w:rPr>
          <w:szCs w:val="32"/>
          <w:lang w:val="en-US"/>
        </w:rPr>
        <w:t>)</w:t>
      </w:r>
      <w:r w:rsidR="009C5ADA">
        <w:rPr>
          <w:szCs w:val="32"/>
          <w:lang w:val="en-US"/>
        </w:rPr>
        <w:t xml:space="preserve"> or ( </w:t>
      </w:r>
      <w:proofErr w:type="spellStart"/>
      <w:r w:rsidR="009C5ADA">
        <w:rPr>
          <w:szCs w:val="32"/>
          <w:lang w:val="en-US"/>
        </w:rPr>
        <w:t>py</w:t>
      </w:r>
      <w:proofErr w:type="spellEnd"/>
      <w:r w:rsidR="009C5ADA">
        <w:rPr>
          <w:szCs w:val="32"/>
          <w:lang w:val="en-US"/>
        </w:rPr>
        <w:t xml:space="preserve"> </w:t>
      </w:r>
      <w:r w:rsidR="000773F8">
        <w:rPr>
          <w:szCs w:val="32"/>
          <w:lang w:val="en-US"/>
        </w:rPr>
        <w:t>–version)</w:t>
      </w:r>
    </w:p>
    <w:p w14:paraId="23C79459" w14:textId="3FB335FC" w:rsidR="00474561" w:rsidRDefault="00474561" w:rsidP="002212D7">
      <w:pPr>
        <w:tabs>
          <w:tab w:val="left" w:pos="1390"/>
        </w:tabs>
        <w:rPr>
          <w:noProof/>
        </w:rPr>
      </w:pPr>
      <w:r>
        <w:rPr>
          <w:noProof/>
        </w:rPr>
        <w:drawing>
          <wp:inline distT="0" distB="0" distL="0" distR="0" wp14:anchorId="39DD366A" wp14:editId="67B977A6">
            <wp:extent cx="4419600" cy="1376786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5178" t="14379" r="42500" b="62182"/>
                    <a:stretch/>
                  </pic:blipFill>
                  <pic:spPr bwMode="auto">
                    <a:xfrm>
                      <a:off x="0" y="0"/>
                      <a:ext cx="4427327" cy="1379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ED3BC7" w14:textId="77777777" w:rsidR="000773F8" w:rsidRDefault="000773F8" w:rsidP="000773F8">
      <w:pPr>
        <w:rPr>
          <w:noProof/>
        </w:rPr>
      </w:pPr>
    </w:p>
    <w:p w14:paraId="73936EE8" w14:textId="4D1E66C5" w:rsidR="000773F8" w:rsidRPr="00DC3B6F" w:rsidRDefault="00986D0E" w:rsidP="000773F8">
      <w:pPr>
        <w:rPr>
          <w:noProof/>
          <w:szCs w:val="32"/>
          <w:lang w:val="en-US"/>
        </w:rPr>
      </w:pPr>
      <w:r w:rsidRPr="00DC3B6F">
        <w:rPr>
          <w:noProof/>
          <w:szCs w:val="32"/>
          <w:lang w:val="en-US"/>
        </w:rPr>
        <w:t>And a Python version will be displayed on the command prompt meaning that python environment is installed in your computer</w:t>
      </w:r>
      <w:r w:rsidR="00DC3B6F" w:rsidRPr="00DC3B6F">
        <w:rPr>
          <w:noProof/>
          <w:szCs w:val="32"/>
          <w:lang w:val="en-US"/>
        </w:rPr>
        <w:t>.</w:t>
      </w:r>
    </w:p>
    <w:p w14:paraId="662C10D3" w14:textId="77777777" w:rsidR="00985DA0" w:rsidRDefault="00985DA0" w:rsidP="000773F8">
      <w:pPr>
        <w:rPr>
          <w:noProof/>
        </w:rPr>
      </w:pPr>
    </w:p>
    <w:p w14:paraId="5EA6DF58" w14:textId="185064BF" w:rsidR="00DC3B6F" w:rsidRPr="00DC3B6F" w:rsidRDefault="00985DA0" w:rsidP="000773F8">
      <w:pPr>
        <w:rPr>
          <w:noProof/>
          <w:szCs w:val="32"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65920" behindDoc="0" locked="0" layoutInCell="1" allowOverlap="1" wp14:anchorId="5F35BFBD" wp14:editId="3D103316">
            <wp:simplePos x="0" y="0"/>
            <wp:positionH relativeFrom="column">
              <wp:posOffset>1346200</wp:posOffset>
            </wp:positionH>
            <wp:positionV relativeFrom="paragraph">
              <wp:posOffset>1353819</wp:posOffset>
            </wp:positionV>
            <wp:extent cx="377825" cy="408305"/>
            <wp:effectExtent l="38100" t="38100" r="22225" b="29845"/>
            <wp:wrapNone/>
            <wp:docPr id="61" name="Picture 6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83932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12FB78C4" wp14:editId="296328AE">
            <wp:extent cx="4514850" cy="2234153"/>
            <wp:effectExtent l="0" t="0" r="0" b="0"/>
            <wp:docPr id="60" name="Picture 60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&#10;&#10;Description automatically generated with medium confidence"/>
                    <pic:cNvPicPr/>
                  </pic:nvPicPr>
                  <pic:blipFill rotWithShape="1">
                    <a:blip r:embed="rId25"/>
                    <a:srcRect l="9528" t="13198" r="58231" b="58439"/>
                    <a:stretch/>
                  </pic:blipFill>
                  <pic:spPr bwMode="auto">
                    <a:xfrm>
                      <a:off x="0" y="0"/>
                      <a:ext cx="4534775" cy="2244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46578C" w14:textId="7735642E" w:rsidR="000773F8" w:rsidRDefault="009F7CF3" w:rsidP="000773F8">
      <w:pPr>
        <w:ind w:firstLine="720"/>
        <w:rPr>
          <w:szCs w:val="32"/>
          <w:lang w:val="en-US"/>
        </w:rPr>
      </w:pPr>
      <w:r w:rsidRPr="009F7CF3">
        <w:rPr>
          <w:szCs w:val="32"/>
          <w:lang w:val="en-US"/>
        </w:rPr>
        <w:lastRenderedPageBreak/>
        <w:t>Next we will install the</w:t>
      </w:r>
      <w:r w:rsidR="0037180A" w:rsidRPr="0037180A">
        <w:rPr>
          <w:szCs w:val="32"/>
          <w:lang w:val="en-US"/>
        </w:rPr>
        <w:t xml:space="preserve"> critical module in order to run our antivirus application</w:t>
      </w:r>
    </w:p>
    <w:p w14:paraId="0443834B" w14:textId="04CF0E24" w:rsidR="0037180A" w:rsidRDefault="0037180A" w:rsidP="000773F8">
      <w:pPr>
        <w:ind w:firstLine="720"/>
        <w:rPr>
          <w:rFonts w:ascii="Segoe UI" w:hAnsi="Segoe UI" w:cs="Segoe UI"/>
          <w:color w:val="1F2328"/>
          <w:shd w:val="clear" w:color="auto" w:fill="FFFFFF"/>
          <w:lang w:val="en-US"/>
        </w:rPr>
      </w:pPr>
      <w:r w:rsidRPr="0037180A">
        <w:rPr>
          <w:szCs w:val="32"/>
          <w:lang w:val="en-US"/>
        </w:rPr>
        <w:t>Type in</w:t>
      </w:r>
      <w:r>
        <w:rPr>
          <w:szCs w:val="32"/>
          <w:lang w:val="en-US"/>
        </w:rPr>
        <w:t xml:space="preserve"> (</w:t>
      </w:r>
      <w:proofErr w:type="spellStart"/>
      <w:r>
        <w:rPr>
          <w:rFonts w:ascii="Segoe UI" w:hAnsi="Segoe UI" w:cs="Segoe UI"/>
          <w:color w:val="1F2328"/>
          <w:shd w:val="clear" w:color="auto" w:fill="FFFFFF"/>
        </w:rPr>
        <w:t>py</w:t>
      </w:r>
      <w:proofErr w:type="spellEnd"/>
      <w:r>
        <w:rPr>
          <w:rFonts w:ascii="Segoe UI" w:hAnsi="Segoe UI" w:cs="Segoe UI"/>
          <w:color w:val="1F2328"/>
          <w:shd w:val="clear" w:color="auto" w:fill="FFFFFF"/>
        </w:rPr>
        <w:t xml:space="preserve"> -m pip install virustotal-</w:t>
      </w:r>
      <w:proofErr w:type="spellStart"/>
      <w:r>
        <w:rPr>
          <w:rFonts w:ascii="Segoe UI" w:hAnsi="Segoe UI" w:cs="Segoe UI"/>
          <w:color w:val="1F2328"/>
          <w:shd w:val="clear" w:color="auto" w:fill="FFFFFF"/>
        </w:rPr>
        <w:t>api</w:t>
      </w:r>
      <w:proofErr w:type="spellEnd"/>
      <w:r>
        <w:rPr>
          <w:rFonts w:ascii="Segoe UI" w:hAnsi="Segoe UI" w:cs="Segoe UI"/>
          <w:color w:val="1F2328"/>
          <w:shd w:val="clear" w:color="auto" w:fill="FFFFFF"/>
        </w:rPr>
        <w:t xml:space="preserve">) </w:t>
      </w:r>
      <w:r w:rsidRPr="0037180A">
        <w:rPr>
          <w:rFonts w:ascii="Segoe UI" w:hAnsi="Segoe UI" w:cs="Segoe UI"/>
          <w:color w:val="1F2328"/>
          <w:shd w:val="clear" w:color="auto" w:fill="FFFFFF"/>
          <w:lang w:val="en-US"/>
        </w:rPr>
        <w:t>in the same command prompt</w:t>
      </w:r>
      <w:r w:rsidR="00997285">
        <w:rPr>
          <w:rFonts w:ascii="Segoe UI" w:hAnsi="Segoe UI" w:cs="Segoe UI"/>
          <w:color w:val="1F2328"/>
          <w:shd w:val="clear" w:color="auto" w:fill="FFFFFF"/>
          <w:lang w:val="en-US"/>
        </w:rPr>
        <w:t xml:space="preserve"> </w:t>
      </w:r>
      <w:r w:rsidR="00997285" w:rsidRPr="00997285">
        <w:rPr>
          <w:rFonts w:ascii="Segoe UI" w:hAnsi="Segoe UI" w:cs="Segoe UI"/>
          <w:color w:val="1F2328"/>
          <w:shd w:val="clear" w:color="auto" w:fill="FFFFFF"/>
          <w:lang w:val="en-US"/>
        </w:rPr>
        <w:t xml:space="preserve">and press </w:t>
      </w:r>
      <w:proofErr w:type="gramStart"/>
      <w:r w:rsidR="00997285" w:rsidRPr="00997285">
        <w:rPr>
          <w:rFonts w:ascii="Segoe UI" w:hAnsi="Segoe UI" w:cs="Segoe UI"/>
          <w:color w:val="1F2328"/>
          <w:shd w:val="clear" w:color="auto" w:fill="FFFFFF"/>
          <w:lang w:val="en-US"/>
        </w:rPr>
        <w:t>enter</w:t>
      </w:r>
      <w:proofErr w:type="gramEnd"/>
    </w:p>
    <w:p w14:paraId="2D999A87" w14:textId="77777777" w:rsidR="00EE0935" w:rsidRDefault="00EE0935" w:rsidP="000773F8">
      <w:pPr>
        <w:ind w:firstLine="720"/>
        <w:rPr>
          <w:noProof/>
        </w:rPr>
      </w:pPr>
    </w:p>
    <w:p w14:paraId="1E15C7DE" w14:textId="48DBA6C4" w:rsidR="0037180A" w:rsidRDefault="00EE0935" w:rsidP="000773F8">
      <w:pPr>
        <w:ind w:firstLine="720"/>
        <w:rPr>
          <w:szCs w:val="32"/>
          <w:lang w:val="en-US"/>
        </w:rPr>
      </w:pPr>
      <w:r>
        <w:rPr>
          <w:noProof/>
        </w:rPr>
        <w:drawing>
          <wp:inline distT="0" distB="0" distL="0" distR="0" wp14:anchorId="64654E5D" wp14:editId="2D10D1FA">
            <wp:extent cx="3759200" cy="2290763"/>
            <wp:effectExtent l="0" t="0" r="0" b="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 rotWithShape="1">
                    <a:blip r:embed="rId26"/>
                    <a:srcRect l="26479" t="13591" r="45158" b="55682"/>
                    <a:stretch/>
                  </pic:blipFill>
                  <pic:spPr bwMode="auto">
                    <a:xfrm>
                      <a:off x="0" y="0"/>
                      <a:ext cx="3767982" cy="2296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95A3FD" w14:textId="77777777" w:rsidR="00082214" w:rsidRDefault="00082214" w:rsidP="00082214">
      <w:pPr>
        <w:rPr>
          <w:szCs w:val="32"/>
          <w:lang w:val="en-US"/>
        </w:rPr>
      </w:pPr>
    </w:p>
    <w:p w14:paraId="086A651E" w14:textId="4639EA6A" w:rsidR="00082214" w:rsidRDefault="00396B11" w:rsidP="00082214">
      <w:pPr>
        <w:rPr>
          <w:szCs w:val="32"/>
          <w:lang w:val="en-US"/>
        </w:rPr>
      </w:pPr>
      <w:r w:rsidRPr="00B25F5D">
        <w:drawing>
          <wp:anchor distT="0" distB="0" distL="114300" distR="114300" simplePos="0" relativeHeight="251668992" behindDoc="0" locked="0" layoutInCell="1" allowOverlap="1" wp14:anchorId="17E79CAB" wp14:editId="36E2AE3D">
            <wp:simplePos x="0" y="0"/>
            <wp:positionH relativeFrom="margin">
              <wp:align>left</wp:align>
            </wp:positionH>
            <wp:positionV relativeFrom="paragraph">
              <wp:posOffset>585470</wp:posOffset>
            </wp:positionV>
            <wp:extent cx="5359400" cy="3009767"/>
            <wp:effectExtent l="0" t="0" r="0" b="635"/>
            <wp:wrapTopAndBottom/>
            <wp:docPr id="63" name="Picture 6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12" t="14379" r="20120" b="32637"/>
                    <a:stretch/>
                  </pic:blipFill>
                  <pic:spPr bwMode="auto">
                    <a:xfrm>
                      <a:off x="0" y="0"/>
                      <a:ext cx="5359400" cy="3009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2214" w:rsidRPr="00082214">
        <w:rPr>
          <w:szCs w:val="32"/>
          <w:lang w:val="en-US"/>
        </w:rPr>
        <w:t>You will see that it will start to install the relevant module</w:t>
      </w:r>
      <w:r w:rsidR="00082214">
        <w:rPr>
          <w:szCs w:val="32"/>
          <w:lang w:val="en-US"/>
        </w:rPr>
        <w:t xml:space="preserve">, </w:t>
      </w:r>
      <w:r w:rsidR="00B25F5D" w:rsidRPr="00B25F5D">
        <w:rPr>
          <w:szCs w:val="32"/>
          <w:lang w:val="en-US"/>
        </w:rPr>
        <w:t xml:space="preserve">wait for it to complete and close the command </w:t>
      </w:r>
      <w:r w:rsidR="009E3F4B" w:rsidRPr="00B25F5D">
        <w:rPr>
          <w:szCs w:val="32"/>
          <w:lang w:val="en-US"/>
        </w:rPr>
        <w:t>prompt.</w:t>
      </w:r>
    </w:p>
    <w:p w14:paraId="1058CBF1" w14:textId="35F8832E" w:rsidR="00B25F5D" w:rsidRDefault="00396B11" w:rsidP="00082214">
      <w:r w:rsidRPr="00396B11">
        <w:rPr>
          <w:lang w:val="en-US"/>
        </w:rPr>
        <w:t>Now that you have successfully installed older requirement modules and environment in your</w:t>
      </w:r>
      <w:r w:rsidR="00D44440" w:rsidRPr="00D44440">
        <w:rPr>
          <w:lang w:val="en-US"/>
        </w:rPr>
        <w:t xml:space="preserve"> windows computer in order to run the application</w:t>
      </w:r>
      <w:r w:rsidR="00D44440">
        <w:rPr>
          <w:lang w:val="en-US"/>
        </w:rPr>
        <w:t>.</w:t>
      </w:r>
    </w:p>
    <w:p w14:paraId="7637E781" w14:textId="5B779AB7" w:rsidR="00B25F5D" w:rsidRDefault="00C26179" w:rsidP="00C26179">
      <w:pPr>
        <w:pStyle w:val="Heading1"/>
        <w:rPr>
          <w:lang w:val="en-US"/>
        </w:rPr>
      </w:pPr>
      <w:bookmarkStart w:id="1" w:name="_Toc130941064"/>
      <w:r w:rsidRPr="00C26179">
        <w:rPr>
          <w:lang w:val="en-US"/>
        </w:rPr>
        <w:lastRenderedPageBreak/>
        <w:t>Installing relevant module for Ubuntu system</w:t>
      </w:r>
      <w:bookmarkEnd w:id="1"/>
    </w:p>
    <w:p w14:paraId="0CF5D9C0" w14:textId="2B0DC874" w:rsidR="009C326B" w:rsidRDefault="00CD1250" w:rsidP="009C326B">
      <w:pPr>
        <w:rPr>
          <w:lang w:val="en-US"/>
        </w:rPr>
      </w:pPr>
      <w:r w:rsidRPr="00CD1250">
        <w:rPr>
          <w:lang w:val="en-US"/>
        </w:rPr>
        <w:t>Ubuntu system have integrated Python environment within itself so there is no need for installing Python again</w:t>
      </w:r>
      <w:r w:rsidR="002F43A7" w:rsidRPr="002F43A7">
        <w:rPr>
          <w:lang w:val="en-US"/>
        </w:rPr>
        <w:t xml:space="preserve"> but still there were relevant Python module needs to be installed in order to run the applications</w:t>
      </w:r>
    </w:p>
    <w:p w14:paraId="20A9D10D" w14:textId="62653FAC" w:rsidR="002F43A7" w:rsidRDefault="002F43A7" w:rsidP="009C326B">
      <w:pPr>
        <w:rPr>
          <w:lang w:val="en-US"/>
        </w:rPr>
      </w:pPr>
      <w:r>
        <w:rPr>
          <w:lang w:val="en-US"/>
        </w:rPr>
        <w:t>B</w:t>
      </w:r>
      <w:r w:rsidRPr="002F43A7">
        <w:rPr>
          <w:lang w:val="en-US"/>
        </w:rPr>
        <w:t>elow will be the guides on installing the Python module</w:t>
      </w:r>
    </w:p>
    <w:p w14:paraId="39275331" w14:textId="0C658B89" w:rsidR="002F43A7" w:rsidRDefault="00BA31E7" w:rsidP="009C326B">
      <w:pPr>
        <w:rPr>
          <w:lang w:val="en-US"/>
        </w:rPr>
      </w:pPr>
      <w:r w:rsidRPr="00BA31E7">
        <w:rPr>
          <w:lang w:val="en-US"/>
        </w:rPr>
        <w:t>Step one</w:t>
      </w:r>
    </w:p>
    <w:p w14:paraId="6DF6FFB6" w14:textId="325E3F57" w:rsidR="00FB7652" w:rsidRDefault="00FB7652" w:rsidP="009C326B">
      <w:pPr>
        <w:rPr>
          <w:lang w:val="en-US"/>
        </w:rPr>
      </w:pPr>
      <w:r w:rsidRPr="00FB7652">
        <w:rPr>
          <w:lang w:val="en-US"/>
        </w:rPr>
        <w:t>open the terminal on your Ubuntu machine</w:t>
      </w:r>
    </w:p>
    <w:p w14:paraId="3E0F96AA" w14:textId="77777777" w:rsidR="00FB7652" w:rsidRDefault="00FB7652" w:rsidP="009C326B"/>
    <w:p w14:paraId="6A051440" w14:textId="1296CBA8" w:rsidR="00FB7652" w:rsidRDefault="00FB7652" w:rsidP="009C326B">
      <w:pPr>
        <w:rPr>
          <w:lang w:val="en-US"/>
        </w:rPr>
      </w:pPr>
      <w:r w:rsidRPr="00FB7652">
        <w:drawing>
          <wp:inline distT="0" distB="0" distL="0" distR="0" wp14:anchorId="46271DA8" wp14:editId="66C41412">
            <wp:extent cx="4768850" cy="1827830"/>
            <wp:effectExtent l="0" t="0" r="0" b="127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33015" t="13984" r="28540" b="59819"/>
                    <a:stretch/>
                  </pic:blipFill>
                  <pic:spPr bwMode="auto">
                    <a:xfrm>
                      <a:off x="0" y="0"/>
                      <a:ext cx="4779520" cy="1831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159797" w14:textId="77777777" w:rsidR="00FB7652" w:rsidRDefault="00FB7652" w:rsidP="009C326B">
      <w:pPr>
        <w:rPr>
          <w:lang w:val="en-US"/>
        </w:rPr>
      </w:pPr>
    </w:p>
    <w:p w14:paraId="22263287" w14:textId="70E4224A" w:rsidR="003843D7" w:rsidRDefault="003843D7" w:rsidP="009C326B">
      <w:pPr>
        <w:rPr>
          <w:lang w:val="en-US"/>
        </w:rPr>
      </w:pPr>
      <w:r w:rsidRPr="003843D7">
        <w:rPr>
          <w:lang w:val="en-US"/>
        </w:rPr>
        <w:t xml:space="preserve">Step two </w:t>
      </w:r>
    </w:p>
    <w:p w14:paraId="70AD5631" w14:textId="186FEC97" w:rsidR="003843D7" w:rsidRPr="009C326B" w:rsidRDefault="003843D7" w:rsidP="009C326B">
      <w:pPr>
        <w:rPr>
          <w:lang w:val="en-US"/>
        </w:rPr>
      </w:pPr>
      <w:r w:rsidRPr="003843D7">
        <w:rPr>
          <w:lang w:val="en-US"/>
        </w:rPr>
        <w:t>type the following commands</w:t>
      </w:r>
      <w:r>
        <w:rPr>
          <w:lang w:val="en-US"/>
        </w:rPr>
        <w:t xml:space="preserve"> (pip install virustotal-</w:t>
      </w:r>
      <w:proofErr w:type="spellStart"/>
      <w:proofErr w:type="gramStart"/>
      <w:r>
        <w:rPr>
          <w:lang w:val="en-US"/>
        </w:rPr>
        <w:t>api</w:t>
      </w:r>
      <w:proofErr w:type="spellEnd"/>
      <w:r>
        <w:rPr>
          <w:lang w:val="en-US"/>
        </w:rPr>
        <w:t xml:space="preserve">) </w:t>
      </w:r>
      <w:r w:rsidRPr="003843D7">
        <w:rPr>
          <w:lang w:val="en-US"/>
        </w:rPr>
        <w:t xml:space="preserve"> into</w:t>
      </w:r>
      <w:proofErr w:type="gramEnd"/>
      <w:r w:rsidRPr="003843D7">
        <w:rPr>
          <w:lang w:val="en-US"/>
        </w:rPr>
        <w:t xml:space="preserve"> the terminals</w:t>
      </w:r>
      <w:r w:rsidR="00D54704">
        <w:rPr>
          <w:lang w:val="en-US"/>
        </w:rPr>
        <w:t xml:space="preserve"> </w:t>
      </w:r>
      <w:r w:rsidR="00D54704" w:rsidRPr="00D54704">
        <w:rPr>
          <w:lang w:val="en-US"/>
        </w:rPr>
        <w:t>and press enter</w:t>
      </w:r>
    </w:p>
    <w:p w14:paraId="7BAF12D3" w14:textId="77777777" w:rsidR="00D54704" w:rsidRDefault="00D54704" w:rsidP="00082214"/>
    <w:p w14:paraId="66F37277" w14:textId="1414C3FA" w:rsidR="00F6487E" w:rsidRDefault="00D54704" w:rsidP="00082214">
      <w:pPr>
        <w:rPr>
          <w:szCs w:val="32"/>
          <w:lang w:val="en-US"/>
        </w:rPr>
      </w:pPr>
      <w:r w:rsidRPr="00D54704">
        <w:drawing>
          <wp:inline distT="0" distB="0" distL="0" distR="0" wp14:anchorId="38DB4859" wp14:editId="50824152">
            <wp:extent cx="4425950" cy="17948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33348" t="13985" r="42610" b="68682"/>
                    <a:stretch/>
                  </pic:blipFill>
                  <pic:spPr bwMode="auto">
                    <a:xfrm>
                      <a:off x="0" y="0"/>
                      <a:ext cx="4445829" cy="1802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3DAE05" w14:textId="565F203F" w:rsidR="00F6487E" w:rsidRDefault="00AA109A" w:rsidP="00082214">
      <w:pPr>
        <w:rPr>
          <w:szCs w:val="32"/>
          <w:lang w:val="en-US"/>
        </w:rPr>
      </w:pPr>
      <w:r w:rsidRPr="00AA109A">
        <w:rPr>
          <w:szCs w:val="32"/>
          <w:lang w:val="en-US"/>
        </w:rPr>
        <w:lastRenderedPageBreak/>
        <w:t>Step 3</w:t>
      </w:r>
    </w:p>
    <w:p w14:paraId="2D7C4882" w14:textId="06FA58EB" w:rsidR="00AA109A" w:rsidRDefault="00C515B8" w:rsidP="00082214">
      <w:pPr>
        <w:rPr>
          <w:szCs w:val="32"/>
          <w:lang w:val="en-US"/>
        </w:rPr>
      </w:pPr>
      <w:r w:rsidRPr="00C515B8">
        <w:rPr>
          <w:szCs w:val="32"/>
          <w:lang w:val="en-US"/>
        </w:rPr>
        <w:t>Wait for the installation to be completed and close the terminal.</w:t>
      </w:r>
    </w:p>
    <w:p w14:paraId="428135B2" w14:textId="77777777" w:rsidR="00C515B8" w:rsidRDefault="00C515B8" w:rsidP="00082214"/>
    <w:p w14:paraId="43AA9A08" w14:textId="047CCAEA" w:rsidR="00C515B8" w:rsidRDefault="00C515B8" w:rsidP="00082214">
      <w:pPr>
        <w:rPr>
          <w:szCs w:val="32"/>
          <w:lang w:val="en-US"/>
        </w:rPr>
      </w:pPr>
      <w:r w:rsidRPr="00C515B8">
        <w:drawing>
          <wp:inline distT="0" distB="0" distL="0" distR="0" wp14:anchorId="1DE6EF3E" wp14:editId="54D0E614">
            <wp:extent cx="6022851" cy="233045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33126" t="17333" r="22779" b="52334"/>
                    <a:stretch/>
                  </pic:blipFill>
                  <pic:spPr bwMode="auto">
                    <a:xfrm>
                      <a:off x="0" y="0"/>
                      <a:ext cx="6026892" cy="2332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534BFA" w14:textId="77777777" w:rsidR="00C515B8" w:rsidRDefault="00C515B8" w:rsidP="00C515B8">
      <w:pPr>
        <w:rPr>
          <w:szCs w:val="32"/>
          <w:lang w:val="en-US"/>
        </w:rPr>
      </w:pPr>
    </w:p>
    <w:p w14:paraId="45CCEFA9" w14:textId="53DB2BDA" w:rsidR="00C515B8" w:rsidRDefault="00C515B8" w:rsidP="00C515B8">
      <w:pPr>
        <w:rPr>
          <w:szCs w:val="32"/>
          <w:lang w:val="en-US"/>
        </w:rPr>
      </w:pPr>
      <w:r w:rsidRPr="00C515B8">
        <w:rPr>
          <w:szCs w:val="32"/>
          <w:lang w:val="en-US"/>
        </w:rPr>
        <w:t>Now that you have successfully installed the crucial module in order to run the antivirus applications</w:t>
      </w:r>
      <w:r>
        <w:rPr>
          <w:szCs w:val="32"/>
          <w:lang w:val="en-US"/>
        </w:rPr>
        <w:t>.</w:t>
      </w:r>
    </w:p>
    <w:p w14:paraId="76B923FB" w14:textId="77777777" w:rsidR="00C515B8" w:rsidRDefault="00C515B8" w:rsidP="00C515B8">
      <w:pPr>
        <w:rPr>
          <w:szCs w:val="32"/>
          <w:lang w:val="en-US"/>
        </w:rPr>
      </w:pPr>
    </w:p>
    <w:p w14:paraId="49E29094" w14:textId="77777777" w:rsidR="009C0077" w:rsidRDefault="009C0077" w:rsidP="00C515B8">
      <w:pPr>
        <w:rPr>
          <w:szCs w:val="32"/>
          <w:lang w:val="en-US"/>
        </w:rPr>
      </w:pPr>
    </w:p>
    <w:p w14:paraId="62DB12CE" w14:textId="77777777" w:rsidR="009C0077" w:rsidRDefault="009C0077" w:rsidP="00C515B8">
      <w:pPr>
        <w:rPr>
          <w:szCs w:val="32"/>
          <w:lang w:val="en-US"/>
        </w:rPr>
      </w:pPr>
    </w:p>
    <w:p w14:paraId="6A7A2769" w14:textId="77777777" w:rsidR="009C0077" w:rsidRDefault="009C0077" w:rsidP="00C515B8">
      <w:pPr>
        <w:rPr>
          <w:szCs w:val="32"/>
          <w:lang w:val="en-US"/>
        </w:rPr>
      </w:pPr>
    </w:p>
    <w:p w14:paraId="0405C006" w14:textId="6AD6268A" w:rsidR="00C515B8" w:rsidRDefault="003223CD" w:rsidP="00080E2A">
      <w:pPr>
        <w:pStyle w:val="Heading1"/>
        <w:rPr>
          <w:lang w:val="en-US"/>
        </w:rPr>
      </w:pPr>
      <w:bookmarkStart w:id="2" w:name="_Toc130941065"/>
      <w:r w:rsidRPr="003223CD">
        <w:rPr>
          <w:lang w:val="en-US"/>
        </w:rPr>
        <w:t>User guide on</w:t>
      </w:r>
      <w:r w:rsidR="00080E2A" w:rsidRPr="00080E2A">
        <w:rPr>
          <w:lang w:val="en-US"/>
        </w:rPr>
        <w:t xml:space="preserve"> running the application in windows environment.</w:t>
      </w:r>
      <w:bookmarkEnd w:id="2"/>
    </w:p>
    <w:p w14:paraId="73E29752" w14:textId="77777777" w:rsidR="009C0077" w:rsidRDefault="009C0077" w:rsidP="009C0077">
      <w:pPr>
        <w:rPr>
          <w:lang w:val="en-US"/>
        </w:rPr>
      </w:pPr>
    </w:p>
    <w:p w14:paraId="1F3AE876" w14:textId="77777777" w:rsidR="009C0077" w:rsidRDefault="009C0077" w:rsidP="009C0077">
      <w:pPr>
        <w:rPr>
          <w:lang w:val="en-US"/>
        </w:rPr>
      </w:pPr>
    </w:p>
    <w:p w14:paraId="12969F60" w14:textId="77777777" w:rsidR="009C0077" w:rsidRDefault="009C0077" w:rsidP="009C0077">
      <w:pPr>
        <w:rPr>
          <w:lang w:val="en-US"/>
        </w:rPr>
      </w:pPr>
    </w:p>
    <w:p w14:paraId="6867A602" w14:textId="77777777" w:rsidR="009C0077" w:rsidRDefault="009C0077" w:rsidP="009C0077">
      <w:pPr>
        <w:rPr>
          <w:lang w:val="en-US"/>
        </w:rPr>
      </w:pPr>
    </w:p>
    <w:p w14:paraId="3EF4E863" w14:textId="77777777" w:rsidR="009C0077" w:rsidRPr="009C0077" w:rsidRDefault="009C0077" w:rsidP="009C0077">
      <w:pPr>
        <w:rPr>
          <w:lang w:val="en-US"/>
        </w:rPr>
      </w:pPr>
    </w:p>
    <w:p w14:paraId="18A08FC5" w14:textId="61533FBB" w:rsidR="00C515B8" w:rsidRDefault="00EF5320" w:rsidP="00EF5320">
      <w:pPr>
        <w:rPr>
          <w:lang w:val="en-US"/>
        </w:rPr>
      </w:pPr>
      <w:r w:rsidRPr="00EF5320">
        <w:rPr>
          <w:lang w:val="en-US"/>
        </w:rPr>
        <w:lastRenderedPageBreak/>
        <w:t>Step one</w:t>
      </w:r>
    </w:p>
    <w:p w14:paraId="704F7A4C" w14:textId="158AEE46" w:rsidR="00EF5320" w:rsidRDefault="001106B9" w:rsidP="00EF5320">
      <w:pPr>
        <w:rPr>
          <w:lang w:val="en-US"/>
        </w:rPr>
      </w:pPr>
      <w:r>
        <w:rPr>
          <w:lang w:val="en-US"/>
        </w:rPr>
        <w:t>F</w:t>
      </w:r>
      <w:r w:rsidRPr="001106B9">
        <w:rPr>
          <w:lang w:val="en-US"/>
        </w:rPr>
        <w:t>irstly, download our applications from the GitHub website</w:t>
      </w:r>
      <w:r>
        <w:rPr>
          <w:lang w:val="en-US"/>
        </w:rPr>
        <w:t xml:space="preserve"> (</w:t>
      </w:r>
      <w:hyperlink r:id="rId31" w:history="1">
        <w:r w:rsidRPr="009F61C5">
          <w:rPr>
            <w:rStyle w:val="Hyperlink"/>
            <w:lang w:val="en-US"/>
          </w:rPr>
          <w:t>https://github.com/TT-cyberman/Anti-virus-Group3</w:t>
        </w:r>
      </w:hyperlink>
      <w:r>
        <w:rPr>
          <w:lang w:val="en-US"/>
        </w:rPr>
        <w:t>)</w:t>
      </w:r>
    </w:p>
    <w:p w14:paraId="0BA58B4D" w14:textId="77777777" w:rsidR="009C0077" w:rsidRDefault="009C0077" w:rsidP="00EF5320">
      <w:pPr>
        <w:rPr>
          <w:noProof/>
        </w:rPr>
      </w:pPr>
    </w:p>
    <w:p w14:paraId="734B0B50" w14:textId="57FC7872" w:rsidR="001106B9" w:rsidRDefault="009C0077" w:rsidP="00EF5320">
      <w:pPr>
        <w:rPr>
          <w:lang w:val="en-US"/>
        </w:rPr>
      </w:pPr>
      <w:r>
        <w:rPr>
          <w:noProof/>
        </w:rPr>
        <w:drawing>
          <wp:inline distT="0" distB="0" distL="0" distR="0" wp14:anchorId="7E8CF616" wp14:editId="382E0181">
            <wp:extent cx="5048250" cy="3035300"/>
            <wp:effectExtent l="0" t="0" r="0" b="0"/>
            <wp:docPr id="67" name="Picture 6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A screenshot of a computer&#10;&#10;Description automatically generated"/>
                    <pic:cNvPicPr/>
                  </pic:nvPicPr>
                  <pic:blipFill rotWithShape="1">
                    <a:blip r:embed="rId32"/>
                    <a:srcRect t="591" r="11921" b="5259"/>
                    <a:stretch/>
                  </pic:blipFill>
                  <pic:spPr bwMode="auto">
                    <a:xfrm>
                      <a:off x="0" y="0"/>
                      <a:ext cx="5048250" cy="303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3F4DA" w14:textId="3EAF6A9C" w:rsidR="00080E2A" w:rsidRDefault="0006420F" w:rsidP="00080E2A">
      <w:pPr>
        <w:rPr>
          <w:lang w:val="en-US"/>
        </w:rPr>
      </w:pPr>
      <w:r w:rsidRPr="0006420F">
        <w:rPr>
          <w:lang w:val="en-US"/>
        </w:rPr>
        <w:t>Step 2</w:t>
      </w:r>
    </w:p>
    <w:p w14:paraId="16966CC2" w14:textId="11EC5EA6" w:rsidR="001D6746" w:rsidRPr="001D6746" w:rsidRDefault="001D6746" w:rsidP="00080E2A">
      <w:pPr>
        <w:rPr>
          <w:lang w:val="en-US"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98688" behindDoc="0" locked="0" layoutInCell="1" allowOverlap="1" wp14:anchorId="1DA56CBC" wp14:editId="225B3C7C">
            <wp:simplePos x="0" y="0"/>
            <wp:positionH relativeFrom="column">
              <wp:posOffset>951865</wp:posOffset>
            </wp:positionH>
            <wp:positionV relativeFrom="paragraph">
              <wp:posOffset>1524000</wp:posOffset>
            </wp:positionV>
            <wp:extent cx="377825" cy="408305"/>
            <wp:effectExtent l="38100" t="38100" r="22225" b="29845"/>
            <wp:wrapNone/>
            <wp:docPr id="69" name="Picture 6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83932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1D6746">
        <w:drawing>
          <wp:anchor distT="0" distB="0" distL="114300" distR="114300" simplePos="0" relativeHeight="251683328" behindDoc="0" locked="0" layoutInCell="1" allowOverlap="1" wp14:anchorId="39162AD7" wp14:editId="2F3C0802">
            <wp:simplePos x="0" y="0"/>
            <wp:positionH relativeFrom="margin">
              <wp:align>left</wp:align>
            </wp:positionH>
            <wp:positionV relativeFrom="paragraph">
              <wp:posOffset>580390</wp:posOffset>
            </wp:positionV>
            <wp:extent cx="4152900" cy="1516380"/>
            <wp:effectExtent l="0" t="0" r="0" b="7620"/>
            <wp:wrapTopAndBottom/>
            <wp:docPr id="68" name="Picture 6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screenshot of a computer&#10;&#10;Description automatically generated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96" t="37818" r="51362" b="36576"/>
                    <a:stretch/>
                  </pic:blipFill>
                  <pic:spPr bwMode="auto">
                    <a:xfrm>
                      <a:off x="0" y="0"/>
                      <a:ext cx="415290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420F">
        <w:rPr>
          <w:lang w:val="en-US"/>
        </w:rPr>
        <w:t>D</w:t>
      </w:r>
      <w:r w:rsidR="0006420F" w:rsidRPr="0006420F">
        <w:rPr>
          <w:lang w:val="en-US"/>
        </w:rPr>
        <w:t xml:space="preserve">ownload the zip folder which contain </w:t>
      </w:r>
      <w:proofErr w:type="gramStart"/>
      <w:r w:rsidR="0006420F" w:rsidRPr="0006420F">
        <w:rPr>
          <w:lang w:val="en-US"/>
        </w:rPr>
        <w:t>all of</w:t>
      </w:r>
      <w:proofErr w:type="gramEnd"/>
      <w:r w:rsidR="0006420F" w:rsidRPr="0006420F">
        <w:rPr>
          <w:lang w:val="en-US"/>
        </w:rPr>
        <w:t xml:space="preserve"> the necessary files of our </w:t>
      </w:r>
      <w:r w:rsidRPr="0006420F">
        <w:rPr>
          <w:lang w:val="en-US"/>
        </w:rPr>
        <w:t>applications.</w:t>
      </w:r>
    </w:p>
    <w:p w14:paraId="023AA1DC" w14:textId="3FC543AF" w:rsidR="001D6746" w:rsidRDefault="001D6746" w:rsidP="00080E2A">
      <w:pPr>
        <w:rPr>
          <w:noProof/>
          <w:szCs w:val="32"/>
          <w:lang w:val="en-US"/>
        </w:rPr>
      </w:pPr>
    </w:p>
    <w:p w14:paraId="0AC8015A" w14:textId="0DC25BA8" w:rsidR="00B950D9" w:rsidRDefault="00B950D9" w:rsidP="00080E2A">
      <w:pPr>
        <w:rPr>
          <w:noProof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99712" behindDoc="0" locked="0" layoutInCell="1" allowOverlap="1" wp14:anchorId="6FE7D049" wp14:editId="710FDF9E">
            <wp:simplePos x="0" y="0"/>
            <wp:positionH relativeFrom="column">
              <wp:posOffset>4965700</wp:posOffset>
            </wp:positionH>
            <wp:positionV relativeFrom="paragraph">
              <wp:posOffset>278130</wp:posOffset>
            </wp:positionV>
            <wp:extent cx="377825" cy="408305"/>
            <wp:effectExtent l="38100" t="19050" r="41275" b="29845"/>
            <wp:wrapNone/>
            <wp:docPr id="71" name="Picture 7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102283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B12F06F" w14:textId="3980519F" w:rsidR="0006420F" w:rsidRDefault="00B950D9" w:rsidP="00080E2A">
      <w:pPr>
        <w:rPr>
          <w:lang w:val="en-US"/>
        </w:rPr>
      </w:pPr>
      <w:r>
        <w:rPr>
          <w:noProof/>
        </w:rPr>
        <w:drawing>
          <wp:inline distT="0" distB="0" distL="0" distR="0" wp14:anchorId="5427E630" wp14:editId="133807DA">
            <wp:extent cx="6207709" cy="1022350"/>
            <wp:effectExtent l="0" t="0" r="3175" b="6350"/>
            <wp:docPr id="70" name="Picture 7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screenshot of a computer&#10;&#10;Description automatically generated"/>
                    <pic:cNvPicPr/>
                  </pic:nvPicPr>
                  <pic:blipFill rotWithShape="1">
                    <a:blip r:embed="rId33"/>
                    <a:srcRect l="8531" t="49832" r="7379" b="25547"/>
                    <a:stretch/>
                  </pic:blipFill>
                  <pic:spPr bwMode="auto">
                    <a:xfrm>
                      <a:off x="0" y="0"/>
                      <a:ext cx="6217488" cy="102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0AA3F" w14:textId="3D7D23DC" w:rsidR="00540D27" w:rsidRDefault="00067A52" w:rsidP="00080E2A">
      <w:pPr>
        <w:rPr>
          <w:lang w:val="en-US"/>
        </w:rPr>
      </w:pPr>
      <w:r w:rsidRPr="00067A52">
        <w:rPr>
          <w:lang w:val="en-US"/>
        </w:rPr>
        <w:lastRenderedPageBreak/>
        <w:t xml:space="preserve">Step </w:t>
      </w:r>
      <w:r w:rsidR="00540D27">
        <w:rPr>
          <w:lang w:val="en-US"/>
        </w:rPr>
        <w:t>3</w:t>
      </w:r>
    </w:p>
    <w:p w14:paraId="2C1689E1" w14:textId="41D8D62C" w:rsidR="00B950D9" w:rsidRDefault="00540D27" w:rsidP="00080E2A">
      <w:pPr>
        <w:rPr>
          <w:lang w:val="en-US"/>
        </w:rPr>
      </w:pPr>
      <w:r>
        <w:rPr>
          <w:lang w:val="en-US"/>
        </w:rPr>
        <w:t>D</w:t>
      </w:r>
      <w:r w:rsidR="00067A52" w:rsidRPr="00067A52">
        <w:rPr>
          <w:lang w:val="en-US"/>
        </w:rPr>
        <w:t xml:space="preserve">ownload the </w:t>
      </w:r>
      <w:r>
        <w:rPr>
          <w:lang w:val="en-US"/>
        </w:rPr>
        <w:t xml:space="preserve">zip </w:t>
      </w:r>
      <w:r w:rsidR="00067A52" w:rsidRPr="00067A52">
        <w:rPr>
          <w:lang w:val="en-US"/>
        </w:rPr>
        <w:t>file</w:t>
      </w:r>
      <w:r>
        <w:rPr>
          <w:lang w:val="en-US"/>
        </w:rPr>
        <w:t xml:space="preserve"> </w:t>
      </w:r>
      <w:r w:rsidRPr="00540D27">
        <w:rPr>
          <w:lang w:val="en-US"/>
        </w:rPr>
        <w:t xml:space="preserve">and save it on your desktop in my case is new value </w:t>
      </w:r>
      <w:proofErr w:type="gramStart"/>
      <w:r w:rsidRPr="00540D27">
        <w:rPr>
          <w:lang w:val="en-US"/>
        </w:rPr>
        <w:t>D</w:t>
      </w:r>
      <w:proofErr w:type="gramEnd"/>
    </w:p>
    <w:p w14:paraId="53414304" w14:textId="77777777" w:rsidR="00540D27" w:rsidRDefault="00540D27" w:rsidP="00080E2A">
      <w:pPr>
        <w:rPr>
          <w:noProof/>
        </w:rPr>
      </w:pPr>
    </w:p>
    <w:p w14:paraId="48DE70B3" w14:textId="5C58BC6B" w:rsidR="00540D27" w:rsidRDefault="00540D27" w:rsidP="00080E2A">
      <w:pPr>
        <w:rPr>
          <w:lang w:val="en-US"/>
        </w:rPr>
      </w:pPr>
      <w:r>
        <w:rPr>
          <w:noProof/>
        </w:rPr>
        <w:drawing>
          <wp:inline distT="0" distB="0" distL="0" distR="0" wp14:anchorId="3EAB4244" wp14:editId="0FC6F900">
            <wp:extent cx="4654550" cy="2792730"/>
            <wp:effectExtent l="0" t="0" r="0" b="7620"/>
            <wp:docPr id="72" name="Picture 7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screenshot of a computer&#10;&#10;Description automatically generated"/>
                    <pic:cNvPicPr/>
                  </pic:nvPicPr>
                  <pic:blipFill rotWithShape="1">
                    <a:blip r:embed="rId34"/>
                    <a:srcRect l="21383" t="19303" r="28207" b="26925"/>
                    <a:stretch/>
                  </pic:blipFill>
                  <pic:spPr bwMode="auto">
                    <a:xfrm>
                      <a:off x="0" y="0"/>
                      <a:ext cx="4654550" cy="2792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3FEA5" w14:textId="77777777" w:rsidR="00E24403" w:rsidRDefault="00E24403" w:rsidP="00080E2A">
      <w:pPr>
        <w:rPr>
          <w:lang w:val="en-US"/>
        </w:rPr>
      </w:pPr>
    </w:p>
    <w:p w14:paraId="689D77C9" w14:textId="0791B053" w:rsidR="00E24403" w:rsidRDefault="00211CF9" w:rsidP="00080E2A">
      <w:pPr>
        <w:rPr>
          <w:lang w:val="en-US"/>
        </w:rPr>
      </w:pPr>
      <w:r w:rsidRPr="00211CF9">
        <w:rPr>
          <w:lang w:val="en-US"/>
        </w:rPr>
        <w:t>Step 4</w:t>
      </w:r>
    </w:p>
    <w:p w14:paraId="071AFACC" w14:textId="1B14022E" w:rsidR="00927697" w:rsidRDefault="00927697" w:rsidP="00080E2A">
      <w:pPr>
        <w:rPr>
          <w:lang w:val="en-US"/>
        </w:rPr>
      </w:pPr>
      <w:r w:rsidRPr="00927697">
        <w:rPr>
          <w:lang w:val="en-US"/>
        </w:rPr>
        <w:t>locate the file that you just downloaded and unzip it</w:t>
      </w:r>
    </w:p>
    <w:p w14:paraId="03440DEF" w14:textId="77777777" w:rsidR="0051630F" w:rsidRDefault="0051630F" w:rsidP="00080E2A"/>
    <w:p w14:paraId="77C1CC17" w14:textId="06FBC1BC" w:rsidR="00927697" w:rsidRDefault="0051630F" w:rsidP="00080E2A">
      <w:pPr>
        <w:rPr>
          <w:noProof/>
        </w:rPr>
      </w:pPr>
      <w:r w:rsidRPr="0051630F">
        <w:drawing>
          <wp:inline distT="0" distB="0" distL="0" distR="0" wp14:anchorId="21388E3B" wp14:editId="3D6925C7">
            <wp:extent cx="1212850" cy="1674888"/>
            <wp:effectExtent l="0" t="0" r="6350" b="1905"/>
            <wp:docPr id="74" name="Picture 7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screenshot of a computer&#10;&#10;Description automatically generated with medium confidence"/>
                    <pic:cNvPicPr/>
                  </pic:nvPicPr>
                  <pic:blipFill rotWithShape="1">
                    <a:blip r:embed="rId35"/>
                    <a:srcRect l="-222" t="32697" r="95569" b="55879"/>
                    <a:stretch/>
                  </pic:blipFill>
                  <pic:spPr bwMode="auto">
                    <a:xfrm>
                      <a:off x="0" y="0"/>
                      <a:ext cx="1217720" cy="16816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49C6D" w14:textId="00674710" w:rsidR="00927697" w:rsidRDefault="00927697" w:rsidP="00080E2A">
      <w:pPr>
        <w:rPr>
          <w:lang w:val="en-US"/>
        </w:rPr>
      </w:pPr>
    </w:p>
    <w:p w14:paraId="39A2538B" w14:textId="77777777" w:rsidR="001A421B" w:rsidRDefault="001A421B" w:rsidP="00080E2A">
      <w:pPr>
        <w:rPr>
          <w:lang w:val="en-US"/>
        </w:rPr>
      </w:pPr>
    </w:p>
    <w:p w14:paraId="78015726" w14:textId="77777777" w:rsidR="001A421B" w:rsidRDefault="001A421B" w:rsidP="00080E2A">
      <w:pPr>
        <w:rPr>
          <w:lang w:val="en-US"/>
        </w:rPr>
      </w:pPr>
    </w:p>
    <w:p w14:paraId="55893C60" w14:textId="66793D7F" w:rsidR="002A57AE" w:rsidRDefault="00413CE4" w:rsidP="00080E2A">
      <w:pPr>
        <w:rPr>
          <w:lang w:val="en-US"/>
        </w:rPr>
      </w:pPr>
      <w:r w:rsidRPr="00413CE4">
        <w:rPr>
          <w:lang w:val="en-US"/>
        </w:rPr>
        <w:lastRenderedPageBreak/>
        <w:t>Step 5</w:t>
      </w:r>
    </w:p>
    <w:p w14:paraId="1EE19E3A" w14:textId="72599516" w:rsidR="001A421B" w:rsidRDefault="001A421B" w:rsidP="00080E2A">
      <w:pPr>
        <w:rPr>
          <w:lang w:val="en-US"/>
        </w:rPr>
      </w:pPr>
      <w:r w:rsidRPr="001A421B">
        <w:rPr>
          <w:lang w:val="en-US"/>
        </w:rPr>
        <w:t>Click open the file then click inside the subfolder</w:t>
      </w:r>
      <w:r w:rsidR="003004C4">
        <w:rPr>
          <w:lang w:val="en-US"/>
        </w:rPr>
        <w:t xml:space="preserve"> </w:t>
      </w:r>
      <w:r w:rsidR="00E044D6">
        <w:rPr>
          <w:lang w:val="en-US"/>
        </w:rPr>
        <w:t>and</w:t>
      </w:r>
      <w:r w:rsidR="00E044D6" w:rsidRPr="00E044D6">
        <w:rPr>
          <w:lang w:val="en-US"/>
        </w:rPr>
        <w:t xml:space="preserve"> to ensure everything that show in this picture</w:t>
      </w:r>
      <w:r w:rsidR="00E044D6">
        <w:rPr>
          <w:lang w:val="en-US"/>
        </w:rPr>
        <w:t xml:space="preserve"> is</w:t>
      </w:r>
      <w:r w:rsidR="00E044D6" w:rsidRPr="00E044D6">
        <w:rPr>
          <w:lang w:val="en-US"/>
        </w:rPr>
        <w:t xml:space="preserve"> what you have in your computer</w:t>
      </w:r>
      <w:r w:rsidR="00E044D6">
        <w:rPr>
          <w:lang w:val="en-US"/>
        </w:rPr>
        <w:t>.</w:t>
      </w:r>
    </w:p>
    <w:p w14:paraId="651B2011" w14:textId="5E567FF7" w:rsidR="003004C4" w:rsidRDefault="003004C4" w:rsidP="00080E2A">
      <w:r w:rsidRPr="003004C4">
        <w:drawing>
          <wp:inline distT="0" distB="0" distL="0" distR="0" wp14:anchorId="3777FC99" wp14:editId="11225991">
            <wp:extent cx="5181740" cy="2171700"/>
            <wp:effectExtent l="0" t="0" r="0" b="0"/>
            <wp:docPr id="75" name="Picture 75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screenshot of a computer screen&#10;&#10;Description automatically generated with medium confidence"/>
                    <pic:cNvPicPr/>
                  </pic:nvPicPr>
                  <pic:blipFill rotWithShape="1">
                    <a:blip r:embed="rId36"/>
                    <a:srcRect l="24595" t="16546" r="18343" b="40938"/>
                    <a:stretch/>
                  </pic:blipFill>
                  <pic:spPr bwMode="auto">
                    <a:xfrm>
                      <a:off x="0" y="0"/>
                      <a:ext cx="5190871" cy="2175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E73748" w14:textId="77777777" w:rsidR="003004C4" w:rsidRDefault="003004C4" w:rsidP="00080E2A"/>
    <w:p w14:paraId="7D21DBB7" w14:textId="5BCE4CA5" w:rsidR="008F36BA" w:rsidRDefault="00D43E15" w:rsidP="00080E2A">
      <w:pPr>
        <w:rPr>
          <w:lang w:val="en-US"/>
        </w:rPr>
      </w:pPr>
      <w:r w:rsidRPr="00D43E15">
        <w:rPr>
          <w:lang w:val="en-US"/>
        </w:rPr>
        <w:t>Step 6</w:t>
      </w:r>
    </w:p>
    <w:p w14:paraId="34B331AB" w14:textId="67CC71B8" w:rsidR="00AD5160" w:rsidRDefault="00E57E5D" w:rsidP="00080E2A">
      <w:pPr>
        <w:rPr>
          <w:lang w:val="en-US"/>
        </w:rPr>
      </w:pPr>
      <w:r w:rsidRPr="00E57E5D">
        <w:rPr>
          <w:lang w:val="en-US"/>
        </w:rPr>
        <w:t>using the win key and R</w:t>
      </w:r>
      <w:r w:rsidR="00246091">
        <w:rPr>
          <w:lang w:val="en-US"/>
        </w:rPr>
        <w:t xml:space="preserve"> </w:t>
      </w:r>
      <w:r w:rsidR="00246091" w:rsidRPr="00246091">
        <w:rPr>
          <w:lang w:val="en-US"/>
        </w:rPr>
        <w:t>to open the command prompt</w:t>
      </w:r>
      <w:r w:rsidR="0016281B" w:rsidRPr="00246091">
        <w:rPr>
          <w:lang w:val="en-US"/>
        </w:rPr>
        <w:t>.</w:t>
      </w:r>
    </w:p>
    <w:p w14:paraId="01CE45C9" w14:textId="2ED75F56" w:rsidR="0016281B" w:rsidRDefault="0016281B" w:rsidP="00080E2A">
      <w:r>
        <w:rPr>
          <w:noProof/>
        </w:rPr>
        <w:drawing>
          <wp:inline distT="0" distB="0" distL="0" distR="0" wp14:anchorId="177126AF" wp14:editId="570DCEF6">
            <wp:extent cx="5538486" cy="3115251"/>
            <wp:effectExtent l="0" t="0" r="5080" b="9525"/>
            <wp:docPr id="32" name="Picture 3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 screen&#10;&#10;Description automatically generated with medium confidence"/>
                    <pic:cNvPicPr/>
                  </pic:nvPicPr>
                  <pic:blipFill rotWithShape="1">
                    <a:blip r:embed="rId37"/>
                    <a:srcRect l="22952" t="17273" r="9473" b="15154"/>
                    <a:stretch/>
                  </pic:blipFill>
                  <pic:spPr bwMode="auto">
                    <a:xfrm>
                      <a:off x="0" y="0"/>
                      <a:ext cx="5551316" cy="3122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5F5A40" w14:textId="77777777" w:rsidR="0016281B" w:rsidRDefault="0016281B" w:rsidP="00080E2A">
      <w:pPr>
        <w:rPr>
          <w:noProof/>
        </w:rPr>
      </w:pPr>
    </w:p>
    <w:p w14:paraId="3B36CD8D" w14:textId="77777777" w:rsidR="0016281B" w:rsidRDefault="0016281B" w:rsidP="00080E2A">
      <w:pPr>
        <w:rPr>
          <w:noProof/>
        </w:rPr>
      </w:pPr>
    </w:p>
    <w:p w14:paraId="67572380" w14:textId="132CD43C" w:rsidR="0016281B" w:rsidRDefault="0016281B" w:rsidP="00080E2A">
      <w:pPr>
        <w:rPr>
          <w:noProof/>
          <w:lang w:val="en-US"/>
        </w:rPr>
      </w:pPr>
      <w:r w:rsidRPr="0016281B">
        <w:rPr>
          <w:noProof/>
          <w:lang w:val="en-US"/>
        </w:rPr>
        <w:lastRenderedPageBreak/>
        <w:t>Step 7</w:t>
      </w:r>
    </w:p>
    <w:p w14:paraId="7ECC7AE3" w14:textId="7033DB90" w:rsidR="0016281B" w:rsidRDefault="00CD564B" w:rsidP="00080E2A">
      <w:pPr>
        <w:rPr>
          <w:lang w:val="en-US"/>
        </w:rPr>
      </w:pPr>
      <w:r w:rsidRPr="00CD564B">
        <w:rPr>
          <w:noProof/>
          <w:lang w:val="en-US"/>
        </w:rPr>
        <w:t>Go back to the folder just now</w:t>
      </w:r>
      <w:r w:rsidR="00611EAA" w:rsidRPr="00611EAA">
        <w:rPr>
          <w:noProof/>
          <w:lang w:val="en-US"/>
        </w:rPr>
        <w:t xml:space="preserve"> and click on the path</w:t>
      </w:r>
      <w:r w:rsidR="00391200">
        <w:rPr>
          <w:noProof/>
          <w:lang w:val="en-US"/>
        </w:rPr>
        <w:t xml:space="preserve">, </w:t>
      </w:r>
      <w:r w:rsidR="00391200" w:rsidRPr="00391200">
        <w:rPr>
          <w:noProof/>
          <w:lang w:val="en-US"/>
        </w:rPr>
        <w:t>then copy down the path</w:t>
      </w:r>
    </w:p>
    <w:p w14:paraId="6B2BC42B" w14:textId="058DB4A3" w:rsidR="004F0855" w:rsidRDefault="00A879AB" w:rsidP="00080E2A">
      <w:r>
        <w:rPr>
          <w:noProof/>
          <w:szCs w:val="32"/>
          <w:lang w:val="en-US"/>
        </w:rPr>
        <w:drawing>
          <wp:anchor distT="0" distB="0" distL="114300" distR="114300" simplePos="0" relativeHeight="251658259" behindDoc="0" locked="0" layoutInCell="1" allowOverlap="1" wp14:anchorId="53E76583" wp14:editId="3EF9FDCE">
            <wp:simplePos x="0" y="0"/>
            <wp:positionH relativeFrom="margin">
              <wp:posOffset>2538047</wp:posOffset>
            </wp:positionH>
            <wp:positionV relativeFrom="paragraph">
              <wp:posOffset>637871</wp:posOffset>
            </wp:positionV>
            <wp:extent cx="377825" cy="408305"/>
            <wp:effectExtent l="57150" t="57150" r="22225" b="10795"/>
            <wp:wrapNone/>
            <wp:docPr id="44" name="Picture 4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209483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F0855" w:rsidRPr="004F0855">
        <w:drawing>
          <wp:inline distT="0" distB="0" distL="0" distR="0" wp14:anchorId="565386FF" wp14:editId="7F74A981">
            <wp:extent cx="5731510" cy="2061711"/>
            <wp:effectExtent l="0" t="0" r="2540" b="0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 rotWithShape="1">
                    <a:blip r:embed="rId38"/>
                    <a:srcRect r="41334" b="62482"/>
                    <a:stretch/>
                  </pic:blipFill>
                  <pic:spPr bwMode="auto">
                    <a:xfrm>
                      <a:off x="0" y="0"/>
                      <a:ext cx="5731510" cy="2061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DA2BB" w14:textId="625F8567" w:rsidR="004F0855" w:rsidRDefault="004F0855" w:rsidP="00080E2A">
      <w:pPr>
        <w:rPr>
          <w:noProof/>
        </w:rPr>
      </w:pPr>
    </w:p>
    <w:p w14:paraId="62E1BEE8" w14:textId="18324EDD" w:rsidR="00B03CE3" w:rsidRDefault="00B03CE3" w:rsidP="00080E2A">
      <w:pPr>
        <w:rPr>
          <w:lang w:val="en-US"/>
        </w:rPr>
      </w:pPr>
      <w:r w:rsidRPr="00B03CE3">
        <w:rPr>
          <w:noProof/>
          <w:lang w:val="en-US"/>
        </w:rPr>
        <w:t>St</w:t>
      </w:r>
      <w:r w:rsidR="008312C9">
        <w:rPr>
          <w:noProof/>
          <w:lang w:val="en-US"/>
        </w:rPr>
        <w:t>ep</w:t>
      </w:r>
      <w:r w:rsidRPr="00B03CE3">
        <w:rPr>
          <w:noProof/>
          <w:lang w:val="en-US"/>
        </w:rPr>
        <w:t xml:space="preserve"> 8</w:t>
      </w:r>
    </w:p>
    <w:p w14:paraId="1DBC0C13" w14:textId="6858A680" w:rsidR="008312C9" w:rsidRDefault="00C30887" w:rsidP="00080E2A">
      <w:pPr>
        <w:rPr>
          <w:noProof/>
          <w:lang w:val="en-US"/>
        </w:rPr>
      </w:pPr>
      <w:r w:rsidRPr="00C30887">
        <w:rPr>
          <w:noProof/>
          <w:lang w:val="en-US"/>
        </w:rPr>
        <w:t>Now go back to the command prompt just now and type</w:t>
      </w:r>
      <w:r w:rsidR="008346C6">
        <w:rPr>
          <w:noProof/>
          <w:lang w:val="en-US"/>
        </w:rPr>
        <w:t xml:space="preserve"> (cd )</w:t>
      </w:r>
    </w:p>
    <w:p w14:paraId="723A4C15" w14:textId="68C0E917" w:rsidR="008346C6" w:rsidRDefault="00773196" w:rsidP="00080E2A">
      <w:pPr>
        <w:rPr>
          <w:noProof/>
          <w:lang w:val="en-US"/>
        </w:rPr>
      </w:pPr>
      <w:r w:rsidRPr="00773196">
        <w:rPr>
          <w:noProof/>
          <w:lang w:val="en-US"/>
        </w:rPr>
        <w:t>Then leave</w:t>
      </w:r>
      <w:r w:rsidR="00383D0F" w:rsidRPr="00383D0F">
        <w:rPr>
          <w:noProof/>
          <w:lang w:val="en-US"/>
        </w:rPr>
        <w:t xml:space="preserve"> one space</w:t>
      </w:r>
      <w:r w:rsidR="00F6143C">
        <w:rPr>
          <w:noProof/>
          <w:lang w:val="en-US"/>
        </w:rPr>
        <w:t xml:space="preserve"> </w:t>
      </w:r>
      <w:r w:rsidR="001A2D4C" w:rsidRPr="001A2D4C">
        <w:rPr>
          <w:noProof/>
          <w:lang w:val="en-US"/>
        </w:rPr>
        <w:t>lastly paste down the path that you copy just now</w:t>
      </w:r>
      <w:r w:rsidR="006F4C2F">
        <w:rPr>
          <w:noProof/>
          <w:lang w:val="en-US"/>
        </w:rPr>
        <w:t>.</w:t>
      </w:r>
      <w:r w:rsidR="0067593D">
        <w:rPr>
          <w:noProof/>
          <w:lang w:val="en-US"/>
        </w:rPr>
        <w:t xml:space="preserve"> </w:t>
      </w:r>
    </w:p>
    <w:p w14:paraId="3C5DD1DA" w14:textId="77777777" w:rsidR="0067593D" w:rsidRDefault="0067593D" w:rsidP="00080E2A">
      <w:pPr>
        <w:rPr>
          <w:noProof/>
        </w:rPr>
      </w:pPr>
    </w:p>
    <w:p w14:paraId="1899374C" w14:textId="393EE181" w:rsidR="006F4C2F" w:rsidRDefault="0067593D" w:rsidP="00080E2A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04966EED" wp14:editId="45A5126E">
            <wp:extent cx="5531710" cy="1394749"/>
            <wp:effectExtent l="0" t="0" r="0" b="0"/>
            <wp:docPr id="73" name="Picture 7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A picture containing graphical user interface&#10;&#10;Description automatically generated"/>
                    <pic:cNvPicPr/>
                  </pic:nvPicPr>
                  <pic:blipFill rotWithShape="1">
                    <a:blip r:embed="rId39"/>
                    <a:srcRect l="23527" t="17413" r="29206" b="61400"/>
                    <a:stretch/>
                  </pic:blipFill>
                  <pic:spPr bwMode="auto">
                    <a:xfrm>
                      <a:off x="0" y="0"/>
                      <a:ext cx="5559502" cy="1401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FE45E" w14:textId="38241A30" w:rsidR="008312C9" w:rsidRDefault="0067593D" w:rsidP="00080E2A">
      <w:pPr>
        <w:rPr>
          <w:lang w:val="en-US"/>
        </w:rPr>
      </w:pPr>
      <w:r w:rsidRPr="0067593D">
        <w:rPr>
          <w:noProof/>
          <w:lang w:val="en-US"/>
        </w:rPr>
        <w:t>Press enter</w:t>
      </w:r>
    </w:p>
    <w:p w14:paraId="4FAD60C2" w14:textId="75120E78" w:rsidR="000C5FDF" w:rsidRDefault="000C5FDF" w:rsidP="00080E2A">
      <w:pPr>
        <w:rPr>
          <w:lang w:val="en-US"/>
        </w:rPr>
      </w:pPr>
      <w:r w:rsidRPr="000C5FDF">
        <w:rPr>
          <w:noProof/>
          <w:lang w:val="en-US"/>
        </w:rPr>
        <w:t>Step 9</w:t>
      </w:r>
    </w:p>
    <w:p w14:paraId="5E0983F3" w14:textId="63646D86" w:rsidR="00700190" w:rsidRDefault="00560001" w:rsidP="00080E2A">
      <w:pPr>
        <w:rPr>
          <w:noProof/>
        </w:rPr>
      </w:pPr>
      <w:r w:rsidRPr="00560001">
        <w:rPr>
          <w:noProof/>
          <w:lang w:val="en-US"/>
        </w:rPr>
        <w:t>Now that you are successfully located inside</w:t>
      </w:r>
      <w:r w:rsidR="00750023" w:rsidRPr="00750023">
        <w:rPr>
          <w:noProof/>
          <w:lang w:val="en-US"/>
        </w:rPr>
        <w:t xml:space="preserve"> the</w:t>
      </w:r>
      <w:r w:rsidR="00750023">
        <w:rPr>
          <w:noProof/>
          <w:lang w:val="en-US"/>
        </w:rPr>
        <w:t xml:space="preserve"> </w:t>
      </w:r>
      <w:r w:rsidR="00750023" w:rsidRPr="00750023">
        <w:rPr>
          <w:noProof/>
          <w:lang w:val="en-US"/>
        </w:rPr>
        <w:t>folder</w:t>
      </w:r>
    </w:p>
    <w:p w14:paraId="3F7B6E5B" w14:textId="17D6F877" w:rsidR="003B6C56" w:rsidRDefault="003B6C56" w:rsidP="00080E2A">
      <w:r w:rsidRPr="003B6C56">
        <w:drawing>
          <wp:inline distT="0" distB="0" distL="0" distR="0" wp14:anchorId="2D06A966" wp14:editId="739D826C">
            <wp:extent cx="5466497" cy="856165"/>
            <wp:effectExtent l="0" t="0" r="1270" b="1270"/>
            <wp:docPr id="76" name="Picture 7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application&#10;&#10;Description automatically generated"/>
                    <pic:cNvPicPr/>
                  </pic:nvPicPr>
                  <pic:blipFill rotWithShape="1">
                    <a:blip r:embed="rId40"/>
                    <a:srcRect l="23729" t="21906" r="22135" b="63020"/>
                    <a:stretch/>
                  </pic:blipFill>
                  <pic:spPr bwMode="auto">
                    <a:xfrm>
                      <a:off x="0" y="0"/>
                      <a:ext cx="5507037" cy="862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827DDB" w14:textId="776ACC37" w:rsidR="004A4678" w:rsidRDefault="003B6C56" w:rsidP="00080E2A">
      <w:pPr>
        <w:rPr>
          <w:lang w:val="en-US"/>
        </w:rPr>
      </w:pPr>
      <w:r w:rsidRPr="003B6C56">
        <w:rPr>
          <w:lang w:val="en-US"/>
        </w:rPr>
        <w:lastRenderedPageBreak/>
        <w:t>Step 10</w:t>
      </w:r>
    </w:p>
    <w:p w14:paraId="34374273" w14:textId="03A357A4" w:rsidR="001B2E4D" w:rsidRDefault="001B2E4D" w:rsidP="00080E2A">
      <w:pPr>
        <w:rPr>
          <w:lang w:val="en-US"/>
        </w:rPr>
      </w:pPr>
      <w:r w:rsidRPr="001B2E4D">
        <w:rPr>
          <w:lang w:val="en-US"/>
        </w:rPr>
        <w:t xml:space="preserve">Now you </w:t>
      </w:r>
      <w:r w:rsidR="001D06B2" w:rsidRPr="001D06B2">
        <w:rPr>
          <w:lang w:val="en-US"/>
        </w:rPr>
        <w:t>can copy paste</w:t>
      </w:r>
      <w:r w:rsidR="002B5D89" w:rsidRPr="002B5D89">
        <w:rPr>
          <w:lang w:val="en-US"/>
        </w:rPr>
        <w:t xml:space="preserve"> and he found that you wanted to scan for virus</w:t>
      </w:r>
      <w:r w:rsidR="008860F8" w:rsidRPr="008860F8">
        <w:rPr>
          <w:lang w:val="en-US"/>
        </w:rPr>
        <w:t xml:space="preserve"> into the folder just now</w:t>
      </w:r>
      <w:r w:rsidR="00292E6B">
        <w:rPr>
          <w:lang w:val="en-US"/>
        </w:rPr>
        <w:t xml:space="preserve">, </w:t>
      </w:r>
      <w:r w:rsidR="00292E6B" w:rsidRPr="00292E6B">
        <w:rPr>
          <w:lang w:val="en-US"/>
        </w:rPr>
        <w:t>in my situation I wanted to scan this</w:t>
      </w:r>
      <w:r w:rsidR="00226E3E" w:rsidRPr="00226E3E">
        <w:rPr>
          <w:lang w:val="en-US"/>
        </w:rPr>
        <w:t xml:space="preserve"> installer to check whether that it has been flagged</w:t>
      </w:r>
      <w:r w:rsidR="009D7CA5" w:rsidRPr="009D7CA5">
        <w:rPr>
          <w:lang w:val="en-US"/>
        </w:rPr>
        <w:t xml:space="preserve"> as a malicious </w:t>
      </w:r>
      <w:proofErr w:type="gramStart"/>
      <w:r w:rsidR="009D7CA5" w:rsidRPr="009D7CA5">
        <w:rPr>
          <w:lang w:val="en-US"/>
        </w:rPr>
        <w:t>software</w:t>
      </w:r>
      <w:proofErr w:type="gramEnd"/>
    </w:p>
    <w:p w14:paraId="01B3ED58" w14:textId="016B36E8" w:rsidR="005B2933" w:rsidRDefault="005B2933" w:rsidP="00080E2A">
      <w:r w:rsidRPr="005B2933">
        <w:drawing>
          <wp:inline distT="0" distB="0" distL="0" distR="0" wp14:anchorId="09262040" wp14:editId="16AFF30C">
            <wp:extent cx="5374425" cy="2338086"/>
            <wp:effectExtent l="0" t="0" r="0" b="5080"/>
            <wp:docPr id="77" name="Picture 7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Graphical user interface, text, application, email&#10;&#10;Description automatically generated"/>
                    <pic:cNvPicPr/>
                  </pic:nvPicPr>
                  <pic:blipFill rotWithShape="1">
                    <a:blip r:embed="rId41"/>
                    <a:srcRect r="48705" b="60328"/>
                    <a:stretch/>
                  </pic:blipFill>
                  <pic:spPr bwMode="auto">
                    <a:xfrm>
                      <a:off x="0" y="0"/>
                      <a:ext cx="5387716" cy="23438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9AE3C" w14:textId="77777777" w:rsidR="005B2933" w:rsidRDefault="005B2933" w:rsidP="003004C4"/>
    <w:p w14:paraId="72D53439" w14:textId="67F035E6" w:rsidR="003004C4" w:rsidRDefault="005B2933" w:rsidP="003004C4">
      <w:pPr>
        <w:rPr>
          <w:lang w:val="en-US"/>
        </w:rPr>
      </w:pPr>
      <w:r w:rsidRPr="005B2933">
        <w:rPr>
          <w:lang w:val="en-US"/>
        </w:rPr>
        <w:t>Step 11</w:t>
      </w:r>
    </w:p>
    <w:p w14:paraId="02DB7287" w14:textId="22E16BE0" w:rsidR="005B2933" w:rsidRDefault="00B06632" w:rsidP="003004C4">
      <w:pPr>
        <w:rPr>
          <w:lang w:val="en-US"/>
        </w:rPr>
      </w:pPr>
      <w:r w:rsidRPr="00B06632">
        <w:rPr>
          <w:lang w:val="en-US"/>
        </w:rPr>
        <w:t>now go back to the command prompt just now</w:t>
      </w:r>
      <w:r w:rsidR="00212B23">
        <w:rPr>
          <w:lang w:val="en-US"/>
        </w:rPr>
        <w:t xml:space="preserve"> </w:t>
      </w:r>
      <w:r w:rsidR="00212B23" w:rsidRPr="00212B23">
        <w:rPr>
          <w:lang w:val="en-US"/>
        </w:rPr>
        <w:t xml:space="preserve">and type the command </w:t>
      </w:r>
      <w:r w:rsidR="005125BC">
        <w:rPr>
          <w:lang w:val="en-US"/>
        </w:rPr>
        <w:t>(</w:t>
      </w:r>
      <w:proofErr w:type="spellStart"/>
      <w:r w:rsidR="005125BC">
        <w:rPr>
          <w:lang w:val="en-US"/>
        </w:rPr>
        <w:t>dir</w:t>
      </w:r>
      <w:proofErr w:type="spellEnd"/>
      <w:r w:rsidR="005125BC">
        <w:rPr>
          <w:lang w:val="en-US"/>
        </w:rPr>
        <w:t>)</w:t>
      </w:r>
      <w:r w:rsidR="001F5497">
        <w:rPr>
          <w:lang w:val="en-US"/>
        </w:rPr>
        <w:t xml:space="preserve"> </w:t>
      </w:r>
      <w:r w:rsidR="00E37D86" w:rsidRPr="00E37D86">
        <w:rPr>
          <w:lang w:val="en-US"/>
        </w:rPr>
        <w:t xml:space="preserve">then press </w:t>
      </w:r>
      <w:proofErr w:type="gramStart"/>
      <w:r w:rsidR="00E37D86" w:rsidRPr="00E37D86">
        <w:rPr>
          <w:lang w:val="en-US"/>
        </w:rPr>
        <w:t>enter</w:t>
      </w:r>
      <w:proofErr w:type="gramEnd"/>
    </w:p>
    <w:p w14:paraId="2BC16391" w14:textId="1ABEF9B5" w:rsidR="00614CEE" w:rsidRDefault="00614CEE" w:rsidP="003004C4">
      <w:r w:rsidRPr="00614CEE">
        <w:drawing>
          <wp:inline distT="0" distB="0" distL="0" distR="0" wp14:anchorId="2B7E5EB6" wp14:editId="022300B8">
            <wp:extent cx="5801819" cy="1504709"/>
            <wp:effectExtent l="0" t="0" r="0" b="635"/>
            <wp:docPr id="78" name="Picture 7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application&#10;&#10;Description automatically generated"/>
                    <pic:cNvPicPr/>
                  </pic:nvPicPr>
                  <pic:blipFill rotWithShape="1">
                    <a:blip r:embed="rId42"/>
                    <a:srcRect l="23124" t="24774" r="36380" b="56555"/>
                    <a:stretch/>
                  </pic:blipFill>
                  <pic:spPr bwMode="auto">
                    <a:xfrm>
                      <a:off x="0" y="0"/>
                      <a:ext cx="5870204" cy="1522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A6F478" w14:textId="3FFEB09A" w:rsidR="005125BC" w:rsidRDefault="005125BC" w:rsidP="003004C4">
      <w:pPr>
        <w:rPr>
          <w:lang w:val="en-US"/>
        </w:rPr>
      </w:pPr>
    </w:p>
    <w:p w14:paraId="16CAD96B" w14:textId="77777777" w:rsidR="001F5497" w:rsidRDefault="001F5497" w:rsidP="003004C4">
      <w:pPr>
        <w:rPr>
          <w:lang w:val="en-US"/>
        </w:rPr>
      </w:pPr>
    </w:p>
    <w:p w14:paraId="49EE3258" w14:textId="77777777" w:rsidR="001F5497" w:rsidRDefault="001F5497" w:rsidP="003004C4">
      <w:pPr>
        <w:rPr>
          <w:lang w:val="en-US"/>
        </w:rPr>
      </w:pPr>
    </w:p>
    <w:p w14:paraId="0711506D" w14:textId="77777777" w:rsidR="001F5497" w:rsidRDefault="001F5497" w:rsidP="003004C4">
      <w:pPr>
        <w:rPr>
          <w:lang w:val="en-US"/>
        </w:rPr>
      </w:pPr>
    </w:p>
    <w:p w14:paraId="478B8BBB" w14:textId="77777777" w:rsidR="001F5497" w:rsidRDefault="001F5497" w:rsidP="003004C4">
      <w:pPr>
        <w:rPr>
          <w:lang w:val="en-US"/>
        </w:rPr>
      </w:pPr>
    </w:p>
    <w:p w14:paraId="28A88767" w14:textId="77777777" w:rsidR="00A60422" w:rsidRDefault="00A60422" w:rsidP="003004C4">
      <w:pPr>
        <w:rPr>
          <w:lang w:val="en-US"/>
        </w:rPr>
      </w:pPr>
    </w:p>
    <w:p w14:paraId="3492A34B" w14:textId="77777777" w:rsidR="00A60422" w:rsidRDefault="00A60422" w:rsidP="003004C4">
      <w:pPr>
        <w:rPr>
          <w:lang w:val="en-US"/>
        </w:rPr>
      </w:pPr>
    </w:p>
    <w:p w14:paraId="2A468F9A" w14:textId="77777777" w:rsidR="00A60422" w:rsidRDefault="00A60422" w:rsidP="003004C4">
      <w:pPr>
        <w:rPr>
          <w:lang w:val="en-US"/>
        </w:rPr>
      </w:pPr>
    </w:p>
    <w:p w14:paraId="41BF05F9" w14:textId="77777777" w:rsidR="00A60422" w:rsidRDefault="00A60422" w:rsidP="003004C4">
      <w:pPr>
        <w:rPr>
          <w:lang w:val="en-US"/>
        </w:rPr>
      </w:pPr>
    </w:p>
    <w:p w14:paraId="50A953BA" w14:textId="77777777" w:rsidR="00A60422" w:rsidRDefault="00A60422" w:rsidP="003004C4">
      <w:pPr>
        <w:rPr>
          <w:lang w:val="en-US"/>
        </w:rPr>
      </w:pPr>
    </w:p>
    <w:p w14:paraId="3B6D78BA" w14:textId="585504E3" w:rsidR="00B06632" w:rsidRDefault="00614CEE" w:rsidP="003004C4">
      <w:pPr>
        <w:rPr>
          <w:lang w:val="en-US"/>
        </w:rPr>
      </w:pPr>
      <w:r w:rsidRPr="00614CEE">
        <w:rPr>
          <w:lang w:val="en-US"/>
        </w:rPr>
        <w:t>Step</w:t>
      </w:r>
      <w:r w:rsidR="001F5497">
        <w:rPr>
          <w:lang w:val="en-US"/>
        </w:rPr>
        <w:t xml:space="preserve"> 12</w:t>
      </w:r>
    </w:p>
    <w:p w14:paraId="71CB1DE9" w14:textId="23128D1E" w:rsidR="001F5497" w:rsidRDefault="001F5497" w:rsidP="003004C4">
      <w:pPr>
        <w:rPr>
          <w:lang w:val="en-US"/>
        </w:rPr>
      </w:pPr>
      <w:r w:rsidRPr="001F5497">
        <w:rPr>
          <w:lang w:val="en-US"/>
        </w:rPr>
        <w:t>Now</w:t>
      </w:r>
      <w:r w:rsidR="00E37D86">
        <w:rPr>
          <w:lang w:val="en-US"/>
        </w:rPr>
        <w:t xml:space="preserve"> </w:t>
      </w:r>
      <w:r w:rsidR="00D31E5A" w:rsidRPr="00D31E5A">
        <w:rPr>
          <w:lang w:val="en-US"/>
        </w:rPr>
        <w:t xml:space="preserve">it should be showing the following </w:t>
      </w:r>
      <w:proofErr w:type="gramStart"/>
      <w:r w:rsidR="00D31E5A" w:rsidRPr="00D31E5A">
        <w:rPr>
          <w:lang w:val="en-US"/>
        </w:rPr>
        <w:t>interface</w:t>
      </w:r>
      <w:proofErr w:type="gramEnd"/>
    </w:p>
    <w:p w14:paraId="23EEB710" w14:textId="6BA85C56" w:rsidR="005C32CD" w:rsidRDefault="005C32CD" w:rsidP="003004C4">
      <w:r w:rsidRPr="004C3E87">
        <w:drawing>
          <wp:inline distT="0" distB="0" distL="0" distR="0" wp14:anchorId="34EB4987" wp14:editId="18F833D2">
            <wp:extent cx="5737615" cy="2928395"/>
            <wp:effectExtent l="0" t="0" r="0" b="5715"/>
            <wp:docPr id="79" name="Picture 7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&#10;&#10;Description automatically generated"/>
                    <pic:cNvPicPr/>
                  </pic:nvPicPr>
                  <pic:blipFill rotWithShape="1">
                    <a:blip r:embed="rId43"/>
                    <a:srcRect l="22922" t="21900" r="9019" b="16346"/>
                    <a:stretch/>
                  </pic:blipFill>
                  <pic:spPr bwMode="auto">
                    <a:xfrm>
                      <a:off x="0" y="0"/>
                      <a:ext cx="5748338" cy="29338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C6AAD" w14:textId="77354E54" w:rsidR="00D31E5A" w:rsidRDefault="00D31E5A" w:rsidP="003004C4">
      <w:pPr>
        <w:rPr>
          <w:lang w:val="en-US"/>
        </w:rPr>
      </w:pPr>
    </w:p>
    <w:p w14:paraId="5C1DB4E9" w14:textId="77777777" w:rsidR="00A60422" w:rsidRDefault="00A60422" w:rsidP="003004C4">
      <w:pPr>
        <w:rPr>
          <w:lang w:val="en-US"/>
        </w:rPr>
      </w:pPr>
    </w:p>
    <w:p w14:paraId="233A6705" w14:textId="77777777" w:rsidR="00A60422" w:rsidRDefault="00A60422" w:rsidP="003004C4">
      <w:pPr>
        <w:rPr>
          <w:lang w:val="en-US"/>
        </w:rPr>
      </w:pPr>
    </w:p>
    <w:p w14:paraId="0E03F425" w14:textId="77777777" w:rsidR="00A60422" w:rsidRDefault="00A60422" w:rsidP="003004C4">
      <w:pPr>
        <w:rPr>
          <w:lang w:val="en-US"/>
        </w:rPr>
      </w:pPr>
    </w:p>
    <w:p w14:paraId="203D0C49" w14:textId="77777777" w:rsidR="00A60422" w:rsidRDefault="00A60422" w:rsidP="003004C4">
      <w:pPr>
        <w:rPr>
          <w:lang w:val="en-US"/>
        </w:rPr>
      </w:pPr>
    </w:p>
    <w:p w14:paraId="4B3E65E0" w14:textId="77777777" w:rsidR="00A60422" w:rsidRDefault="00A60422" w:rsidP="003004C4">
      <w:pPr>
        <w:rPr>
          <w:lang w:val="en-US"/>
        </w:rPr>
      </w:pPr>
    </w:p>
    <w:p w14:paraId="611F9C18" w14:textId="77777777" w:rsidR="00A60422" w:rsidRDefault="00A60422" w:rsidP="003004C4">
      <w:pPr>
        <w:rPr>
          <w:lang w:val="en-US"/>
        </w:rPr>
      </w:pPr>
    </w:p>
    <w:p w14:paraId="617D3226" w14:textId="77777777" w:rsidR="00A60422" w:rsidRDefault="00A60422" w:rsidP="003004C4">
      <w:pPr>
        <w:rPr>
          <w:lang w:val="en-US"/>
        </w:rPr>
      </w:pPr>
    </w:p>
    <w:p w14:paraId="0AEA95AE" w14:textId="77777777" w:rsidR="00A60422" w:rsidRDefault="00A60422" w:rsidP="003004C4">
      <w:pPr>
        <w:rPr>
          <w:lang w:val="en-US"/>
        </w:rPr>
      </w:pPr>
    </w:p>
    <w:p w14:paraId="24D75B19" w14:textId="2671C840" w:rsidR="00CB241C" w:rsidRDefault="00CB241C" w:rsidP="003004C4">
      <w:pPr>
        <w:rPr>
          <w:lang w:val="en-US"/>
        </w:rPr>
      </w:pPr>
      <w:r w:rsidRPr="00CB241C">
        <w:rPr>
          <w:lang w:val="en-US"/>
        </w:rPr>
        <w:lastRenderedPageBreak/>
        <w:t>Step 13</w:t>
      </w:r>
    </w:p>
    <w:p w14:paraId="1301F497" w14:textId="3AF9408F" w:rsidR="0068509A" w:rsidRDefault="0068509A" w:rsidP="003004C4">
      <w:pPr>
        <w:rPr>
          <w:lang w:val="en-US"/>
        </w:rPr>
      </w:pPr>
      <w:r w:rsidRPr="0068509A">
        <w:rPr>
          <w:lang w:val="en-US"/>
        </w:rPr>
        <w:t>now we can start</w:t>
      </w:r>
      <w:r w:rsidR="0054125A" w:rsidRPr="0054125A">
        <w:rPr>
          <w:lang w:val="en-US"/>
        </w:rPr>
        <w:t xml:space="preserve"> to use our application to scan</w:t>
      </w:r>
      <w:r w:rsidR="00752157" w:rsidRPr="00752157">
        <w:rPr>
          <w:lang w:val="en-US"/>
        </w:rPr>
        <w:t xml:space="preserve"> the</w:t>
      </w:r>
      <w:r w:rsidR="00A67E9A" w:rsidRPr="00A67E9A">
        <w:rPr>
          <w:lang w:val="en-US"/>
        </w:rPr>
        <w:t xml:space="preserve"> file</w:t>
      </w:r>
      <w:r w:rsidR="00414F05" w:rsidRPr="00414F05">
        <w:rPr>
          <w:lang w:val="en-US"/>
        </w:rPr>
        <w:t xml:space="preserve"> to check whether it has been flipped as malicious </w:t>
      </w:r>
      <w:proofErr w:type="gramStart"/>
      <w:r w:rsidR="00414F05" w:rsidRPr="00414F05">
        <w:rPr>
          <w:lang w:val="en-US"/>
        </w:rPr>
        <w:t>software</w:t>
      </w:r>
      <w:proofErr w:type="gramEnd"/>
    </w:p>
    <w:p w14:paraId="490E26C7" w14:textId="77777777" w:rsidR="009B5DA5" w:rsidRDefault="009B5DA5" w:rsidP="003004C4">
      <w:pPr>
        <w:rPr>
          <w:lang w:val="en-US"/>
        </w:rPr>
      </w:pPr>
    </w:p>
    <w:p w14:paraId="76AEC2BF" w14:textId="77777777" w:rsidR="009B5DA5" w:rsidRDefault="009B5DA5" w:rsidP="003004C4">
      <w:pPr>
        <w:rPr>
          <w:lang w:val="en-US"/>
        </w:rPr>
      </w:pPr>
    </w:p>
    <w:p w14:paraId="16D9E3CC" w14:textId="6B0BBEFE" w:rsidR="009B5DA5" w:rsidRDefault="009B5DA5" w:rsidP="003004C4">
      <w:pPr>
        <w:rPr>
          <w:lang w:val="en-US"/>
        </w:rPr>
      </w:pPr>
      <w:r w:rsidRPr="009B5DA5">
        <w:rPr>
          <w:lang w:val="en-US"/>
        </w:rPr>
        <w:t xml:space="preserve">Firstly you will need </w:t>
      </w:r>
      <w:proofErr w:type="gramStart"/>
      <w:r w:rsidRPr="009B5DA5">
        <w:rPr>
          <w:lang w:val="en-US"/>
        </w:rPr>
        <w:t>to</w:t>
      </w:r>
      <w:r w:rsidR="00AA11C4" w:rsidRPr="00AA11C4">
        <w:rPr>
          <w:lang w:val="en-US"/>
        </w:rPr>
        <w:t xml:space="preserve"> </w:t>
      </w:r>
      <w:r w:rsidR="00AC1662" w:rsidRPr="00AC1662">
        <w:rPr>
          <w:lang w:val="en-US"/>
        </w:rPr>
        <w:t xml:space="preserve"> select</w:t>
      </w:r>
      <w:proofErr w:type="gramEnd"/>
      <w:r w:rsidR="00AC1662" w:rsidRPr="00AC1662">
        <w:rPr>
          <w:lang w:val="en-US"/>
        </w:rPr>
        <w:t xml:space="preserve"> the name </w:t>
      </w:r>
      <w:r w:rsidR="00AC1662">
        <w:rPr>
          <w:lang w:val="en-US"/>
        </w:rPr>
        <w:t xml:space="preserve">file </w:t>
      </w:r>
      <w:r w:rsidR="00AC1662" w:rsidRPr="00AC1662">
        <w:rPr>
          <w:lang w:val="en-US"/>
        </w:rPr>
        <w:t>then use the key</w:t>
      </w:r>
      <w:r w:rsidR="0024148B" w:rsidRPr="0024148B">
        <w:rPr>
          <w:lang w:val="en-US"/>
        </w:rPr>
        <w:t xml:space="preserve"> </w:t>
      </w:r>
      <w:r w:rsidR="003A08B8">
        <w:rPr>
          <w:lang w:val="en-US"/>
        </w:rPr>
        <w:t>(CTRL + C)</w:t>
      </w:r>
      <w:r w:rsidR="00A861AC" w:rsidRPr="00A861AC">
        <w:rPr>
          <w:lang w:val="en-US"/>
        </w:rPr>
        <w:t xml:space="preserve"> to copy down the file name</w:t>
      </w:r>
      <w:r w:rsidR="0074707C" w:rsidRPr="0074707C">
        <w:rPr>
          <w:lang w:val="en-US"/>
        </w:rPr>
        <w:t xml:space="preserve"> in my case it would be</w:t>
      </w:r>
      <w:r w:rsidR="007E5F4B">
        <w:rPr>
          <w:lang w:val="en-US"/>
        </w:rPr>
        <w:t xml:space="preserve"> </w:t>
      </w:r>
      <w:r w:rsidR="003B642A">
        <w:rPr>
          <w:lang w:val="en-US"/>
        </w:rPr>
        <w:t>(</w:t>
      </w:r>
      <w:r w:rsidR="003B642A" w:rsidRPr="003B642A">
        <w:rPr>
          <w:lang w:val="en-US"/>
        </w:rPr>
        <w:t>Intel-Driver-and-Support-Assistant-Installer.exe</w:t>
      </w:r>
      <w:r w:rsidR="003B642A">
        <w:rPr>
          <w:lang w:val="en-US"/>
        </w:rPr>
        <w:t>)</w:t>
      </w:r>
    </w:p>
    <w:p w14:paraId="77DDE3EB" w14:textId="37DC392E" w:rsidR="009B5DA5" w:rsidRDefault="009B5DA5" w:rsidP="003004C4">
      <w:pPr>
        <w:rPr>
          <w:lang w:val="en-US"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58260" behindDoc="0" locked="0" layoutInCell="1" allowOverlap="1" wp14:anchorId="168A5E93" wp14:editId="3C497E80">
            <wp:simplePos x="0" y="0"/>
            <wp:positionH relativeFrom="margin">
              <wp:posOffset>4143737</wp:posOffset>
            </wp:positionH>
            <wp:positionV relativeFrom="paragraph">
              <wp:posOffset>1706631</wp:posOffset>
            </wp:positionV>
            <wp:extent cx="377825" cy="408305"/>
            <wp:effectExtent l="57150" t="57150" r="22225" b="10795"/>
            <wp:wrapNone/>
            <wp:docPr id="81" name="Picture 8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209483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inline distT="0" distB="0" distL="0" distR="0" wp14:anchorId="6438BC4C" wp14:editId="762B9E9F">
            <wp:extent cx="5736590" cy="2926080"/>
            <wp:effectExtent l="0" t="0" r="0" b="762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2926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DADF35" w14:textId="77777777" w:rsidR="009B5DA5" w:rsidRDefault="009B5DA5" w:rsidP="003004C4">
      <w:pPr>
        <w:rPr>
          <w:lang w:val="en-US"/>
        </w:rPr>
      </w:pPr>
    </w:p>
    <w:p w14:paraId="2209B34A" w14:textId="77777777" w:rsidR="009B5DA5" w:rsidRDefault="009B5DA5" w:rsidP="003004C4">
      <w:pPr>
        <w:rPr>
          <w:lang w:val="en-US"/>
        </w:rPr>
      </w:pPr>
    </w:p>
    <w:p w14:paraId="6F5F0FF7" w14:textId="77777777" w:rsidR="009B5DA5" w:rsidRDefault="009B5DA5" w:rsidP="003004C4">
      <w:pPr>
        <w:rPr>
          <w:lang w:val="en-US"/>
        </w:rPr>
      </w:pPr>
    </w:p>
    <w:p w14:paraId="35E02A79" w14:textId="77777777" w:rsidR="009B5DA5" w:rsidRDefault="009B5DA5" w:rsidP="003004C4">
      <w:pPr>
        <w:rPr>
          <w:lang w:val="en-US"/>
        </w:rPr>
      </w:pPr>
    </w:p>
    <w:p w14:paraId="308C2E77" w14:textId="77777777" w:rsidR="009B5DA5" w:rsidRDefault="009B5DA5" w:rsidP="003004C4">
      <w:pPr>
        <w:rPr>
          <w:lang w:val="en-US"/>
        </w:rPr>
      </w:pPr>
    </w:p>
    <w:p w14:paraId="6DAE9DD1" w14:textId="77777777" w:rsidR="009B5DA5" w:rsidRDefault="009B5DA5" w:rsidP="003004C4">
      <w:pPr>
        <w:rPr>
          <w:lang w:val="en-US"/>
        </w:rPr>
      </w:pPr>
    </w:p>
    <w:p w14:paraId="37BBE55C" w14:textId="77777777" w:rsidR="009B5DA5" w:rsidRDefault="009B5DA5" w:rsidP="003004C4">
      <w:pPr>
        <w:rPr>
          <w:lang w:val="en-US"/>
        </w:rPr>
      </w:pPr>
    </w:p>
    <w:p w14:paraId="38DAC366" w14:textId="77777777" w:rsidR="009B5DA5" w:rsidRDefault="009B5DA5" w:rsidP="003004C4">
      <w:pPr>
        <w:rPr>
          <w:lang w:val="en-US"/>
        </w:rPr>
      </w:pPr>
    </w:p>
    <w:p w14:paraId="41F75157" w14:textId="400CA12E" w:rsidR="009B5DA5" w:rsidRDefault="009B5DA5" w:rsidP="003004C4">
      <w:pPr>
        <w:rPr>
          <w:lang w:val="en-US"/>
        </w:rPr>
      </w:pPr>
      <w:r w:rsidRPr="009B5DA5">
        <w:rPr>
          <w:lang w:val="en-US"/>
        </w:rPr>
        <w:lastRenderedPageBreak/>
        <w:t>Step 14</w:t>
      </w:r>
    </w:p>
    <w:p w14:paraId="56887329" w14:textId="77777777" w:rsidR="009B5DA5" w:rsidRDefault="009B5DA5" w:rsidP="009B5DA5">
      <w:pPr>
        <w:rPr>
          <w:lang w:val="en-US"/>
        </w:rPr>
      </w:pPr>
      <w:r w:rsidRPr="008F2A91">
        <w:rPr>
          <w:lang w:val="en-US"/>
        </w:rPr>
        <w:t>In the same command prompt</w:t>
      </w:r>
      <w:r w:rsidRPr="00C13968">
        <w:rPr>
          <w:lang w:val="en-US"/>
        </w:rPr>
        <w:t xml:space="preserve"> interface type</w:t>
      </w:r>
      <w:r>
        <w:rPr>
          <w:lang w:val="en-US"/>
        </w:rPr>
        <w:t xml:space="preserve"> (</w:t>
      </w:r>
      <w:proofErr w:type="spellStart"/>
      <w:proofErr w:type="gramStart"/>
      <w:r>
        <w:rPr>
          <w:lang w:val="en-US"/>
        </w:rPr>
        <w:t>py</w:t>
      </w:r>
      <w:proofErr w:type="spellEnd"/>
      <w:r>
        <w:rPr>
          <w:lang w:val="en-US"/>
        </w:rPr>
        <w:t xml:space="preserve"> )</w:t>
      </w:r>
      <w:proofErr w:type="gramEnd"/>
      <w:r>
        <w:rPr>
          <w:lang w:val="en-US"/>
        </w:rPr>
        <w:t xml:space="preserve"> then space </w:t>
      </w:r>
      <w:r w:rsidRPr="00C81CDB">
        <w:rPr>
          <w:lang w:val="en-US"/>
        </w:rPr>
        <w:t>followed by</w:t>
      </w:r>
      <w:r w:rsidRPr="008728C6">
        <w:rPr>
          <w:lang w:val="en-US"/>
        </w:rPr>
        <w:t xml:space="preserve"> the main function of our antivirus</w:t>
      </w:r>
      <w:r>
        <w:rPr>
          <w:lang w:val="en-US"/>
        </w:rPr>
        <w:t xml:space="preserve"> (main.py) the space</w:t>
      </w:r>
      <w:r w:rsidRPr="00ED5D65">
        <w:rPr>
          <w:lang w:val="en-US"/>
        </w:rPr>
        <w:t xml:space="preserve"> </w:t>
      </w:r>
    </w:p>
    <w:p w14:paraId="4BB6C0DD" w14:textId="77777777" w:rsidR="009B5DA5" w:rsidRDefault="009B5DA5" w:rsidP="009B5DA5">
      <w:pPr>
        <w:rPr>
          <w:lang w:val="en-US"/>
        </w:rPr>
      </w:pPr>
      <w:r w:rsidRPr="00C93E75">
        <w:rPr>
          <w:lang w:val="en-US"/>
        </w:rPr>
        <w:t xml:space="preserve">then you can copy </w:t>
      </w:r>
      <w:r w:rsidRPr="00F35B4C">
        <w:rPr>
          <w:lang w:val="en-US"/>
        </w:rPr>
        <w:t>the entire file name of the file you wanted to</w:t>
      </w:r>
      <w:r w:rsidRPr="00377B50">
        <w:rPr>
          <w:lang w:val="en-US"/>
        </w:rPr>
        <w:t xml:space="preserve"> scan</w:t>
      </w:r>
      <w:r>
        <w:rPr>
          <w:lang w:val="en-US"/>
        </w:rPr>
        <w:t xml:space="preserve"> </w:t>
      </w:r>
      <w:r w:rsidRPr="00D04335">
        <w:rPr>
          <w:lang w:val="en-US"/>
        </w:rPr>
        <w:t>in my situation it will be</w:t>
      </w:r>
      <w:r>
        <w:rPr>
          <w:lang w:val="en-US"/>
        </w:rPr>
        <w:t xml:space="preserve"> (</w:t>
      </w:r>
      <w:r w:rsidRPr="00EC1094">
        <w:rPr>
          <w:lang w:val="en-US"/>
        </w:rPr>
        <w:t>Intel-Driver-and-Support-Assistant-Installer.exe</w:t>
      </w:r>
      <w:r>
        <w:rPr>
          <w:lang w:val="en-US"/>
        </w:rPr>
        <w:t xml:space="preserve">) </w:t>
      </w:r>
    </w:p>
    <w:p w14:paraId="566605BC" w14:textId="3B86EB22" w:rsidR="00D82E58" w:rsidRDefault="003A7A43" w:rsidP="003004C4">
      <w:pPr>
        <w:rPr>
          <w:lang w:val="en-US"/>
        </w:rPr>
      </w:pPr>
      <w:r w:rsidRPr="003A7A43">
        <w:rPr>
          <w:lang w:val="en-US"/>
        </w:rPr>
        <w:t>then paste it</w:t>
      </w:r>
      <w:r w:rsidR="00F54476" w:rsidRPr="00F54476">
        <w:rPr>
          <w:lang w:val="en-US"/>
        </w:rPr>
        <w:t xml:space="preserve"> after the</w:t>
      </w:r>
      <w:r w:rsidR="00A60422">
        <w:rPr>
          <w:lang w:val="en-US"/>
        </w:rPr>
        <w:t xml:space="preserve"> (main.py)</w:t>
      </w:r>
      <w:r w:rsidR="00A60422" w:rsidRPr="00A60422">
        <w:rPr>
          <w:lang w:val="en-US"/>
        </w:rPr>
        <w:t xml:space="preserve"> below will be the example of the </w:t>
      </w:r>
      <w:r w:rsidR="00E87F58" w:rsidRPr="00A60422">
        <w:rPr>
          <w:lang w:val="en-US"/>
        </w:rPr>
        <w:t>code</w:t>
      </w:r>
      <w:r w:rsidR="00E87F58">
        <w:rPr>
          <w:lang w:val="en-US"/>
        </w:rPr>
        <w:t>.</w:t>
      </w:r>
    </w:p>
    <w:p w14:paraId="32DB9842" w14:textId="6C3A65C2" w:rsidR="00E87F58" w:rsidRDefault="00EC1094" w:rsidP="003004C4">
      <w:pPr>
        <w:rPr>
          <w:lang w:val="en-US"/>
        </w:rPr>
      </w:pPr>
      <w:r>
        <w:rPr>
          <w:lang w:val="en-US"/>
        </w:rPr>
        <w:t>(</w:t>
      </w:r>
      <w:proofErr w:type="spellStart"/>
      <w:proofErr w:type="gramStart"/>
      <w:r w:rsidRPr="00EC1094">
        <w:rPr>
          <w:lang w:val="en-US"/>
        </w:rPr>
        <w:t>py</w:t>
      </w:r>
      <w:proofErr w:type="spellEnd"/>
      <w:proofErr w:type="gramEnd"/>
      <w:r w:rsidRPr="00EC1094">
        <w:rPr>
          <w:lang w:val="en-US"/>
        </w:rPr>
        <w:t xml:space="preserve"> main.py Intel-Driver-and-Support-Assistant-Installer.exe</w:t>
      </w:r>
      <w:r>
        <w:rPr>
          <w:lang w:val="en-US"/>
        </w:rPr>
        <w:t>)</w:t>
      </w:r>
    </w:p>
    <w:p w14:paraId="7D5444D7" w14:textId="3CBCE6CF" w:rsidR="00A60422" w:rsidRDefault="00FB0954" w:rsidP="003004C4">
      <w:pPr>
        <w:rPr>
          <w:lang w:val="en-US"/>
        </w:rPr>
      </w:pPr>
      <w:r w:rsidRPr="00FB0954">
        <w:rPr>
          <w:lang w:val="en-US"/>
        </w:rPr>
        <w:t>For your situations the</w:t>
      </w:r>
      <w:r>
        <w:rPr>
          <w:lang w:val="en-US"/>
        </w:rPr>
        <w:t xml:space="preserve"> (</w:t>
      </w:r>
      <w:r w:rsidRPr="00EC1094">
        <w:rPr>
          <w:lang w:val="en-US"/>
        </w:rPr>
        <w:t>Intel-Driver-and-Support-Assistant-Installer.exe</w:t>
      </w:r>
      <w:r>
        <w:rPr>
          <w:lang w:val="en-US"/>
        </w:rPr>
        <w:t xml:space="preserve">) </w:t>
      </w:r>
      <w:r w:rsidRPr="00FB0954">
        <w:rPr>
          <w:lang w:val="en-US"/>
        </w:rPr>
        <w:t>name extension may be different</w:t>
      </w:r>
      <w:r w:rsidR="002F5A61" w:rsidRPr="002F5A61">
        <w:rPr>
          <w:lang w:val="en-US"/>
        </w:rPr>
        <w:t xml:space="preserve"> </w:t>
      </w:r>
      <w:r w:rsidR="002F5A61">
        <w:rPr>
          <w:lang w:val="en-US"/>
        </w:rPr>
        <w:t xml:space="preserve">on you, </w:t>
      </w:r>
      <w:r>
        <w:rPr>
          <w:lang w:val="en-US"/>
        </w:rPr>
        <w:t xml:space="preserve"> </w:t>
      </w:r>
    </w:p>
    <w:p w14:paraId="5510ADC7" w14:textId="08865E2F" w:rsidR="00510C94" w:rsidRDefault="00510C94" w:rsidP="003004C4">
      <w:pPr>
        <w:rPr>
          <w:noProof/>
        </w:rPr>
      </w:pPr>
      <w:r>
        <w:rPr>
          <w:noProof/>
          <w:szCs w:val="32"/>
          <w:lang w:val="en-US"/>
        </w:rPr>
        <w:drawing>
          <wp:anchor distT="0" distB="0" distL="114300" distR="114300" simplePos="0" relativeHeight="251658261" behindDoc="0" locked="0" layoutInCell="1" allowOverlap="1" wp14:anchorId="7E8E7240" wp14:editId="009E7D1C">
            <wp:simplePos x="0" y="0"/>
            <wp:positionH relativeFrom="margin">
              <wp:posOffset>5995058</wp:posOffset>
            </wp:positionH>
            <wp:positionV relativeFrom="paragraph">
              <wp:posOffset>1261207</wp:posOffset>
            </wp:positionV>
            <wp:extent cx="377825" cy="408305"/>
            <wp:effectExtent l="57150" t="57150" r="22225" b="10795"/>
            <wp:wrapNone/>
            <wp:docPr id="83" name="Picture 8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209483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B29200D" wp14:editId="40E558CB">
            <wp:extent cx="6319777" cy="1614170"/>
            <wp:effectExtent l="0" t="0" r="5080" b="5080"/>
            <wp:docPr id="82" name="Picture 8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&#10;&#10;Description automatically generated"/>
                    <pic:cNvPicPr/>
                  </pic:nvPicPr>
                  <pic:blipFill rotWithShape="1">
                    <a:blip r:embed="rId45"/>
                    <a:srcRect l="23123" t="51351" r="11842" b="19391"/>
                    <a:stretch/>
                  </pic:blipFill>
                  <pic:spPr bwMode="auto">
                    <a:xfrm>
                      <a:off x="0" y="0"/>
                      <a:ext cx="6337461" cy="1618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0F83A1" w14:textId="19465DB1" w:rsidR="00A60422" w:rsidRDefault="00A60422" w:rsidP="003004C4">
      <w:pPr>
        <w:rPr>
          <w:lang w:val="en-US"/>
        </w:rPr>
      </w:pPr>
    </w:p>
    <w:p w14:paraId="4C67424A" w14:textId="5D34EC16" w:rsidR="00B22EF8" w:rsidRDefault="00200DFF" w:rsidP="003004C4">
      <w:pPr>
        <w:rPr>
          <w:lang w:val="en-US"/>
        </w:rPr>
      </w:pPr>
      <w:r>
        <w:rPr>
          <w:lang w:val="en-US"/>
        </w:rPr>
        <w:t>S</w:t>
      </w:r>
      <w:r w:rsidR="009350BE" w:rsidRPr="009350BE">
        <w:rPr>
          <w:lang w:val="en-US"/>
        </w:rPr>
        <w:t>tep 15</w:t>
      </w:r>
    </w:p>
    <w:p w14:paraId="5C3C0EA3" w14:textId="67289E5A" w:rsidR="00200DFF" w:rsidRDefault="00200DFF" w:rsidP="003004C4">
      <w:pPr>
        <w:rPr>
          <w:lang w:val="en-US"/>
        </w:rPr>
      </w:pPr>
      <w:r w:rsidRPr="00200DFF">
        <w:rPr>
          <w:lang w:val="en-US"/>
        </w:rPr>
        <w:t xml:space="preserve">After you </w:t>
      </w:r>
      <w:proofErr w:type="gramStart"/>
      <w:r w:rsidRPr="00200DFF">
        <w:rPr>
          <w:lang w:val="en-US"/>
        </w:rPr>
        <w:t>finishing</w:t>
      </w:r>
      <w:proofErr w:type="gramEnd"/>
      <w:r w:rsidRPr="00200DFF">
        <w:rPr>
          <w:lang w:val="en-US"/>
        </w:rPr>
        <w:t xml:space="preserve"> typing the commands</w:t>
      </w:r>
      <w:r w:rsidR="00ED5EEC" w:rsidRPr="00ED5EEC">
        <w:rPr>
          <w:lang w:val="en-US"/>
        </w:rPr>
        <w:t xml:space="preserve"> press enter</w:t>
      </w:r>
      <w:r w:rsidR="00C337E1" w:rsidRPr="00C337E1">
        <w:rPr>
          <w:lang w:val="en-US"/>
        </w:rPr>
        <w:t xml:space="preserve"> end the application will start</w:t>
      </w:r>
      <w:r w:rsidR="00C62591" w:rsidRPr="00C62591">
        <w:rPr>
          <w:lang w:val="en-US"/>
        </w:rPr>
        <w:t xml:space="preserve"> to scan</w:t>
      </w:r>
      <w:r w:rsidR="0078142A" w:rsidRPr="0078142A">
        <w:rPr>
          <w:lang w:val="en-US"/>
        </w:rPr>
        <w:t xml:space="preserve"> for virus</w:t>
      </w:r>
      <w:r w:rsidR="00F77DE0" w:rsidRPr="00F77DE0">
        <w:rPr>
          <w:lang w:val="en-US"/>
        </w:rPr>
        <w:t xml:space="preserve"> and it should be showing the following</w:t>
      </w:r>
      <w:r w:rsidR="006719BA" w:rsidRPr="006719BA">
        <w:rPr>
          <w:lang w:val="en-US"/>
        </w:rPr>
        <w:t xml:space="preserve"> interface</w:t>
      </w:r>
    </w:p>
    <w:p w14:paraId="53C8ACB3" w14:textId="1CC8BF55" w:rsidR="006719BA" w:rsidRDefault="006719BA" w:rsidP="003004C4">
      <w:pPr>
        <w:rPr>
          <w:noProof/>
        </w:rPr>
      </w:pPr>
      <w:r>
        <w:rPr>
          <w:noProof/>
        </w:rPr>
        <w:drawing>
          <wp:inline distT="0" distB="0" distL="0" distR="0" wp14:anchorId="5C60EAF5" wp14:editId="661C2332">
            <wp:extent cx="5885767" cy="920187"/>
            <wp:effectExtent l="0" t="0" r="1270" b="0"/>
            <wp:docPr id="84" name="Picture 8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&#10;&#10;Description automatically generated"/>
                    <pic:cNvPicPr/>
                  </pic:nvPicPr>
                  <pic:blipFill rotWithShape="1">
                    <a:blip r:embed="rId46"/>
                    <a:srcRect l="23426" t="71088" r="12619" b="18853"/>
                    <a:stretch/>
                  </pic:blipFill>
                  <pic:spPr bwMode="auto">
                    <a:xfrm>
                      <a:off x="0" y="0"/>
                      <a:ext cx="6146383" cy="960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D1C397" w14:textId="2FEE4FB9" w:rsidR="006719BA" w:rsidRDefault="006719BA" w:rsidP="003004C4">
      <w:pPr>
        <w:rPr>
          <w:lang w:val="en-US"/>
        </w:rPr>
      </w:pPr>
    </w:p>
    <w:p w14:paraId="1B7C2398" w14:textId="4E960279" w:rsidR="001F5497" w:rsidRDefault="001F5497" w:rsidP="003004C4"/>
    <w:p w14:paraId="42CEA6B0" w14:textId="16C9CA20" w:rsidR="00A207F6" w:rsidRDefault="006D5295" w:rsidP="003004C4">
      <w:pPr>
        <w:rPr>
          <w:lang w:val="en-US"/>
        </w:rPr>
      </w:pPr>
      <w:r w:rsidRPr="006D5295">
        <w:rPr>
          <w:lang w:val="en-US"/>
        </w:rPr>
        <w:lastRenderedPageBreak/>
        <w:t>Step 16</w:t>
      </w:r>
    </w:p>
    <w:p w14:paraId="1D67592A" w14:textId="0D8EB4C6" w:rsidR="006D5295" w:rsidRDefault="00302ECF" w:rsidP="003004C4">
      <w:pPr>
        <w:rPr>
          <w:lang w:val="en-US"/>
        </w:rPr>
      </w:pPr>
      <w:r>
        <w:rPr>
          <w:lang w:val="en-US"/>
        </w:rPr>
        <w:t>T</w:t>
      </w:r>
      <w:r w:rsidR="00E54544" w:rsidRPr="00E54544">
        <w:rPr>
          <w:lang w:val="en-US"/>
        </w:rPr>
        <w:t>his will be the situation if the file is</w:t>
      </w:r>
      <w:r w:rsidR="008D244A" w:rsidRPr="008D244A">
        <w:rPr>
          <w:lang w:val="en-US"/>
        </w:rPr>
        <w:t xml:space="preserve"> not</w:t>
      </w:r>
      <w:r w:rsidR="00DF638A" w:rsidRPr="00DF638A">
        <w:rPr>
          <w:lang w:val="en-US"/>
        </w:rPr>
        <w:t xml:space="preserve"> a malicious</w:t>
      </w:r>
      <w:r w:rsidR="0098015D" w:rsidRPr="0098015D">
        <w:rPr>
          <w:lang w:val="en-US"/>
        </w:rPr>
        <w:t xml:space="preserve"> </w:t>
      </w:r>
      <w:proofErr w:type="gramStart"/>
      <w:r w:rsidR="0098015D" w:rsidRPr="0098015D">
        <w:rPr>
          <w:lang w:val="en-US"/>
        </w:rPr>
        <w:t>f</w:t>
      </w:r>
      <w:r>
        <w:rPr>
          <w:lang w:val="en-US"/>
        </w:rPr>
        <w:t>ile</w:t>
      </w:r>
      <w:proofErr w:type="gramEnd"/>
      <w:r w:rsidR="0098015D" w:rsidRPr="0098015D">
        <w:rPr>
          <w:lang w:val="en-US"/>
        </w:rPr>
        <w:t xml:space="preserve"> then it will directly</w:t>
      </w:r>
      <w:r w:rsidR="00DD0847">
        <w:rPr>
          <w:lang w:val="en-US"/>
        </w:rPr>
        <w:t xml:space="preserve"> </w:t>
      </w:r>
      <w:r w:rsidR="009B3A83" w:rsidRPr="009B3A83">
        <w:rPr>
          <w:lang w:val="en-US"/>
        </w:rPr>
        <w:t>output uh analysis report</w:t>
      </w:r>
      <w:r w:rsidRPr="00302ECF">
        <w:rPr>
          <w:lang w:val="en-US"/>
        </w:rPr>
        <w:t xml:space="preserve"> back to the same folder just now</w:t>
      </w:r>
      <w:r w:rsidR="00212376">
        <w:rPr>
          <w:lang w:val="en-US"/>
        </w:rPr>
        <w:t>.</w:t>
      </w:r>
    </w:p>
    <w:p w14:paraId="1313B5B8" w14:textId="2AA5FFFF" w:rsidR="00212376" w:rsidRDefault="00506A7E" w:rsidP="003004C4">
      <w:pPr>
        <w:rPr>
          <w:lang w:val="en-US"/>
        </w:rPr>
      </w:pPr>
      <w:r w:rsidRPr="00506A7E">
        <w:rPr>
          <w:lang w:val="en-US"/>
        </w:rPr>
        <w:t>Below is what it should be showing when it done</w:t>
      </w:r>
      <w:r w:rsidR="00233004" w:rsidRPr="00233004">
        <w:rPr>
          <w:lang w:val="en-US"/>
        </w:rPr>
        <w:t xml:space="preserve"> </w:t>
      </w:r>
      <w:proofErr w:type="gramStart"/>
      <w:r w:rsidR="00233004" w:rsidRPr="00233004">
        <w:rPr>
          <w:lang w:val="en-US"/>
        </w:rPr>
        <w:t>scanning</w:t>
      </w:r>
      <w:proofErr w:type="gramEnd"/>
    </w:p>
    <w:p w14:paraId="19213E52" w14:textId="4FC42903" w:rsidR="00233004" w:rsidRPr="00233004" w:rsidRDefault="00233004" w:rsidP="003004C4">
      <w:r w:rsidRPr="00233004">
        <w:drawing>
          <wp:inline distT="0" distB="0" distL="0" distR="0" wp14:anchorId="02AA8410" wp14:editId="0345930B">
            <wp:extent cx="6437673" cy="1174831"/>
            <wp:effectExtent l="0" t="0" r="1270" b="6350"/>
            <wp:docPr id="85" name="Picture 8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Text&#10;&#10;Description automatically generated"/>
                    <pic:cNvPicPr/>
                  </pic:nvPicPr>
                  <pic:blipFill rotWithShape="1">
                    <a:blip r:embed="rId47"/>
                    <a:srcRect l="23123" t="63738" r="13255" b="15621"/>
                    <a:stretch/>
                  </pic:blipFill>
                  <pic:spPr bwMode="auto">
                    <a:xfrm>
                      <a:off x="0" y="0"/>
                      <a:ext cx="6480795" cy="1182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B8C2E0" w14:textId="51CA9C44" w:rsidR="00302ECF" w:rsidRDefault="00502958" w:rsidP="003004C4">
      <w:pPr>
        <w:rPr>
          <w:lang w:val="en-US"/>
        </w:rPr>
      </w:pPr>
      <w:r>
        <w:rPr>
          <w:lang w:val="en-US"/>
        </w:rPr>
        <w:t>S</w:t>
      </w:r>
      <w:r w:rsidR="0006307C" w:rsidRPr="0006307C">
        <w:rPr>
          <w:lang w:val="en-US"/>
        </w:rPr>
        <w:t>tep 17</w:t>
      </w:r>
    </w:p>
    <w:p w14:paraId="04BBF8B8" w14:textId="314C3FA0" w:rsidR="0006307C" w:rsidRDefault="0006307C" w:rsidP="003004C4">
      <w:pPr>
        <w:rPr>
          <w:lang w:val="en-US"/>
        </w:rPr>
      </w:pPr>
      <w:r w:rsidRPr="0006307C">
        <w:rPr>
          <w:lang w:val="en-US"/>
        </w:rPr>
        <w:t>now go back to the folder just now and you will see that there is a HTML file generated</w:t>
      </w:r>
      <w:r>
        <w:rPr>
          <w:lang w:val="en-US"/>
        </w:rPr>
        <w:t>.</w:t>
      </w:r>
      <w:r w:rsidR="00C703E6" w:rsidRPr="00C703E6">
        <w:rPr>
          <w:lang w:val="en-US"/>
        </w:rPr>
        <w:t xml:space="preserve"> You can double Click to open </w:t>
      </w:r>
      <w:proofErr w:type="gramStart"/>
      <w:r w:rsidR="00C703E6" w:rsidRPr="00C703E6">
        <w:rPr>
          <w:lang w:val="en-US"/>
        </w:rPr>
        <w:t>it</w:t>
      </w:r>
      <w:proofErr w:type="gramEnd"/>
    </w:p>
    <w:p w14:paraId="2EE17082" w14:textId="77777777" w:rsidR="00502958" w:rsidRDefault="00502958" w:rsidP="003004C4"/>
    <w:p w14:paraId="1E75EECD" w14:textId="1B8DED9D" w:rsidR="00502958" w:rsidRDefault="00502958" w:rsidP="003004C4">
      <w:pPr>
        <w:rPr>
          <w:lang w:val="en-US"/>
        </w:rPr>
      </w:pPr>
      <w:r w:rsidRPr="00502958">
        <w:drawing>
          <wp:inline distT="0" distB="0" distL="0" distR="0" wp14:anchorId="3430298E" wp14:editId="40B35326">
            <wp:extent cx="6183209" cy="1313727"/>
            <wp:effectExtent l="0" t="0" r="0" b="1270"/>
            <wp:docPr id="86" name="Picture 86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application, table&#10;&#10;Description automatically generated"/>
                    <pic:cNvPicPr/>
                  </pic:nvPicPr>
                  <pic:blipFill rotWithShape="1">
                    <a:blip r:embed="rId48"/>
                    <a:srcRect l="9798" t="26217" r="48402" b="57994"/>
                    <a:stretch/>
                  </pic:blipFill>
                  <pic:spPr bwMode="auto">
                    <a:xfrm>
                      <a:off x="0" y="0"/>
                      <a:ext cx="6222672" cy="1322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2205B" w14:textId="717F9873" w:rsidR="006D5295" w:rsidRDefault="00C703E6" w:rsidP="003004C4">
      <w:pPr>
        <w:rPr>
          <w:lang w:val="en-US"/>
        </w:rPr>
      </w:pPr>
      <w:r w:rsidRPr="00C703E6">
        <w:rPr>
          <w:lang w:val="en-US"/>
        </w:rPr>
        <w:t>Step 18</w:t>
      </w:r>
    </w:p>
    <w:p w14:paraId="291A0428" w14:textId="7E65E1AD" w:rsidR="00C703E6" w:rsidRDefault="00C703E6" w:rsidP="003004C4">
      <w:pPr>
        <w:rPr>
          <w:lang w:val="en-US"/>
        </w:rPr>
      </w:pPr>
      <w:r>
        <w:rPr>
          <w:lang w:val="en-US"/>
        </w:rPr>
        <w:t>I</w:t>
      </w:r>
      <w:r w:rsidRPr="00C703E6">
        <w:rPr>
          <w:lang w:val="en-US"/>
        </w:rPr>
        <w:t xml:space="preserve">nspect the analysis </w:t>
      </w:r>
      <w:r w:rsidR="00420B2D" w:rsidRPr="00C703E6">
        <w:rPr>
          <w:lang w:val="en-US"/>
        </w:rPr>
        <w:t>report.</w:t>
      </w:r>
    </w:p>
    <w:p w14:paraId="0C3E7878" w14:textId="3D64E1F8" w:rsidR="00420B2D" w:rsidRDefault="00420B2D" w:rsidP="003004C4">
      <w:r w:rsidRPr="00420B2D">
        <w:drawing>
          <wp:inline distT="0" distB="0" distL="0" distR="0" wp14:anchorId="623DADC0" wp14:editId="03AC981D">
            <wp:extent cx="5731510" cy="1567672"/>
            <wp:effectExtent l="0" t="0" r="2540" b="0"/>
            <wp:docPr id="87" name="Picture 87" descr="Graphical user interface, text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, application, table, Excel&#10;&#10;Description automatically generated"/>
                    <pic:cNvPicPr/>
                  </pic:nvPicPr>
                  <pic:blipFill rotWithShape="1">
                    <a:blip r:embed="rId49"/>
                    <a:srcRect r="-811" b="50976"/>
                    <a:stretch/>
                  </pic:blipFill>
                  <pic:spPr bwMode="auto">
                    <a:xfrm>
                      <a:off x="0" y="0"/>
                      <a:ext cx="5731510" cy="1567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45C65B" w14:textId="0D2EB649" w:rsidR="00C703E6" w:rsidRDefault="00465FDD" w:rsidP="003004C4">
      <w:pPr>
        <w:rPr>
          <w:lang w:val="en-US"/>
        </w:rPr>
      </w:pPr>
      <w:r w:rsidRPr="00465FDD">
        <w:rPr>
          <w:lang w:val="en-US"/>
        </w:rPr>
        <w:t>This is the situation where the f</w:t>
      </w:r>
      <w:r w:rsidR="00525400">
        <w:rPr>
          <w:lang w:val="en-US"/>
        </w:rPr>
        <w:t xml:space="preserve">ile </w:t>
      </w:r>
      <w:r w:rsidR="0059545C" w:rsidRPr="0059545C">
        <w:rPr>
          <w:lang w:val="en-US"/>
        </w:rPr>
        <w:t>i</w:t>
      </w:r>
      <w:r w:rsidR="007B7572">
        <w:rPr>
          <w:lang w:val="en-US"/>
        </w:rPr>
        <w:t>s</w:t>
      </w:r>
      <w:r w:rsidR="0059545C" w:rsidRPr="0059545C">
        <w:rPr>
          <w:lang w:val="en-US"/>
        </w:rPr>
        <w:t xml:space="preserve"> not a virus</w:t>
      </w:r>
      <w:r w:rsidR="006C48E6">
        <w:rPr>
          <w:lang w:val="en-US"/>
        </w:rPr>
        <w:t>.</w:t>
      </w:r>
    </w:p>
    <w:p w14:paraId="1459AD12" w14:textId="77777777" w:rsidR="006C48E6" w:rsidRDefault="006C48E6" w:rsidP="003004C4">
      <w:pPr>
        <w:rPr>
          <w:lang w:val="en-US"/>
        </w:rPr>
      </w:pPr>
    </w:p>
    <w:p w14:paraId="7D697169" w14:textId="13BDCBC4" w:rsidR="006C48E6" w:rsidRDefault="006C48E6" w:rsidP="003004C4">
      <w:pPr>
        <w:rPr>
          <w:lang w:val="en-US"/>
        </w:rPr>
      </w:pPr>
      <w:r w:rsidRPr="006C48E6">
        <w:rPr>
          <w:lang w:val="en-US"/>
        </w:rPr>
        <w:lastRenderedPageBreak/>
        <w:t>Step 18</w:t>
      </w:r>
    </w:p>
    <w:p w14:paraId="68A27764" w14:textId="1EF0D80F" w:rsidR="00FF14C1" w:rsidRDefault="0077466E" w:rsidP="003004C4">
      <w:pPr>
        <w:rPr>
          <w:lang w:val="en-US"/>
        </w:rPr>
      </w:pPr>
      <w:r w:rsidRPr="0077466E">
        <w:rPr>
          <w:lang w:val="en-US"/>
        </w:rPr>
        <w:t>On the following button</w:t>
      </w:r>
      <w:r w:rsidR="00A201DA" w:rsidRPr="00A201DA">
        <w:rPr>
          <w:lang w:val="en-US"/>
        </w:rPr>
        <w:t xml:space="preserve"> you can choose to export</w:t>
      </w:r>
      <w:r w:rsidR="007E15F4" w:rsidRPr="007E15F4">
        <w:rPr>
          <w:lang w:val="en-US"/>
        </w:rPr>
        <w:t xml:space="preserve"> the analysis report</w:t>
      </w:r>
      <w:r w:rsidR="00DD09CA" w:rsidRPr="00DD09CA">
        <w:rPr>
          <w:lang w:val="en-US"/>
        </w:rPr>
        <w:t xml:space="preserve"> onto a PDF</w:t>
      </w:r>
      <w:r w:rsidR="000E15FC" w:rsidRPr="000E15FC">
        <w:rPr>
          <w:lang w:val="en-US"/>
        </w:rPr>
        <w:t xml:space="preserve"> or excel file</w:t>
      </w:r>
    </w:p>
    <w:p w14:paraId="71657861" w14:textId="503B6F0D" w:rsidR="005C529A" w:rsidRDefault="005C529A" w:rsidP="003004C4">
      <w:r w:rsidRPr="005C529A">
        <w:drawing>
          <wp:inline distT="0" distB="0" distL="0" distR="0" wp14:anchorId="132018F9" wp14:editId="516AB45D">
            <wp:extent cx="3692324" cy="2038118"/>
            <wp:effectExtent l="0" t="0" r="3810" b="635"/>
            <wp:docPr id="88" name="Picture 88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application, table, Excel&#10;&#10;Description automatically generated"/>
                    <pic:cNvPicPr/>
                  </pic:nvPicPr>
                  <pic:blipFill rotWithShape="1">
                    <a:blip r:embed="rId50"/>
                    <a:srcRect t="15982" r="70919" b="55480"/>
                    <a:stretch/>
                  </pic:blipFill>
                  <pic:spPr bwMode="auto">
                    <a:xfrm>
                      <a:off x="0" y="0"/>
                      <a:ext cx="3714655" cy="2050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849DB" w14:textId="2438CC1C" w:rsidR="000E15FC" w:rsidRDefault="000E15FC" w:rsidP="003004C4">
      <w:pPr>
        <w:rPr>
          <w:lang w:val="en-US"/>
        </w:rPr>
      </w:pPr>
    </w:p>
    <w:p w14:paraId="77A9D475" w14:textId="5317E099" w:rsidR="00A53697" w:rsidRDefault="00A53697" w:rsidP="003004C4">
      <w:pPr>
        <w:rPr>
          <w:lang w:val="en-US"/>
        </w:rPr>
      </w:pPr>
      <w:r w:rsidRPr="00A53697">
        <w:rPr>
          <w:lang w:val="en-US"/>
        </w:rPr>
        <w:t>Step 19</w:t>
      </w:r>
    </w:p>
    <w:p w14:paraId="624BF1C2" w14:textId="03FA4584" w:rsidR="00AD6D46" w:rsidRDefault="00CA585A" w:rsidP="003004C4">
      <w:pPr>
        <w:rPr>
          <w:lang w:val="en-US"/>
        </w:rPr>
      </w:pPr>
      <w:r>
        <w:rPr>
          <w:lang w:val="en-US"/>
        </w:rPr>
        <w:t>B</w:t>
      </w:r>
      <w:r w:rsidR="009A41B2" w:rsidRPr="009A41B2">
        <w:rPr>
          <w:lang w:val="en-US"/>
        </w:rPr>
        <w:t>elow will show the situation</w:t>
      </w:r>
      <w:r w:rsidR="006A500D" w:rsidRPr="006A500D">
        <w:rPr>
          <w:lang w:val="en-US"/>
        </w:rPr>
        <w:t xml:space="preserve"> where if the </w:t>
      </w:r>
      <w:r w:rsidR="00D82532" w:rsidRPr="006A500D">
        <w:rPr>
          <w:lang w:val="en-US"/>
        </w:rPr>
        <w:t>file</w:t>
      </w:r>
      <w:r w:rsidR="006A500D" w:rsidRPr="006A500D">
        <w:rPr>
          <w:lang w:val="en-US"/>
        </w:rPr>
        <w:t xml:space="preserve"> was</w:t>
      </w:r>
      <w:r w:rsidR="00E30AB3">
        <w:rPr>
          <w:lang w:val="en-US"/>
        </w:rPr>
        <w:t xml:space="preserve"> </w:t>
      </w:r>
      <w:r w:rsidRPr="00CA585A">
        <w:rPr>
          <w:lang w:val="en-US"/>
        </w:rPr>
        <w:t>detected as a malicious software</w:t>
      </w:r>
      <w:r>
        <w:rPr>
          <w:lang w:val="en-US"/>
        </w:rPr>
        <w:t>.</w:t>
      </w:r>
    </w:p>
    <w:p w14:paraId="4989172D" w14:textId="328A31AC" w:rsidR="00AD19AC" w:rsidRDefault="00AD19AC" w:rsidP="003004C4">
      <w:pPr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7AA055F1" wp14:editId="4DD19E55">
            <wp:extent cx="5731510" cy="1135241"/>
            <wp:effectExtent l="0" t="0" r="2540" b="8255"/>
            <wp:docPr id="90" name="Picture 9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ext&#10;&#10;Description automatically generated"/>
                    <pic:cNvPicPr/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70" t="46455" r="13038" b="29880"/>
                    <a:stretch/>
                  </pic:blipFill>
                  <pic:spPr bwMode="auto">
                    <a:xfrm>
                      <a:off x="0" y="0"/>
                      <a:ext cx="5731510" cy="1135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2F6C05" w14:textId="6A6BA480" w:rsidR="00CA585A" w:rsidRDefault="00AD19AC" w:rsidP="003004C4">
      <w:pPr>
        <w:rPr>
          <w:lang w:val="en-US"/>
        </w:rPr>
      </w:pPr>
      <w:r w:rsidRPr="00AD19AC">
        <w:rPr>
          <w:lang w:val="en-US"/>
        </w:rPr>
        <w:t>It will show a virus is detected</w:t>
      </w:r>
      <w:r w:rsidR="00AD38FE" w:rsidRPr="00AD38FE">
        <w:rPr>
          <w:lang w:val="en-US"/>
        </w:rPr>
        <w:t xml:space="preserve"> and it will prompt you</w:t>
      </w:r>
      <w:r w:rsidR="00E37C64" w:rsidRPr="00E37C64">
        <w:rPr>
          <w:lang w:val="en-US"/>
        </w:rPr>
        <w:t xml:space="preserve"> to weather delete the virus or keep the </w:t>
      </w:r>
      <w:proofErr w:type="gramStart"/>
      <w:r w:rsidR="00E37C64" w:rsidRPr="00E37C64">
        <w:rPr>
          <w:lang w:val="en-US"/>
        </w:rPr>
        <w:t>virus</w:t>
      </w:r>
      <w:proofErr w:type="gramEnd"/>
    </w:p>
    <w:p w14:paraId="1D729A04" w14:textId="4E0A8F8A" w:rsidR="00E37C64" w:rsidRDefault="00E37C64" w:rsidP="003004C4">
      <w:pPr>
        <w:rPr>
          <w:lang w:val="en-US"/>
        </w:rPr>
      </w:pPr>
      <w:r w:rsidRPr="00E37C64">
        <w:rPr>
          <w:lang w:val="en-US"/>
        </w:rPr>
        <w:t>Step 20</w:t>
      </w:r>
    </w:p>
    <w:p w14:paraId="74FA16D5" w14:textId="718F7361" w:rsidR="003E3083" w:rsidRDefault="002A600D" w:rsidP="003004C4">
      <w:pPr>
        <w:rPr>
          <w:noProof/>
          <w:lang w:val="en-US"/>
        </w:rPr>
      </w:pPr>
      <w:r w:rsidRPr="002A600D">
        <w:rPr>
          <w:noProof/>
          <w:lang w:val="en-US"/>
        </w:rPr>
        <w:t xml:space="preserve">You can enter </w:t>
      </w:r>
      <w:r w:rsidR="002D5C75">
        <w:rPr>
          <w:noProof/>
          <w:lang w:val="en-US"/>
        </w:rPr>
        <w:t xml:space="preserve">1 </w:t>
      </w:r>
      <w:r w:rsidR="002D5C75" w:rsidRPr="002D5C75">
        <w:rPr>
          <w:noProof/>
          <w:lang w:val="en-US"/>
        </w:rPr>
        <w:t>to delete the virus</w:t>
      </w:r>
      <w:r w:rsidR="00C0497E">
        <w:rPr>
          <w:noProof/>
          <w:lang w:val="en-US"/>
        </w:rPr>
        <w:t xml:space="preserve">, </w:t>
      </w:r>
      <w:r w:rsidR="000705FE" w:rsidRPr="000705FE">
        <w:rPr>
          <w:noProof/>
          <w:lang w:val="en-US"/>
        </w:rPr>
        <w:t>ente</w:t>
      </w:r>
      <w:r w:rsidR="000705FE">
        <w:rPr>
          <w:noProof/>
          <w:lang w:val="en-US"/>
        </w:rPr>
        <w:t xml:space="preserve">r 2 </w:t>
      </w:r>
      <w:r w:rsidR="000705FE" w:rsidRPr="000705FE">
        <w:rPr>
          <w:noProof/>
          <w:lang w:val="en-US"/>
        </w:rPr>
        <w:t>to keep the virus</w:t>
      </w:r>
      <w:r w:rsidR="00E209A2">
        <w:rPr>
          <w:noProof/>
          <w:lang w:val="en-US"/>
        </w:rPr>
        <w:t xml:space="preserve"> or </w:t>
      </w:r>
      <w:r w:rsidR="005014BD" w:rsidRPr="005014BD">
        <w:rPr>
          <w:noProof/>
          <w:lang w:val="en-US"/>
        </w:rPr>
        <w:t>just enter</w:t>
      </w:r>
      <w:r w:rsidR="005014BD">
        <w:rPr>
          <w:noProof/>
          <w:lang w:val="en-US"/>
        </w:rPr>
        <w:t xml:space="preserve"> 3 </w:t>
      </w:r>
      <w:r w:rsidR="006A6A7E" w:rsidRPr="006A6A7E">
        <w:rPr>
          <w:noProof/>
          <w:lang w:val="en-US"/>
        </w:rPr>
        <w:t>to quit the process</w:t>
      </w:r>
      <w:r w:rsidR="006A6A7E">
        <w:rPr>
          <w:noProof/>
          <w:lang w:val="en-US"/>
        </w:rPr>
        <w:t xml:space="preserve">. </w:t>
      </w:r>
      <w:r w:rsidR="006A6A7E" w:rsidRPr="006A6A7E">
        <w:rPr>
          <w:noProof/>
          <w:lang w:val="en-US"/>
        </w:rPr>
        <w:t xml:space="preserve">in my situation I will want to remove </w:t>
      </w:r>
      <w:r w:rsidR="00C32598" w:rsidRPr="00C32598">
        <w:rPr>
          <w:noProof/>
          <w:lang w:val="en-US"/>
        </w:rPr>
        <w:t xml:space="preserve">I </w:t>
      </w:r>
      <w:r w:rsidR="00F52102" w:rsidRPr="00F52102">
        <w:rPr>
          <w:noProof/>
          <w:lang w:val="en-US"/>
        </w:rPr>
        <w:t>enter</w:t>
      </w:r>
      <w:r w:rsidR="00F52102">
        <w:rPr>
          <w:noProof/>
          <w:lang w:val="en-US"/>
        </w:rPr>
        <w:t xml:space="preserve"> 1 </w:t>
      </w:r>
      <w:r w:rsidR="00F52102" w:rsidRPr="00F52102">
        <w:rPr>
          <w:noProof/>
          <w:lang w:val="en-US"/>
        </w:rPr>
        <w:t xml:space="preserve"> </w:t>
      </w:r>
      <w:r w:rsidR="00D25D7C" w:rsidRPr="00D25D7C">
        <w:rPr>
          <w:noProof/>
          <w:lang w:val="en-US"/>
        </w:rPr>
        <w:t>and press enter</w:t>
      </w:r>
      <w:r w:rsidR="00F52102">
        <w:rPr>
          <w:noProof/>
          <w:lang w:val="en-US"/>
        </w:rPr>
        <w:t xml:space="preserve"> </w:t>
      </w:r>
      <w:r w:rsidR="005014BD">
        <w:rPr>
          <w:noProof/>
          <w:lang w:val="en-US"/>
        </w:rPr>
        <w:t xml:space="preserve"> </w:t>
      </w:r>
    </w:p>
    <w:p w14:paraId="0EEE37C1" w14:textId="59B77251" w:rsidR="003E3083" w:rsidRDefault="00D25D7C" w:rsidP="003004C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DA97A12" wp14:editId="28A78CB9">
            <wp:extent cx="5731510" cy="980440"/>
            <wp:effectExtent l="0" t="0" r="2540" b="0"/>
            <wp:docPr id="91" name="Picture 9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Text&#10;&#10;Description automatically generated"/>
                    <pic:cNvPicPr/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95" t="52247" r="21139" b="29810"/>
                    <a:stretch/>
                  </pic:blipFill>
                  <pic:spPr bwMode="auto">
                    <a:xfrm>
                      <a:off x="0" y="0"/>
                      <a:ext cx="5731510" cy="980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0CC6BC" w14:textId="6FA39EF0" w:rsidR="00C703E6" w:rsidRDefault="00B57DD0" w:rsidP="003004C4">
      <w:pPr>
        <w:rPr>
          <w:lang w:val="en-US"/>
        </w:rPr>
      </w:pPr>
      <w:r>
        <w:rPr>
          <w:lang w:val="en-US"/>
        </w:rPr>
        <w:lastRenderedPageBreak/>
        <w:t>S</w:t>
      </w:r>
      <w:r w:rsidRPr="00B57DD0">
        <w:rPr>
          <w:lang w:val="en-US"/>
        </w:rPr>
        <w:t>tep 21</w:t>
      </w:r>
    </w:p>
    <w:p w14:paraId="162551A5" w14:textId="24324085" w:rsidR="00B57DD0" w:rsidRDefault="00420411" w:rsidP="003004C4">
      <w:pPr>
        <w:rPr>
          <w:lang w:val="en-US"/>
        </w:rPr>
      </w:pPr>
      <w:r w:rsidRPr="00420411">
        <w:rPr>
          <w:lang w:val="en-US"/>
        </w:rPr>
        <w:t>After you</w:t>
      </w:r>
      <w:r w:rsidR="0097749F" w:rsidRPr="0097749F">
        <w:rPr>
          <w:lang w:val="en-US"/>
        </w:rPr>
        <w:t xml:space="preserve"> enter</w:t>
      </w:r>
      <w:r w:rsidR="0097749F">
        <w:rPr>
          <w:lang w:val="en-US"/>
        </w:rPr>
        <w:t xml:space="preserve"> 1 </w:t>
      </w:r>
      <w:r w:rsidR="002048CF" w:rsidRPr="002048CF">
        <w:rPr>
          <w:lang w:val="en-US"/>
        </w:rPr>
        <w:t>to remove the virus the virus will be deleted from your system</w:t>
      </w:r>
    </w:p>
    <w:p w14:paraId="72DE8058" w14:textId="29600163" w:rsidR="00EF36FE" w:rsidRDefault="00EF36FE" w:rsidP="003004C4">
      <w:pPr>
        <w:rPr>
          <w:lang w:val="en-US"/>
        </w:rPr>
      </w:pPr>
      <w:r w:rsidRPr="00EF36FE">
        <w:drawing>
          <wp:inline distT="0" distB="0" distL="0" distR="0" wp14:anchorId="6321ECBC" wp14:editId="00B0A227">
            <wp:extent cx="5054363" cy="1834588"/>
            <wp:effectExtent l="0" t="0" r="0" b="0"/>
            <wp:docPr id="92" name="Picture 9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Graphical user interface, text, application&#10;&#10;Description automatically generated"/>
                    <pic:cNvPicPr/>
                  </pic:nvPicPr>
                  <pic:blipFill rotWithShape="1">
                    <a:blip r:embed="rId53"/>
                    <a:srcRect l="9897" t="12388" r="48099" b="60507"/>
                    <a:stretch/>
                  </pic:blipFill>
                  <pic:spPr bwMode="auto">
                    <a:xfrm>
                      <a:off x="0" y="0"/>
                      <a:ext cx="5077528" cy="1842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516F66" w14:textId="7A2EB324" w:rsidR="00EF36FE" w:rsidRDefault="00EF36FE" w:rsidP="003004C4">
      <w:pPr>
        <w:rPr>
          <w:lang w:val="en-US"/>
        </w:rPr>
      </w:pPr>
      <w:r w:rsidRPr="00EF36FE">
        <w:rPr>
          <w:lang w:val="en-US"/>
        </w:rPr>
        <w:t xml:space="preserve">The virus is no longer in the </w:t>
      </w:r>
      <w:proofErr w:type="gramStart"/>
      <w:r w:rsidRPr="00EF36FE">
        <w:rPr>
          <w:lang w:val="en-US"/>
        </w:rPr>
        <w:t>system</w:t>
      </w:r>
      <w:proofErr w:type="gramEnd"/>
    </w:p>
    <w:p w14:paraId="43A8E5E6" w14:textId="4E3845D7" w:rsidR="00C90C99" w:rsidRDefault="00CD6035" w:rsidP="003004C4">
      <w:r w:rsidRPr="00CD6035">
        <w:rPr>
          <w:lang w:val="en-US"/>
        </w:rPr>
        <w:t>Step 22</w:t>
      </w:r>
    </w:p>
    <w:p w14:paraId="68DD1205" w14:textId="69CF3650" w:rsidR="00B57DD0" w:rsidRDefault="000F4ABF" w:rsidP="003004C4">
      <w:r>
        <w:rPr>
          <w:lang w:val="en-US"/>
        </w:rPr>
        <w:t>N</w:t>
      </w:r>
      <w:r w:rsidR="00C60C87" w:rsidRPr="00C60C87">
        <w:rPr>
          <w:lang w:val="en-US"/>
        </w:rPr>
        <w:t>ow we can check</w:t>
      </w:r>
      <w:r w:rsidRPr="000F4ABF">
        <w:rPr>
          <w:lang w:val="en-US"/>
        </w:rPr>
        <w:t xml:space="preserve"> the report by clicking open the HTML </w:t>
      </w:r>
      <w:proofErr w:type="gramStart"/>
      <w:r w:rsidRPr="000F4ABF">
        <w:rPr>
          <w:lang w:val="en-US"/>
        </w:rPr>
        <w:t>file</w:t>
      </w:r>
      <w:proofErr w:type="gramEnd"/>
    </w:p>
    <w:p w14:paraId="07B01930" w14:textId="29328FE2" w:rsidR="00140ADF" w:rsidRDefault="00140ADF" w:rsidP="00434D27">
      <w:r w:rsidRPr="00140ADF">
        <w:drawing>
          <wp:inline distT="0" distB="0" distL="0" distR="0" wp14:anchorId="13C68794" wp14:editId="53FB223B">
            <wp:extent cx="6119116" cy="1782502"/>
            <wp:effectExtent l="0" t="0" r="0" b="8255"/>
            <wp:docPr id="93" name="Picture 9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Graphical user interface, text, application&#10;&#10;Description automatically generated"/>
                    <pic:cNvPicPr/>
                  </pic:nvPicPr>
                  <pic:blipFill rotWithShape="1">
                    <a:blip r:embed="rId54"/>
                    <a:srcRect r="-874" b="47762"/>
                    <a:stretch/>
                  </pic:blipFill>
                  <pic:spPr bwMode="auto">
                    <a:xfrm>
                      <a:off x="0" y="0"/>
                      <a:ext cx="6126727" cy="1784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40B7B8" w14:textId="7F3FD8F2" w:rsidR="003004C4" w:rsidRDefault="00140ADF" w:rsidP="00434D27">
      <w:pPr>
        <w:rPr>
          <w:lang w:val="en-US"/>
        </w:rPr>
      </w:pPr>
      <w:r w:rsidRPr="00140ADF">
        <w:rPr>
          <w:lang w:val="en-US"/>
        </w:rPr>
        <w:t>This is how it looked like when it detected</w:t>
      </w:r>
      <w:r w:rsidR="0020647C" w:rsidRPr="0020647C">
        <w:rPr>
          <w:lang w:val="en-US"/>
        </w:rPr>
        <w:t xml:space="preserve"> a virus file</w:t>
      </w:r>
      <w:r w:rsidR="00D77804">
        <w:rPr>
          <w:lang w:val="en-US"/>
        </w:rPr>
        <w:t xml:space="preserve">, </w:t>
      </w:r>
      <w:r w:rsidR="00601816" w:rsidRPr="00601816">
        <w:rPr>
          <w:lang w:val="en-US"/>
        </w:rPr>
        <w:t>it showed the hash value of the</w:t>
      </w:r>
      <w:r w:rsidR="0099360E" w:rsidRPr="0099360E">
        <w:rPr>
          <w:lang w:val="en-US"/>
        </w:rPr>
        <w:t xml:space="preserve"> file</w:t>
      </w:r>
      <w:r w:rsidR="00C95F86" w:rsidRPr="00C95F86">
        <w:rPr>
          <w:lang w:val="en-US"/>
        </w:rPr>
        <w:t xml:space="preserve"> followed by</w:t>
      </w:r>
      <w:r w:rsidR="00545741">
        <w:rPr>
          <w:lang w:val="en-US"/>
        </w:rPr>
        <w:t xml:space="preserve"> </w:t>
      </w:r>
      <w:r w:rsidR="002D1EA8" w:rsidRPr="002D1EA8">
        <w:rPr>
          <w:lang w:val="en-US"/>
        </w:rPr>
        <w:t>the virus name detected by</w:t>
      </w:r>
      <w:r w:rsidR="006D4293" w:rsidRPr="006D4293">
        <w:rPr>
          <w:lang w:val="en-US"/>
        </w:rPr>
        <w:t xml:space="preserve"> the famous</w:t>
      </w:r>
      <w:r w:rsidR="00887133" w:rsidRPr="00887133">
        <w:rPr>
          <w:lang w:val="en-US"/>
        </w:rPr>
        <w:t xml:space="preserve"> antivirus engine</w:t>
      </w:r>
      <w:r w:rsidR="00F4653D" w:rsidRPr="00F4653D">
        <w:rPr>
          <w:lang w:val="en-US"/>
        </w:rPr>
        <w:t xml:space="preserve"> </w:t>
      </w:r>
      <w:r w:rsidR="005F4E44">
        <w:rPr>
          <w:lang w:val="en-US"/>
        </w:rPr>
        <w:t xml:space="preserve">Kaspersky </w:t>
      </w:r>
      <w:r w:rsidR="00FA5EEA" w:rsidRPr="00FA5EEA">
        <w:rPr>
          <w:lang w:val="en-US"/>
        </w:rPr>
        <w:t>and the second one is</w:t>
      </w:r>
      <w:r w:rsidR="00C85614" w:rsidRPr="00C85614">
        <w:rPr>
          <w:lang w:val="en-US"/>
        </w:rPr>
        <w:t xml:space="preserve"> the Symantec</w:t>
      </w:r>
      <w:r w:rsidR="00D859C5">
        <w:rPr>
          <w:lang w:val="en-US"/>
        </w:rPr>
        <w:t xml:space="preserve">. </w:t>
      </w:r>
    </w:p>
    <w:p w14:paraId="3F0E60C0" w14:textId="77777777" w:rsidR="00A9534E" w:rsidRDefault="00A9534E" w:rsidP="00434D27">
      <w:pPr>
        <w:rPr>
          <w:lang w:val="en-US"/>
        </w:rPr>
      </w:pPr>
    </w:p>
    <w:p w14:paraId="641CEB83" w14:textId="77777777" w:rsidR="00A9534E" w:rsidRDefault="00A9534E" w:rsidP="00434D27">
      <w:pPr>
        <w:rPr>
          <w:lang w:val="en-US"/>
        </w:rPr>
      </w:pPr>
    </w:p>
    <w:p w14:paraId="12CF6F15" w14:textId="77777777" w:rsidR="00A9534E" w:rsidRDefault="00A9534E" w:rsidP="00434D27">
      <w:pPr>
        <w:rPr>
          <w:lang w:val="en-US"/>
        </w:rPr>
      </w:pPr>
    </w:p>
    <w:p w14:paraId="063889B5" w14:textId="77777777" w:rsidR="00A9534E" w:rsidRDefault="00A9534E" w:rsidP="00434D27">
      <w:pPr>
        <w:rPr>
          <w:lang w:val="en-US"/>
        </w:rPr>
      </w:pPr>
    </w:p>
    <w:p w14:paraId="0023372A" w14:textId="3AE5353F" w:rsidR="00D859C5" w:rsidRDefault="00D859C5" w:rsidP="00434D27">
      <w:pPr>
        <w:rPr>
          <w:lang w:val="en-US"/>
        </w:rPr>
      </w:pPr>
      <w:r w:rsidRPr="00D859C5">
        <w:rPr>
          <w:lang w:val="en-US"/>
        </w:rPr>
        <w:lastRenderedPageBreak/>
        <w:t>Step 23</w:t>
      </w:r>
    </w:p>
    <w:p w14:paraId="2AE0DB66" w14:textId="420793BC" w:rsidR="00EA5833" w:rsidRDefault="00EA5833" w:rsidP="00434D27">
      <w:pPr>
        <w:rPr>
          <w:lang w:val="en-US"/>
        </w:rPr>
      </w:pPr>
      <w:r w:rsidRPr="00EA5833">
        <w:rPr>
          <w:lang w:val="en-US"/>
        </w:rPr>
        <w:t>if you want to get</w:t>
      </w:r>
      <w:r w:rsidR="00C94980" w:rsidRPr="00C94980">
        <w:rPr>
          <w:lang w:val="en-US"/>
        </w:rPr>
        <w:t xml:space="preserve"> the full detail of the virus report you can click on the button that will redirect you to the virus total website that has the</w:t>
      </w:r>
      <w:r w:rsidR="00516176" w:rsidRPr="00516176">
        <w:rPr>
          <w:lang w:val="en-US"/>
        </w:rPr>
        <w:t xml:space="preserve"> full</w:t>
      </w:r>
      <w:r w:rsidR="00A9534E" w:rsidRPr="00A9534E">
        <w:rPr>
          <w:lang w:val="en-US"/>
        </w:rPr>
        <w:t xml:space="preserve"> report of the virus</w:t>
      </w:r>
      <w:r w:rsidR="00A9534E">
        <w:rPr>
          <w:lang w:val="en-US"/>
        </w:rPr>
        <w:t>.</w:t>
      </w:r>
    </w:p>
    <w:p w14:paraId="3EA850AF" w14:textId="2577ACE4" w:rsidR="00EC6B7E" w:rsidRDefault="00EC6B7E" w:rsidP="00434D27">
      <w:r>
        <w:rPr>
          <w:noProof/>
          <w:szCs w:val="32"/>
          <w:lang w:val="en-US"/>
        </w:rPr>
        <w:drawing>
          <wp:anchor distT="0" distB="0" distL="114300" distR="114300" simplePos="0" relativeHeight="251658262" behindDoc="0" locked="0" layoutInCell="1" allowOverlap="1" wp14:anchorId="3CE64413" wp14:editId="7CAF72E5">
            <wp:simplePos x="0" y="0"/>
            <wp:positionH relativeFrom="margin">
              <wp:posOffset>3321935</wp:posOffset>
            </wp:positionH>
            <wp:positionV relativeFrom="paragraph">
              <wp:posOffset>843006</wp:posOffset>
            </wp:positionV>
            <wp:extent cx="377825" cy="408305"/>
            <wp:effectExtent l="57150" t="57150" r="22225" b="10795"/>
            <wp:wrapNone/>
            <wp:docPr id="96" name="Picture 9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209483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EC6B7E">
        <w:drawing>
          <wp:inline distT="0" distB="0" distL="0" distR="0" wp14:anchorId="60F24A2A" wp14:editId="1C7EAB18">
            <wp:extent cx="3524491" cy="1638422"/>
            <wp:effectExtent l="0" t="0" r="0" b="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 rotWithShape="1">
                    <a:blip r:embed="rId55"/>
                    <a:srcRect l="66544" t="22858" r="495" b="49901"/>
                    <a:stretch/>
                  </pic:blipFill>
                  <pic:spPr bwMode="auto">
                    <a:xfrm>
                      <a:off x="0" y="0"/>
                      <a:ext cx="3543758" cy="16473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2D0C3" w14:textId="1643A930" w:rsidR="00A9534E" w:rsidRDefault="00EC6B7E" w:rsidP="00434D27">
      <w:pPr>
        <w:rPr>
          <w:lang w:val="en-US"/>
        </w:rPr>
      </w:pPr>
      <w:r w:rsidRPr="00EC6B7E">
        <w:rPr>
          <w:lang w:val="en-US"/>
        </w:rPr>
        <w:t>After clicking it</w:t>
      </w:r>
      <w:r w:rsidR="00662FEB" w:rsidRPr="00662FEB">
        <w:rPr>
          <w:lang w:val="en-US"/>
        </w:rPr>
        <w:t xml:space="preserve"> he will be redirected</w:t>
      </w:r>
      <w:r w:rsidR="00C40236" w:rsidRPr="00C40236">
        <w:rPr>
          <w:lang w:val="en-US"/>
        </w:rPr>
        <w:t xml:space="preserve"> to the virus of the website that contain the full report of the virus that you scanned just now</w:t>
      </w:r>
      <w:r w:rsidR="00C40236">
        <w:rPr>
          <w:lang w:val="en-US"/>
        </w:rPr>
        <w:t>.</w:t>
      </w:r>
    </w:p>
    <w:p w14:paraId="6E8D607E" w14:textId="2886F800" w:rsidR="00C40236" w:rsidRDefault="00E328B3" w:rsidP="00434D27">
      <w:pPr>
        <w:rPr>
          <w:lang w:val="en-US"/>
        </w:rPr>
      </w:pPr>
      <w:r>
        <w:rPr>
          <w:noProof/>
        </w:rPr>
        <w:drawing>
          <wp:inline distT="0" distB="0" distL="0" distR="0" wp14:anchorId="5CE4EFF7" wp14:editId="41C0D3B2">
            <wp:extent cx="5731510" cy="3223895"/>
            <wp:effectExtent l="0" t="0" r="2540" b="0"/>
            <wp:docPr id="97" name="Picture 9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0CDA9" w14:textId="79BEBD78" w:rsidR="00A9534E" w:rsidRDefault="00A9534E" w:rsidP="00434D27">
      <w:pPr>
        <w:rPr>
          <w:lang w:val="en-US"/>
        </w:rPr>
      </w:pPr>
    </w:p>
    <w:p w14:paraId="213E91BF" w14:textId="77777777" w:rsidR="00404761" w:rsidRDefault="00404761" w:rsidP="00434D27">
      <w:pPr>
        <w:rPr>
          <w:lang w:val="en-US"/>
        </w:rPr>
      </w:pPr>
    </w:p>
    <w:p w14:paraId="17022205" w14:textId="77777777" w:rsidR="00404761" w:rsidRDefault="00404761" w:rsidP="00434D27">
      <w:pPr>
        <w:rPr>
          <w:lang w:val="en-US"/>
        </w:rPr>
      </w:pPr>
    </w:p>
    <w:p w14:paraId="6F5ACD59" w14:textId="77777777" w:rsidR="00404761" w:rsidRDefault="00404761" w:rsidP="00434D27">
      <w:pPr>
        <w:rPr>
          <w:lang w:val="en-US"/>
        </w:rPr>
      </w:pPr>
    </w:p>
    <w:p w14:paraId="443AADA0" w14:textId="77777777" w:rsidR="00404761" w:rsidRDefault="00404761" w:rsidP="00434D27">
      <w:pPr>
        <w:rPr>
          <w:lang w:val="en-US"/>
        </w:rPr>
      </w:pPr>
    </w:p>
    <w:p w14:paraId="032FB629" w14:textId="4D190535" w:rsidR="00A9534E" w:rsidRDefault="00542C0C" w:rsidP="00542C0C">
      <w:pPr>
        <w:pStyle w:val="Heading1"/>
        <w:rPr>
          <w:lang w:val="en-US"/>
        </w:rPr>
      </w:pPr>
      <w:r>
        <w:rPr>
          <w:lang w:val="en-US"/>
        </w:rPr>
        <w:lastRenderedPageBreak/>
        <w:t>U</w:t>
      </w:r>
      <w:r w:rsidRPr="00542C0C">
        <w:rPr>
          <w:lang w:val="en-US"/>
        </w:rPr>
        <w:t>ser guide</w:t>
      </w:r>
      <w:r>
        <w:rPr>
          <w:lang w:val="en-US"/>
        </w:rPr>
        <w:t xml:space="preserve"> </w:t>
      </w:r>
      <w:r w:rsidR="00404761" w:rsidRPr="00404761">
        <w:rPr>
          <w:lang w:val="en-US"/>
        </w:rPr>
        <w:t>on running the application on</w:t>
      </w:r>
      <w:r w:rsidRPr="00542C0C">
        <w:rPr>
          <w:lang w:val="en-US"/>
        </w:rPr>
        <w:t xml:space="preserve"> Ubuntu system.</w:t>
      </w:r>
    </w:p>
    <w:p w14:paraId="44EDACB1" w14:textId="77777777" w:rsidR="00542C0C" w:rsidRDefault="00542C0C" w:rsidP="00542C0C">
      <w:pPr>
        <w:rPr>
          <w:lang w:val="en-US"/>
        </w:rPr>
      </w:pPr>
    </w:p>
    <w:p w14:paraId="15748AE3" w14:textId="77777777" w:rsidR="003E6B9D" w:rsidRPr="003E6B9D" w:rsidRDefault="003E6B9D" w:rsidP="003E6B9D">
      <w:pPr>
        <w:rPr>
          <w:lang w:val="en-US"/>
        </w:rPr>
      </w:pPr>
      <w:r w:rsidRPr="003E6B9D">
        <w:rPr>
          <w:lang w:val="en-US"/>
        </w:rPr>
        <w:t>Step one</w:t>
      </w:r>
    </w:p>
    <w:p w14:paraId="3300F06C" w14:textId="77777777" w:rsidR="003E6B9D" w:rsidRPr="003E6B9D" w:rsidRDefault="003E6B9D" w:rsidP="003E6B9D">
      <w:pPr>
        <w:rPr>
          <w:lang w:val="en-US"/>
        </w:rPr>
      </w:pPr>
      <w:r w:rsidRPr="003E6B9D">
        <w:rPr>
          <w:lang w:val="en-US"/>
        </w:rPr>
        <w:t>Firstly, download our applications from the GitHub website (</w:t>
      </w:r>
      <w:hyperlink r:id="rId57" w:history="1">
        <w:r w:rsidRPr="003E6B9D">
          <w:rPr>
            <w:rStyle w:val="Hyperlink"/>
            <w:lang w:val="en-US"/>
          </w:rPr>
          <w:t>https://github.com/TT-cyberman/Anti-virus-Group3</w:t>
        </w:r>
      </w:hyperlink>
      <w:r w:rsidRPr="003E6B9D">
        <w:rPr>
          <w:lang w:val="en-US"/>
        </w:rPr>
        <w:t>)</w:t>
      </w:r>
    </w:p>
    <w:p w14:paraId="4614346E" w14:textId="77777777" w:rsidR="003E6B9D" w:rsidRPr="003E6B9D" w:rsidRDefault="003E6B9D" w:rsidP="003E6B9D"/>
    <w:p w14:paraId="102C2798" w14:textId="77777777" w:rsidR="003E6B9D" w:rsidRPr="003E6B9D" w:rsidRDefault="003E6B9D" w:rsidP="003E6B9D">
      <w:pPr>
        <w:rPr>
          <w:lang w:val="en-US"/>
        </w:rPr>
      </w:pPr>
      <w:r w:rsidRPr="003E6B9D">
        <w:drawing>
          <wp:inline distT="0" distB="0" distL="0" distR="0" wp14:anchorId="4F060A0F" wp14:editId="35BCB538">
            <wp:extent cx="5048250" cy="3035300"/>
            <wp:effectExtent l="0" t="0" r="0" b="0"/>
            <wp:docPr id="98" name="Picture 9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A screenshot of a computer&#10;&#10;Description automatically generated"/>
                    <pic:cNvPicPr/>
                  </pic:nvPicPr>
                  <pic:blipFill rotWithShape="1">
                    <a:blip r:embed="rId32"/>
                    <a:srcRect t="591" r="11921" b="5259"/>
                    <a:stretch/>
                  </pic:blipFill>
                  <pic:spPr bwMode="auto">
                    <a:xfrm>
                      <a:off x="0" y="0"/>
                      <a:ext cx="5048250" cy="303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F7BE93" w14:textId="77777777" w:rsidR="003E6B9D" w:rsidRPr="003E6B9D" w:rsidRDefault="003E6B9D" w:rsidP="003E6B9D">
      <w:pPr>
        <w:rPr>
          <w:lang w:val="en-US"/>
        </w:rPr>
      </w:pPr>
      <w:r w:rsidRPr="003E6B9D">
        <w:rPr>
          <w:lang w:val="en-US"/>
        </w:rPr>
        <w:t>Step 2</w:t>
      </w:r>
    </w:p>
    <w:p w14:paraId="2356C467" w14:textId="77777777" w:rsidR="003E6B9D" w:rsidRPr="003E6B9D" w:rsidRDefault="003E6B9D" w:rsidP="003E6B9D">
      <w:pPr>
        <w:rPr>
          <w:lang w:val="en-US"/>
        </w:rPr>
      </w:pPr>
      <w:r w:rsidRPr="003E6B9D">
        <w:rPr>
          <w:lang w:val="en-US"/>
        </w:rPr>
        <w:drawing>
          <wp:anchor distT="0" distB="0" distL="114300" distR="114300" simplePos="0" relativeHeight="251658264" behindDoc="0" locked="0" layoutInCell="1" allowOverlap="1" wp14:anchorId="23810208" wp14:editId="2737BAD5">
            <wp:simplePos x="0" y="0"/>
            <wp:positionH relativeFrom="column">
              <wp:posOffset>951865</wp:posOffset>
            </wp:positionH>
            <wp:positionV relativeFrom="paragraph">
              <wp:posOffset>1524000</wp:posOffset>
            </wp:positionV>
            <wp:extent cx="377825" cy="408305"/>
            <wp:effectExtent l="38100" t="38100" r="22225" b="29845"/>
            <wp:wrapNone/>
            <wp:docPr id="99" name="Picture 9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83932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3E6B9D">
        <w:drawing>
          <wp:anchor distT="0" distB="0" distL="114300" distR="114300" simplePos="0" relativeHeight="251658263" behindDoc="0" locked="0" layoutInCell="1" allowOverlap="1" wp14:anchorId="200753A0" wp14:editId="541FD739">
            <wp:simplePos x="0" y="0"/>
            <wp:positionH relativeFrom="margin">
              <wp:align>left</wp:align>
            </wp:positionH>
            <wp:positionV relativeFrom="paragraph">
              <wp:posOffset>580390</wp:posOffset>
            </wp:positionV>
            <wp:extent cx="4152900" cy="1516380"/>
            <wp:effectExtent l="0" t="0" r="0" b="7620"/>
            <wp:wrapTopAndBottom/>
            <wp:docPr id="100" name="Picture 10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screenshot of a computer&#10;&#10;Description automatically generated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96" t="37818" r="51362" b="36576"/>
                    <a:stretch/>
                  </pic:blipFill>
                  <pic:spPr bwMode="auto">
                    <a:xfrm>
                      <a:off x="0" y="0"/>
                      <a:ext cx="415290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6B9D">
        <w:rPr>
          <w:lang w:val="en-US"/>
        </w:rPr>
        <w:t>Download the zip folder which contain all of the necessary files of our applications.</w:t>
      </w:r>
    </w:p>
    <w:p w14:paraId="52B96355" w14:textId="77777777" w:rsidR="003E6B9D" w:rsidRPr="003E6B9D" w:rsidRDefault="003E6B9D" w:rsidP="003E6B9D">
      <w:pPr>
        <w:rPr>
          <w:lang w:val="en-US"/>
        </w:rPr>
      </w:pPr>
    </w:p>
    <w:p w14:paraId="2D248B66" w14:textId="505D372B" w:rsidR="003E6B9D" w:rsidRPr="003E6B9D" w:rsidRDefault="003E6B9D" w:rsidP="003E6B9D"/>
    <w:p w14:paraId="6E048186" w14:textId="231A4111" w:rsidR="003E6B9D" w:rsidRPr="003E6B9D" w:rsidRDefault="00AF61C9" w:rsidP="003E6B9D">
      <w:pPr>
        <w:rPr>
          <w:lang w:val="en-US"/>
        </w:rPr>
      </w:pPr>
      <w:r w:rsidRPr="003E6B9D">
        <w:rPr>
          <w:lang w:val="en-US"/>
        </w:rPr>
        <w:lastRenderedPageBreak/>
        <w:drawing>
          <wp:anchor distT="0" distB="0" distL="114300" distR="114300" simplePos="0" relativeHeight="251658265" behindDoc="0" locked="0" layoutInCell="1" allowOverlap="1" wp14:anchorId="64908517" wp14:editId="224B2D2B">
            <wp:simplePos x="0" y="0"/>
            <wp:positionH relativeFrom="column">
              <wp:posOffset>5052510</wp:posOffset>
            </wp:positionH>
            <wp:positionV relativeFrom="paragraph">
              <wp:posOffset>-156723</wp:posOffset>
            </wp:positionV>
            <wp:extent cx="377825" cy="408305"/>
            <wp:effectExtent l="38100" t="19050" r="41275" b="29845"/>
            <wp:wrapNone/>
            <wp:docPr id="101" name="Picture 10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102283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E6B9D" w:rsidRPr="003E6B9D">
        <w:drawing>
          <wp:inline distT="0" distB="0" distL="0" distR="0" wp14:anchorId="3F41A9B5" wp14:editId="55184857">
            <wp:extent cx="6207709" cy="1022350"/>
            <wp:effectExtent l="0" t="0" r="3175" b="6350"/>
            <wp:docPr id="102" name="Picture 10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screenshot of a computer&#10;&#10;Description automatically generated"/>
                    <pic:cNvPicPr/>
                  </pic:nvPicPr>
                  <pic:blipFill rotWithShape="1">
                    <a:blip r:embed="rId33"/>
                    <a:srcRect l="8531" t="49832" r="7379" b="25547"/>
                    <a:stretch/>
                  </pic:blipFill>
                  <pic:spPr bwMode="auto">
                    <a:xfrm>
                      <a:off x="0" y="0"/>
                      <a:ext cx="6217488" cy="102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0DFDBA" w14:textId="3DE9D7BC" w:rsidR="00A70763" w:rsidRDefault="003E6B9D" w:rsidP="003E6B9D">
      <w:pPr>
        <w:rPr>
          <w:lang w:val="en-US"/>
        </w:rPr>
      </w:pPr>
      <w:r w:rsidRPr="003E6B9D">
        <w:rPr>
          <w:lang w:val="en-US"/>
        </w:rPr>
        <w:t>Step 3</w:t>
      </w:r>
    </w:p>
    <w:p w14:paraId="48481B07" w14:textId="786F2646" w:rsidR="00AF61C9" w:rsidRDefault="00641A0C" w:rsidP="003E6B9D">
      <w:pPr>
        <w:rPr>
          <w:lang w:val="en-US"/>
        </w:rPr>
      </w:pPr>
      <w:r w:rsidRPr="00641A0C">
        <w:rPr>
          <w:lang w:val="en-US"/>
        </w:rPr>
        <w:t xml:space="preserve">Save the </w:t>
      </w:r>
      <w:r>
        <w:rPr>
          <w:lang w:val="en-US"/>
        </w:rPr>
        <w:t>file.</w:t>
      </w:r>
    </w:p>
    <w:p w14:paraId="3BFA3E1D" w14:textId="12ED8382" w:rsidR="00641A0C" w:rsidRDefault="00641A0C" w:rsidP="003E6B9D">
      <w:pPr>
        <w:rPr>
          <w:noProof/>
        </w:rPr>
      </w:pPr>
      <w:r w:rsidRPr="003E6B9D">
        <w:rPr>
          <w:lang w:val="en-US"/>
        </w:rPr>
        <w:drawing>
          <wp:anchor distT="0" distB="0" distL="114300" distR="114300" simplePos="0" relativeHeight="251700736" behindDoc="0" locked="0" layoutInCell="1" allowOverlap="1" wp14:anchorId="60694742" wp14:editId="0E3468EC">
            <wp:simplePos x="0" y="0"/>
            <wp:positionH relativeFrom="column">
              <wp:posOffset>2857499</wp:posOffset>
            </wp:positionH>
            <wp:positionV relativeFrom="paragraph">
              <wp:posOffset>2355850</wp:posOffset>
            </wp:positionV>
            <wp:extent cx="377825" cy="408305"/>
            <wp:effectExtent l="57150" t="76200" r="3175" b="48895"/>
            <wp:wrapNone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19958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900205C" wp14:editId="5851755C">
            <wp:extent cx="3384550" cy="2430603"/>
            <wp:effectExtent l="0" t="0" r="6350" b="8255"/>
            <wp:docPr id="89" name="Picture 8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screenshot of a computer&#10;&#10;Description automatically generated"/>
                    <pic:cNvPicPr/>
                  </pic:nvPicPr>
                  <pic:blipFill rotWithShape="1">
                    <a:blip r:embed="rId58"/>
                    <a:srcRect l="29692" t="28166" r="41613" b="35198"/>
                    <a:stretch/>
                  </pic:blipFill>
                  <pic:spPr bwMode="auto">
                    <a:xfrm>
                      <a:off x="0" y="0"/>
                      <a:ext cx="3391604" cy="2435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642EAB" w14:textId="62C6B9E5" w:rsidR="00641A0C" w:rsidRDefault="00F24DBB" w:rsidP="003E6B9D">
      <w:pPr>
        <w:rPr>
          <w:lang w:val="en-US"/>
        </w:rPr>
      </w:pPr>
      <w:r w:rsidRPr="00F24DBB">
        <w:rPr>
          <w:lang w:val="en-US"/>
        </w:rPr>
        <w:t>Step 4</w:t>
      </w:r>
    </w:p>
    <w:p w14:paraId="3AD38747" w14:textId="69AD4AAF" w:rsidR="003004C4" w:rsidRDefault="00EA47A9" w:rsidP="00434D27">
      <w:pPr>
        <w:rPr>
          <w:lang w:val="en-US"/>
        </w:rPr>
      </w:pPr>
      <w:r w:rsidRPr="00EA47A9">
        <w:rPr>
          <w:lang w:val="en-US"/>
        </w:rPr>
        <w:t xml:space="preserve">After the file is </w:t>
      </w:r>
      <w:r w:rsidR="00C65B32" w:rsidRPr="00EA47A9">
        <w:rPr>
          <w:lang w:val="en-US"/>
        </w:rPr>
        <w:t>download</w:t>
      </w:r>
      <w:r w:rsidRPr="00EA47A9">
        <w:rPr>
          <w:lang w:val="en-US"/>
        </w:rPr>
        <w:t xml:space="preserve"> completed</w:t>
      </w:r>
      <w:r w:rsidR="001507FC" w:rsidRPr="001507FC">
        <w:rPr>
          <w:lang w:val="en-US"/>
        </w:rPr>
        <w:t xml:space="preserve"> drag the file to the</w:t>
      </w:r>
      <w:r w:rsidR="00F24DBB" w:rsidRPr="00F24DBB">
        <w:rPr>
          <w:lang w:val="en-US"/>
        </w:rPr>
        <w:t xml:space="preserve"> desktop</w:t>
      </w:r>
    </w:p>
    <w:p w14:paraId="23A7738E" w14:textId="6412B37B" w:rsidR="00C65B32" w:rsidRDefault="00C65B32" w:rsidP="00434D27">
      <w:pPr>
        <w:rPr>
          <w:noProof/>
        </w:rPr>
      </w:pPr>
      <w:r>
        <w:rPr>
          <w:noProof/>
        </w:rPr>
        <w:drawing>
          <wp:inline distT="0" distB="0" distL="0" distR="0" wp14:anchorId="3C7C640E" wp14:editId="7163CACF">
            <wp:extent cx="3670300" cy="2632799"/>
            <wp:effectExtent l="0" t="0" r="6350" b="0"/>
            <wp:docPr id="103" name="Picture 103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A computer screen capture&#10;&#10;Description automatically generated with medium confidence"/>
                    <pic:cNvPicPr/>
                  </pic:nvPicPr>
                  <pic:blipFill rotWithShape="1">
                    <a:blip r:embed="rId59"/>
                    <a:srcRect l="10525" t="11030" r="53025" b="42486"/>
                    <a:stretch/>
                  </pic:blipFill>
                  <pic:spPr bwMode="auto">
                    <a:xfrm>
                      <a:off x="0" y="0"/>
                      <a:ext cx="3675313" cy="2636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D694A" w14:textId="36150B91" w:rsidR="00F24DBB" w:rsidRDefault="00F24DBB" w:rsidP="00434D27">
      <w:pPr>
        <w:rPr>
          <w:lang w:val="en-US"/>
        </w:rPr>
      </w:pPr>
    </w:p>
    <w:p w14:paraId="6613A5A2" w14:textId="77777777" w:rsidR="00E755A3" w:rsidRDefault="00E755A3" w:rsidP="00434D27">
      <w:pPr>
        <w:rPr>
          <w:lang w:val="en-US"/>
        </w:rPr>
      </w:pPr>
    </w:p>
    <w:p w14:paraId="0D410AFF" w14:textId="6AB17463" w:rsidR="00EF7095" w:rsidRDefault="00EF7095" w:rsidP="00434D27">
      <w:pPr>
        <w:rPr>
          <w:lang w:val="en-US"/>
        </w:rPr>
      </w:pPr>
      <w:r w:rsidRPr="00EF7095">
        <w:rPr>
          <w:lang w:val="en-US"/>
        </w:rPr>
        <w:lastRenderedPageBreak/>
        <w:t>Step 5</w:t>
      </w:r>
    </w:p>
    <w:p w14:paraId="6F906BEA" w14:textId="3B6C02C4" w:rsidR="002039EB" w:rsidRDefault="002039EB" w:rsidP="00434D27">
      <w:pPr>
        <w:rPr>
          <w:lang w:val="en-US"/>
        </w:rPr>
      </w:pPr>
      <w:r>
        <w:rPr>
          <w:lang w:val="en-US"/>
        </w:rPr>
        <w:t>Unzip</w:t>
      </w:r>
      <w:r w:rsidRPr="002039EB">
        <w:rPr>
          <w:lang w:val="en-US"/>
        </w:rPr>
        <w:t xml:space="preserve"> the file and open it</w:t>
      </w:r>
      <w:r w:rsidR="00D13E61">
        <w:rPr>
          <w:lang w:val="en-US"/>
        </w:rPr>
        <w:t xml:space="preserve">, </w:t>
      </w:r>
      <w:r w:rsidR="00BC644C" w:rsidRPr="00BC644C">
        <w:rPr>
          <w:lang w:val="en-US"/>
        </w:rPr>
        <w:t xml:space="preserve">and make sure the following file are </w:t>
      </w:r>
      <w:proofErr w:type="gramStart"/>
      <w:r w:rsidR="00BC644C" w:rsidRPr="00BC644C">
        <w:rPr>
          <w:lang w:val="en-US"/>
        </w:rPr>
        <w:t>shown</w:t>
      </w:r>
      <w:proofErr w:type="gramEnd"/>
    </w:p>
    <w:p w14:paraId="784E69F0" w14:textId="1A960034" w:rsidR="000B0570" w:rsidRDefault="000B0570" w:rsidP="00434D27">
      <w:r w:rsidRPr="000B0570">
        <w:drawing>
          <wp:inline distT="0" distB="0" distL="0" distR="0" wp14:anchorId="079285DD" wp14:editId="35703FC7">
            <wp:extent cx="4565650" cy="2374703"/>
            <wp:effectExtent l="0" t="0" r="6350" b="6985"/>
            <wp:docPr id="104" name="Picture 10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A screenshot of a computer&#10;&#10;Description automatically generated"/>
                    <pic:cNvPicPr/>
                  </pic:nvPicPr>
                  <pic:blipFill rotWithShape="1">
                    <a:blip r:embed="rId60"/>
                    <a:srcRect l="10636" t="11228" r="53579" b="55682"/>
                    <a:stretch/>
                  </pic:blipFill>
                  <pic:spPr bwMode="auto">
                    <a:xfrm>
                      <a:off x="0" y="0"/>
                      <a:ext cx="4582489" cy="23834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D7179" w14:textId="0F4CD232" w:rsidR="002039EB" w:rsidRDefault="002039EB" w:rsidP="00434D27">
      <w:pPr>
        <w:rPr>
          <w:lang w:val="en-US"/>
        </w:rPr>
      </w:pPr>
    </w:p>
    <w:p w14:paraId="0DBF91BB" w14:textId="36B44868" w:rsidR="00EF7095" w:rsidRDefault="00591F17" w:rsidP="00434D27">
      <w:pPr>
        <w:rPr>
          <w:lang w:val="en-US"/>
        </w:rPr>
      </w:pPr>
      <w:r w:rsidRPr="00591F17">
        <w:rPr>
          <w:lang w:val="en-US"/>
        </w:rPr>
        <w:t>Step 6</w:t>
      </w:r>
      <w:r w:rsidR="001774AB" w:rsidRPr="001774AB">
        <w:rPr>
          <w:lang w:val="en-US"/>
        </w:rPr>
        <w:t xml:space="preserve"> </w:t>
      </w:r>
    </w:p>
    <w:p w14:paraId="07A4BBEF" w14:textId="58EEAA0F" w:rsidR="00C154A0" w:rsidRDefault="00410E3C" w:rsidP="00434D27">
      <w:r>
        <w:rPr>
          <w:lang w:val="en-US"/>
        </w:rPr>
        <w:t>I</w:t>
      </w:r>
      <w:r w:rsidR="002B0C9C" w:rsidRPr="002B0C9C">
        <w:rPr>
          <w:lang w:val="en-US"/>
        </w:rPr>
        <w:t>n order to run the applications</w:t>
      </w:r>
      <w:r>
        <w:rPr>
          <w:lang w:val="en-US"/>
        </w:rPr>
        <w:t>,</w:t>
      </w:r>
      <w:r w:rsidRPr="00410E3C">
        <w:rPr>
          <w:lang w:val="en-US"/>
        </w:rPr>
        <w:t xml:space="preserve"> right click</w:t>
      </w:r>
      <w:r w:rsidR="00821BAC" w:rsidRPr="00821BAC">
        <w:rPr>
          <w:lang w:val="en-US"/>
        </w:rPr>
        <w:t xml:space="preserve"> on the </w:t>
      </w:r>
      <w:r w:rsidR="00C154A0" w:rsidRPr="00821BAC">
        <w:rPr>
          <w:lang w:val="en-US"/>
        </w:rPr>
        <w:t>folder.</w:t>
      </w:r>
      <w:r w:rsidR="00C154A0">
        <w:rPr>
          <w:lang w:val="en-US"/>
        </w:rPr>
        <w:t xml:space="preserve"> </w:t>
      </w:r>
      <w:r w:rsidR="00C154A0" w:rsidRPr="00C154A0">
        <w:rPr>
          <w:lang w:val="en-US"/>
        </w:rPr>
        <w:t xml:space="preserve"> and then click open terminal </w:t>
      </w:r>
      <w:proofErr w:type="gramStart"/>
      <w:r w:rsidR="00C154A0" w:rsidRPr="00C154A0">
        <w:rPr>
          <w:lang w:val="en-US"/>
        </w:rPr>
        <w:t>here</w:t>
      </w:r>
      <w:proofErr w:type="gramEnd"/>
    </w:p>
    <w:p w14:paraId="6F689A4C" w14:textId="7CEF5BB8" w:rsidR="001774AB" w:rsidRDefault="00C154A0" w:rsidP="00434D27">
      <w:r w:rsidRPr="003E6B9D">
        <w:rPr>
          <w:lang w:val="en-US"/>
        </w:rPr>
        <w:drawing>
          <wp:anchor distT="0" distB="0" distL="114300" distR="114300" simplePos="0" relativeHeight="251706880" behindDoc="0" locked="0" layoutInCell="1" allowOverlap="1" wp14:anchorId="4D5D38B2" wp14:editId="01832F83">
            <wp:simplePos x="0" y="0"/>
            <wp:positionH relativeFrom="column">
              <wp:posOffset>1524000</wp:posOffset>
            </wp:positionH>
            <wp:positionV relativeFrom="paragraph">
              <wp:posOffset>825500</wp:posOffset>
            </wp:positionV>
            <wp:extent cx="377825" cy="408305"/>
            <wp:effectExtent l="57150" t="57150" r="41275" b="10795"/>
            <wp:wrapNone/>
            <wp:docPr id="106" name="Picture 10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264300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154A0">
        <w:drawing>
          <wp:inline distT="0" distB="0" distL="0" distR="0" wp14:anchorId="139848B4" wp14:editId="17C51BF0">
            <wp:extent cx="2057400" cy="2711302"/>
            <wp:effectExtent l="0" t="0" r="0" b="0"/>
            <wp:docPr id="105" name="Picture 10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screenshot of a computer&#10;&#10;Description automatically generated"/>
                    <pic:cNvPicPr/>
                  </pic:nvPicPr>
                  <pic:blipFill rotWithShape="1">
                    <a:blip r:embed="rId61"/>
                    <a:srcRect l="56060" t="50029" r="29648" b="16487"/>
                    <a:stretch/>
                  </pic:blipFill>
                  <pic:spPr bwMode="auto">
                    <a:xfrm>
                      <a:off x="0" y="0"/>
                      <a:ext cx="2063441" cy="2719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2AFC5A" w14:textId="77777777" w:rsidR="00C154A0" w:rsidRPr="00C154A0" w:rsidRDefault="00C154A0" w:rsidP="00C154A0"/>
    <w:p w14:paraId="032EB247" w14:textId="77777777" w:rsidR="00C154A0" w:rsidRDefault="00C154A0" w:rsidP="00C154A0"/>
    <w:p w14:paraId="2F05B776" w14:textId="77777777" w:rsidR="00C154A0" w:rsidRDefault="00C154A0" w:rsidP="00C154A0"/>
    <w:p w14:paraId="2607B678" w14:textId="77777777" w:rsidR="00C154A0" w:rsidRDefault="00C154A0" w:rsidP="00C154A0"/>
    <w:p w14:paraId="507DBB92" w14:textId="722C7142" w:rsidR="008B6482" w:rsidRDefault="008B6482" w:rsidP="00C154A0">
      <w:pPr>
        <w:rPr>
          <w:lang w:val="en-US"/>
        </w:rPr>
      </w:pPr>
      <w:r w:rsidRPr="008B6482">
        <w:rPr>
          <w:lang w:val="en-US"/>
        </w:rPr>
        <w:lastRenderedPageBreak/>
        <w:t>Step 7</w:t>
      </w:r>
    </w:p>
    <w:p w14:paraId="1C9F5740" w14:textId="1EEBB2EC" w:rsidR="0010139F" w:rsidRDefault="0010139F" w:rsidP="00C154A0">
      <w:pPr>
        <w:rPr>
          <w:lang w:val="en-US"/>
        </w:rPr>
      </w:pPr>
      <w:r w:rsidRPr="0010139F">
        <w:rPr>
          <w:lang w:val="en-US"/>
        </w:rPr>
        <w:t>A terminal will be open with the current directory path</w:t>
      </w:r>
      <w:r w:rsidR="00E527F8" w:rsidRPr="00E527F8">
        <w:rPr>
          <w:lang w:val="en-US"/>
        </w:rPr>
        <w:t xml:space="preserve"> </w:t>
      </w:r>
      <w:proofErr w:type="gramStart"/>
      <w:r w:rsidR="00E527F8" w:rsidRPr="00E527F8">
        <w:rPr>
          <w:lang w:val="en-US"/>
        </w:rPr>
        <w:t>open</w:t>
      </w:r>
      <w:r w:rsidR="00C21BE0">
        <w:rPr>
          <w:lang w:val="en-US"/>
        </w:rPr>
        <w:t>ed</w:t>
      </w:r>
      <w:proofErr w:type="gramEnd"/>
    </w:p>
    <w:p w14:paraId="4842D015" w14:textId="4D3727FB" w:rsidR="00C21BE0" w:rsidRDefault="00C21BE0" w:rsidP="00C154A0">
      <w:pPr>
        <w:rPr>
          <w:noProof/>
        </w:rPr>
      </w:pPr>
      <w:r>
        <w:rPr>
          <w:noProof/>
        </w:rPr>
        <w:drawing>
          <wp:inline distT="0" distB="0" distL="0" distR="0" wp14:anchorId="580595E2" wp14:editId="2C4A63BC">
            <wp:extent cx="3568700" cy="1129736"/>
            <wp:effectExtent l="0" t="0" r="0" b="0"/>
            <wp:docPr id="107" name="Picture 107" descr="A picture containing text, screenshot, electronics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A picture containing text, screenshot, electronics, computer&#10;&#10;Description automatically generated"/>
                    <pic:cNvPicPr/>
                  </pic:nvPicPr>
                  <pic:blipFill rotWithShape="1">
                    <a:blip r:embed="rId62"/>
                    <a:srcRect l="30800" t="33682" r="31753" b="45243"/>
                    <a:stretch/>
                  </pic:blipFill>
                  <pic:spPr bwMode="auto">
                    <a:xfrm>
                      <a:off x="0" y="0"/>
                      <a:ext cx="3589086" cy="1136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E7D17" w14:textId="24E34B5F" w:rsidR="00C21BE0" w:rsidRDefault="00C21BE0" w:rsidP="00C154A0">
      <w:pPr>
        <w:rPr>
          <w:lang w:val="en-US"/>
        </w:rPr>
      </w:pPr>
    </w:p>
    <w:p w14:paraId="2684F798" w14:textId="45BEAADE" w:rsidR="00D14ED7" w:rsidRDefault="00535E1D" w:rsidP="00C154A0">
      <w:pPr>
        <w:rPr>
          <w:lang w:val="en-US"/>
        </w:rPr>
      </w:pPr>
      <w:r w:rsidRPr="00535E1D">
        <w:rPr>
          <w:lang w:val="en-US"/>
        </w:rPr>
        <w:t>Step 8</w:t>
      </w:r>
    </w:p>
    <w:p w14:paraId="2CF7AAB3" w14:textId="6DD0E224" w:rsidR="00535E1D" w:rsidRDefault="00BC600D" w:rsidP="00C154A0">
      <w:pPr>
        <w:rPr>
          <w:lang w:val="en-US"/>
        </w:rPr>
      </w:pPr>
      <w:r>
        <w:rPr>
          <w:lang w:val="en-US"/>
        </w:rPr>
        <w:t>Put</w:t>
      </w:r>
      <w:r w:rsidR="00B56D5A" w:rsidRPr="00B56D5A">
        <w:rPr>
          <w:lang w:val="en-US"/>
        </w:rPr>
        <w:t xml:space="preserve"> the file that you wanted to scan into the same folder</w:t>
      </w:r>
      <w:r>
        <w:rPr>
          <w:lang w:val="en-US"/>
        </w:rPr>
        <w:t xml:space="preserve">, </w:t>
      </w:r>
      <w:r w:rsidRPr="00BC600D">
        <w:rPr>
          <w:lang w:val="en-US"/>
        </w:rPr>
        <w:t>in my case I wanted to scan this</w:t>
      </w:r>
      <w:r w:rsidR="0050467A" w:rsidRPr="0050467A">
        <w:rPr>
          <w:lang w:val="en-US"/>
        </w:rPr>
        <w:t xml:space="preserve"> </w:t>
      </w:r>
      <w:r w:rsidR="00E60F9A">
        <w:rPr>
          <w:lang w:val="en-US"/>
        </w:rPr>
        <w:t>.</w:t>
      </w:r>
      <w:r w:rsidR="0050467A" w:rsidRPr="0050467A">
        <w:rPr>
          <w:lang w:val="en-US"/>
        </w:rPr>
        <w:t xml:space="preserve">EXE </w:t>
      </w:r>
      <w:proofErr w:type="gramStart"/>
      <w:r w:rsidR="0050467A" w:rsidRPr="0050467A">
        <w:rPr>
          <w:lang w:val="en-US"/>
        </w:rPr>
        <w:t>file</w:t>
      </w:r>
      <w:proofErr w:type="gramEnd"/>
    </w:p>
    <w:p w14:paraId="14C98204" w14:textId="77777777" w:rsidR="00BC600D" w:rsidRDefault="00BC600D" w:rsidP="00C154A0"/>
    <w:p w14:paraId="538C1D40" w14:textId="79A046D0" w:rsidR="00BC600D" w:rsidRDefault="00BC600D" w:rsidP="00C154A0">
      <w:r w:rsidRPr="00BC600D">
        <w:drawing>
          <wp:inline distT="0" distB="0" distL="0" distR="0" wp14:anchorId="35EF3660" wp14:editId="212DE5EF">
            <wp:extent cx="4445000" cy="1111250"/>
            <wp:effectExtent l="0" t="0" r="0" b="0"/>
            <wp:docPr id="108" name="Picture 108" descr="A picture containing text, screenshot, monito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A picture containing text, screenshot, monitor, electronics&#10;&#10;Description automatically generated"/>
                    <pic:cNvPicPr/>
                  </pic:nvPicPr>
                  <pic:blipFill rotWithShape="1">
                    <a:blip r:embed="rId63"/>
                    <a:srcRect l="19277" t="21863" r="43940" b="61788"/>
                    <a:stretch/>
                  </pic:blipFill>
                  <pic:spPr bwMode="auto">
                    <a:xfrm>
                      <a:off x="0" y="0"/>
                      <a:ext cx="4447620" cy="1111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23EFED" w14:textId="1F96843E" w:rsidR="00E60F9A" w:rsidRDefault="00E60F9A" w:rsidP="00E60F9A">
      <w:pPr>
        <w:rPr>
          <w:lang w:val="en-US"/>
        </w:rPr>
      </w:pPr>
      <w:r w:rsidRPr="00E60F9A">
        <w:rPr>
          <w:lang w:val="en-US"/>
        </w:rPr>
        <w:t>Step 9</w:t>
      </w:r>
      <w:r w:rsidR="009B03BA" w:rsidRPr="009B03BA">
        <w:rPr>
          <w:lang w:val="en-US"/>
        </w:rPr>
        <w:t xml:space="preserve"> </w:t>
      </w:r>
    </w:p>
    <w:p w14:paraId="77C2A579" w14:textId="63048F6F" w:rsidR="00E60F9A" w:rsidRDefault="00E60F9A" w:rsidP="00E60F9A">
      <w:pPr>
        <w:rPr>
          <w:lang w:val="en-US"/>
        </w:rPr>
      </w:pPr>
      <w:r w:rsidRPr="00E60F9A">
        <w:rPr>
          <w:lang w:val="en-US"/>
        </w:rPr>
        <w:t>now go back to the terminal you open just now and type the command</w:t>
      </w:r>
      <w:r w:rsidR="002112BD">
        <w:rPr>
          <w:lang w:val="en-US"/>
        </w:rPr>
        <w:t xml:space="preserve"> (ls)</w:t>
      </w:r>
      <w:r w:rsidR="009B03BA">
        <w:rPr>
          <w:lang w:val="en-US"/>
        </w:rPr>
        <w:t xml:space="preserve"> </w:t>
      </w:r>
      <w:r w:rsidR="009B03BA" w:rsidRPr="009B03BA">
        <w:rPr>
          <w:lang w:val="en-US"/>
        </w:rPr>
        <w:t xml:space="preserve">then press </w:t>
      </w:r>
      <w:proofErr w:type="gramStart"/>
      <w:r w:rsidR="009B03BA" w:rsidRPr="009B03BA">
        <w:rPr>
          <w:lang w:val="en-US"/>
        </w:rPr>
        <w:t>enter</w:t>
      </w:r>
      <w:proofErr w:type="gramEnd"/>
    </w:p>
    <w:p w14:paraId="331BFD5D" w14:textId="1690A144" w:rsidR="009B03BA" w:rsidRDefault="009B03BA" w:rsidP="00E60F9A">
      <w:r w:rsidRPr="009B03BA">
        <w:drawing>
          <wp:inline distT="0" distB="0" distL="0" distR="0" wp14:anchorId="45876500" wp14:editId="3B58E850">
            <wp:extent cx="3324457" cy="857250"/>
            <wp:effectExtent l="0" t="0" r="9525" b="0"/>
            <wp:docPr id="109" name="Picture 109" descr="A picture containing text, screenshot, electronics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A picture containing text, screenshot, electronics, computer&#10;&#10;Description automatically generated"/>
                    <pic:cNvPicPr/>
                  </pic:nvPicPr>
                  <pic:blipFill rotWithShape="1">
                    <a:blip r:embed="rId64"/>
                    <a:srcRect l="31686" t="16545" r="33083" b="67304"/>
                    <a:stretch/>
                  </pic:blipFill>
                  <pic:spPr bwMode="auto">
                    <a:xfrm>
                      <a:off x="0" y="0"/>
                      <a:ext cx="3330923" cy="858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21F308" w14:textId="77777777" w:rsidR="00D34FB3" w:rsidRDefault="00D34FB3" w:rsidP="00E60F9A">
      <w:pPr>
        <w:rPr>
          <w:lang w:val="en-US"/>
        </w:rPr>
      </w:pPr>
    </w:p>
    <w:p w14:paraId="29F91EAC" w14:textId="77777777" w:rsidR="00D34FB3" w:rsidRDefault="00D34FB3" w:rsidP="00E60F9A">
      <w:pPr>
        <w:rPr>
          <w:lang w:val="en-US"/>
        </w:rPr>
      </w:pPr>
    </w:p>
    <w:p w14:paraId="738F131E" w14:textId="77777777" w:rsidR="00D34FB3" w:rsidRDefault="00D34FB3" w:rsidP="00E60F9A">
      <w:pPr>
        <w:rPr>
          <w:lang w:val="en-US"/>
        </w:rPr>
      </w:pPr>
    </w:p>
    <w:p w14:paraId="13691C32" w14:textId="77777777" w:rsidR="00D34FB3" w:rsidRDefault="00D34FB3" w:rsidP="00E60F9A">
      <w:pPr>
        <w:rPr>
          <w:lang w:val="en-US"/>
        </w:rPr>
      </w:pPr>
    </w:p>
    <w:p w14:paraId="2F44281A" w14:textId="77777777" w:rsidR="00D34FB3" w:rsidRDefault="00D34FB3" w:rsidP="00E60F9A">
      <w:pPr>
        <w:rPr>
          <w:lang w:val="en-US"/>
        </w:rPr>
      </w:pPr>
    </w:p>
    <w:p w14:paraId="530DF415" w14:textId="426B73BE" w:rsidR="002112BD" w:rsidRDefault="009B03BA" w:rsidP="00E60F9A">
      <w:pPr>
        <w:rPr>
          <w:lang w:val="en-US"/>
        </w:rPr>
      </w:pPr>
      <w:r w:rsidRPr="009B03BA">
        <w:rPr>
          <w:lang w:val="en-US"/>
        </w:rPr>
        <w:lastRenderedPageBreak/>
        <w:t>step 10</w:t>
      </w:r>
    </w:p>
    <w:p w14:paraId="10F4896A" w14:textId="0A6150DE" w:rsidR="009B03BA" w:rsidRDefault="00E51097" w:rsidP="00E60F9A">
      <w:pPr>
        <w:rPr>
          <w:lang w:val="en-US"/>
        </w:rPr>
      </w:pPr>
      <w:r w:rsidRPr="00E51097">
        <w:rPr>
          <w:lang w:val="en-US"/>
        </w:rPr>
        <w:t xml:space="preserve">now the current directory will be </w:t>
      </w:r>
      <w:r w:rsidR="00D34FB3" w:rsidRPr="00E51097">
        <w:rPr>
          <w:lang w:val="en-US"/>
        </w:rPr>
        <w:t>shown.</w:t>
      </w:r>
    </w:p>
    <w:p w14:paraId="4C2DEF01" w14:textId="0981DB67" w:rsidR="00D34FB3" w:rsidRDefault="00D34FB3" w:rsidP="00E60F9A">
      <w:r w:rsidRPr="00D34FB3">
        <w:drawing>
          <wp:inline distT="0" distB="0" distL="0" distR="0" wp14:anchorId="55CAB27E" wp14:editId="635D86AA">
            <wp:extent cx="4495800" cy="2132623"/>
            <wp:effectExtent l="0" t="0" r="0" b="1270"/>
            <wp:docPr id="110" name="Picture 1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Text&#10;&#10;Description automatically generated"/>
                    <pic:cNvPicPr/>
                  </pic:nvPicPr>
                  <pic:blipFill rotWithShape="1">
                    <a:blip r:embed="rId65"/>
                    <a:srcRect l="31908" t="16742" r="24884" b="46819"/>
                    <a:stretch/>
                  </pic:blipFill>
                  <pic:spPr bwMode="auto">
                    <a:xfrm>
                      <a:off x="0" y="0"/>
                      <a:ext cx="4512764" cy="2140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4CFEC6" w14:textId="77777777" w:rsidR="005917BF" w:rsidRDefault="005917BF" w:rsidP="00E60F9A">
      <w:pPr>
        <w:rPr>
          <w:lang w:val="en-US"/>
        </w:rPr>
      </w:pPr>
    </w:p>
    <w:p w14:paraId="0DF8F3EE" w14:textId="77777777" w:rsidR="005917BF" w:rsidRDefault="005917BF" w:rsidP="00E60F9A">
      <w:pPr>
        <w:rPr>
          <w:lang w:val="en-US"/>
        </w:rPr>
      </w:pPr>
    </w:p>
    <w:p w14:paraId="5C6B17A0" w14:textId="68D6A807" w:rsidR="009B03BA" w:rsidRDefault="00D34FB3" w:rsidP="00E60F9A">
      <w:pPr>
        <w:rPr>
          <w:lang w:val="en-US"/>
        </w:rPr>
      </w:pPr>
      <w:r w:rsidRPr="00D34FB3">
        <w:rPr>
          <w:lang w:val="en-US"/>
        </w:rPr>
        <w:t>Step 11</w:t>
      </w:r>
    </w:p>
    <w:p w14:paraId="44E11080" w14:textId="2EFD4C5A" w:rsidR="00D34FB3" w:rsidRDefault="00D34FB3" w:rsidP="00E60F9A">
      <w:pPr>
        <w:rPr>
          <w:lang w:val="en-US"/>
        </w:rPr>
      </w:pPr>
      <w:r w:rsidRPr="00D34FB3">
        <w:rPr>
          <w:lang w:val="en-US"/>
        </w:rPr>
        <w:t xml:space="preserve">now let's start to scan the file that we </w:t>
      </w:r>
      <w:r w:rsidR="000D1D22" w:rsidRPr="00D34FB3">
        <w:rPr>
          <w:lang w:val="en-US"/>
        </w:rPr>
        <w:t>want.</w:t>
      </w:r>
      <w:r w:rsidR="000D1D22">
        <w:rPr>
          <w:lang w:val="en-US"/>
        </w:rPr>
        <w:t xml:space="preserve"> </w:t>
      </w:r>
    </w:p>
    <w:p w14:paraId="758D4DC9" w14:textId="1920F999" w:rsidR="000D1D22" w:rsidRDefault="00697479" w:rsidP="00E60F9A">
      <w:pPr>
        <w:rPr>
          <w:lang w:val="en-US"/>
        </w:rPr>
      </w:pPr>
      <w:r w:rsidRPr="00697479">
        <w:rPr>
          <w:lang w:val="en-US"/>
        </w:rPr>
        <w:t>Select</w:t>
      </w:r>
      <w:r w:rsidR="00285135" w:rsidRPr="00285135">
        <w:rPr>
          <w:lang w:val="en-US"/>
        </w:rPr>
        <w:t xml:space="preserve"> the full name</w:t>
      </w:r>
      <w:r w:rsidR="00351FF0" w:rsidRPr="00351FF0">
        <w:rPr>
          <w:lang w:val="en-US"/>
        </w:rPr>
        <w:t xml:space="preserve"> that you put just now</w:t>
      </w:r>
      <w:r w:rsidR="00886D2B" w:rsidRPr="00886D2B">
        <w:rPr>
          <w:lang w:val="en-US"/>
        </w:rPr>
        <w:t xml:space="preserve"> then right Click to copy down the </w:t>
      </w:r>
      <w:proofErr w:type="gramStart"/>
      <w:r w:rsidR="00886D2B" w:rsidRPr="00886D2B">
        <w:rPr>
          <w:lang w:val="en-US"/>
        </w:rPr>
        <w:t>name</w:t>
      </w:r>
      <w:proofErr w:type="gramEnd"/>
    </w:p>
    <w:p w14:paraId="1A9A681C" w14:textId="7C0B18C9" w:rsidR="005917BF" w:rsidRDefault="005917BF" w:rsidP="00E60F9A">
      <w:r w:rsidRPr="003E6B9D">
        <w:rPr>
          <w:lang w:val="en-US"/>
        </w:rPr>
        <w:drawing>
          <wp:anchor distT="0" distB="0" distL="114300" distR="114300" simplePos="0" relativeHeight="251664409" behindDoc="0" locked="0" layoutInCell="1" allowOverlap="1" wp14:anchorId="50C2D293" wp14:editId="56424137">
            <wp:simplePos x="0" y="0"/>
            <wp:positionH relativeFrom="column">
              <wp:posOffset>1098550</wp:posOffset>
            </wp:positionH>
            <wp:positionV relativeFrom="paragraph">
              <wp:posOffset>647700</wp:posOffset>
            </wp:positionV>
            <wp:extent cx="377825" cy="408305"/>
            <wp:effectExtent l="57150" t="57150" r="41275" b="10795"/>
            <wp:wrapNone/>
            <wp:docPr id="112" name="Picture 1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264300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917BF">
        <w:drawing>
          <wp:inline distT="0" distB="0" distL="0" distR="0" wp14:anchorId="484F7707" wp14:editId="0AA183D8">
            <wp:extent cx="4756150" cy="2738389"/>
            <wp:effectExtent l="0" t="0" r="6350" b="5080"/>
            <wp:docPr id="111" name="Picture 1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Graphical user interface, text&#10;&#10;Description automatically generated"/>
                    <pic:cNvPicPr/>
                  </pic:nvPicPr>
                  <pic:blipFill rotWithShape="1">
                    <a:blip r:embed="rId66"/>
                    <a:srcRect l="31908" t="17726" r="24219" b="37366"/>
                    <a:stretch/>
                  </pic:blipFill>
                  <pic:spPr bwMode="auto">
                    <a:xfrm>
                      <a:off x="0" y="0"/>
                      <a:ext cx="4766647" cy="2744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E96685" w14:textId="542D3771" w:rsidR="005917BF" w:rsidRDefault="005917BF" w:rsidP="00E60F9A">
      <w:pPr>
        <w:rPr>
          <w:lang w:val="en-US"/>
        </w:rPr>
      </w:pPr>
    </w:p>
    <w:p w14:paraId="6744921D" w14:textId="77777777" w:rsidR="000D1D22" w:rsidRDefault="000D1D22" w:rsidP="00E60F9A">
      <w:pPr>
        <w:rPr>
          <w:lang w:val="en-US"/>
        </w:rPr>
      </w:pPr>
    </w:p>
    <w:p w14:paraId="6E199394" w14:textId="6673F5D4" w:rsidR="00D34FB3" w:rsidRDefault="005917BF" w:rsidP="00E60F9A">
      <w:pPr>
        <w:rPr>
          <w:lang w:val="en-US"/>
        </w:rPr>
      </w:pPr>
      <w:r w:rsidRPr="005917BF">
        <w:rPr>
          <w:lang w:val="en-US"/>
        </w:rPr>
        <w:lastRenderedPageBreak/>
        <w:t>Step 12</w:t>
      </w:r>
    </w:p>
    <w:p w14:paraId="7A2342D4" w14:textId="3C3CF764" w:rsidR="00A716FD" w:rsidRDefault="00A716FD" w:rsidP="00E60F9A">
      <w:pPr>
        <w:rPr>
          <w:lang w:val="en-US"/>
        </w:rPr>
      </w:pPr>
      <w:r w:rsidRPr="00A716FD">
        <w:rPr>
          <w:lang w:val="en-US"/>
        </w:rPr>
        <w:t>now we will begin to type the command in order</w:t>
      </w:r>
      <w:r w:rsidR="008A5B51" w:rsidRPr="008A5B51">
        <w:rPr>
          <w:lang w:val="en-US"/>
        </w:rPr>
        <w:t xml:space="preserve"> to run our </w:t>
      </w:r>
      <w:r w:rsidR="000E40D3" w:rsidRPr="000E40D3">
        <w:rPr>
          <w:lang w:val="en-US"/>
        </w:rPr>
        <w:t>application to scan the file</w:t>
      </w:r>
    </w:p>
    <w:p w14:paraId="37AEC4A0" w14:textId="77777777" w:rsidR="006E151A" w:rsidRDefault="000E40D3" w:rsidP="00E60F9A">
      <w:pPr>
        <w:rPr>
          <w:lang w:val="en-US"/>
        </w:rPr>
      </w:pPr>
      <w:r w:rsidRPr="000E40D3">
        <w:rPr>
          <w:lang w:val="en-US"/>
        </w:rPr>
        <w:t>First type in</w:t>
      </w:r>
      <w:r w:rsidR="00CB4EB8">
        <w:rPr>
          <w:lang w:val="en-US"/>
        </w:rPr>
        <w:t xml:space="preserve"> (python3) </w:t>
      </w:r>
      <w:r w:rsidR="009D41B1" w:rsidRPr="009D41B1">
        <w:rPr>
          <w:lang w:val="en-US"/>
        </w:rPr>
        <w:t>in the terminal then space</w:t>
      </w:r>
      <w:r w:rsidR="009D41B1">
        <w:rPr>
          <w:lang w:val="en-US"/>
        </w:rPr>
        <w:t xml:space="preserve">, </w:t>
      </w:r>
      <w:r w:rsidR="00142955" w:rsidRPr="00142955">
        <w:rPr>
          <w:lang w:val="en-US"/>
        </w:rPr>
        <w:t>second</w:t>
      </w:r>
      <w:r w:rsidR="001E2E77" w:rsidRPr="001E2E77">
        <w:rPr>
          <w:lang w:val="en-US"/>
        </w:rPr>
        <w:t xml:space="preserve"> type in our application name</w:t>
      </w:r>
      <w:r w:rsidR="00AC2A5B">
        <w:rPr>
          <w:lang w:val="en-US"/>
        </w:rPr>
        <w:t xml:space="preserve"> (main.py) </w:t>
      </w:r>
      <w:r w:rsidR="00AC2A5B" w:rsidRPr="00AC2A5B">
        <w:rPr>
          <w:lang w:val="en-US"/>
        </w:rPr>
        <w:t>then space</w:t>
      </w:r>
      <w:r w:rsidR="00071651">
        <w:rPr>
          <w:lang w:val="en-US"/>
        </w:rPr>
        <w:t xml:space="preserve"> </w:t>
      </w:r>
      <w:r w:rsidR="00071651" w:rsidRPr="00071651">
        <w:rPr>
          <w:lang w:val="en-US"/>
        </w:rPr>
        <w:t>lastly</w:t>
      </w:r>
      <w:r w:rsidR="009467BB" w:rsidRPr="009467BB">
        <w:rPr>
          <w:lang w:val="en-US"/>
        </w:rPr>
        <w:t xml:space="preserve"> paste down the file name that we copy just now</w:t>
      </w:r>
      <w:r w:rsidR="00BC3DDD" w:rsidRPr="00BC3DDD">
        <w:rPr>
          <w:lang w:val="en-US"/>
        </w:rPr>
        <w:t xml:space="preserve"> into</w:t>
      </w:r>
      <w:r w:rsidR="00F35900" w:rsidRPr="00F35900">
        <w:rPr>
          <w:lang w:val="en-US"/>
        </w:rPr>
        <w:t xml:space="preserve"> t</w:t>
      </w:r>
      <w:r w:rsidR="008E7321">
        <w:rPr>
          <w:lang w:val="en-US"/>
        </w:rPr>
        <w:t>erminal</w:t>
      </w:r>
      <w:r w:rsidR="00B87D77">
        <w:rPr>
          <w:lang w:val="en-US"/>
        </w:rPr>
        <w:t xml:space="preserve">, </w:t>
      </w:r>
      <w:r w:rsidR="00023C78" w:rsidRPr="00023C78">
        <w:rPr>
          <w:lang w:val="en-US"/>
        </w:rPr>
        <w:t>below will be example of the code</w:t>
      </w:r>
    </w:p>
    <w:p w14:paraId="2B9D6245" w14:textId="0C00423B" w:rsidR="000E40D3" w:rsidRDefault="006E151A" w:rsidP="00E60F9A">
      <w:pPr>
        <w:rPr>
          <w:lang w:val="en-US"/>
        </w:rPr>
      </w:pPr>
      <w:r>
        <w:rPr>
          <w:lang w:val="en-US"/>
        </w:rPr>
        <w:t>(</w:t>
      </w:r>
      <w:r w:rsidRPr="006E151A">
        <w:rPr>
          <w:lang w:val="en-US"/>
        </w:rPr>
        <w:t>python3 main.py efc5c94996f4af7ae3a2d17dfc73dd7fe3f84269e73bb611e5806f2fd131a646.exe</w:t>
      </w:r>
      <w:r>
        <w:rPr>
          <w:lang w:val="en-US"/>
        </w:rPr>
        <w:t>)</w:t>
      </w:r>
    </w:p>
    <w:p w14:paraId="3FF7DCB9" w14:textId="053C7E5B" w:rsidR="00E162D3" w:rsidRDefault="00E162D3" w:rsidP="00E60F9A">
      <w:pPr>
        <w:rPr>
          <w:noProof/>
        </w:rPr>
      </w:pPr>
      <w:r>
        <w:rPr>
          <w:noProof/>
        </w:rPr>
        <w:drawing>
          <wp:inline distT="0" distB="0" distL="0" distR="0" wp14:anchorId="7CC80C0C" wp14:editId="7FDEF7CA">
            <wp:extent cx="6414951" cy="1581150"/>
            <wp:effectExtent l="0" t="0" r="5080" b="0"/>
            <wp:docPr id="113" name="Picture 1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A screenshot of a computer&#10;&#10;Description automatically generated"/>
                    <pic:cNvPicPr/>
                  </pic:nvPicPr>
                  <pic:blipFill rotWithShape="1">
                    <a:blip r:embed="rId67"/>
                    <a:srcRect l="10636" t="24818" r="26435" b="47607"/>
                    <a:stretch/>
                  </pic:blipFill>
                  <pic:spPr bwMode="auto">
                    <a:xfrm>
                      <a:off x="0" y="0"/>
                      <a:ext cx="6421393" cy="1582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1F3F51" w14:textId="27E83BEA" w:rsidR="006E151A" w:rsidRDefault="006E151A" w:rsidP="00E60F9A">
      <w:pPr>
        <w:rPr>
          <w:lang w:val="en-US"/>
        </w:rPr>
      </w:pPr>
    </w:p>
    <w:p w14:paraId="38809419" w14:textId="7E2645B1" w:rsidR="005917BF" w:rsidRDefault="00F259C6" w:rsidP="00E60F9A">
      <w:pPr>
        <w:rPr>
          <w:lang w:val="en-US"/>
        </w:rPr>
      </w:pPr>
      <w:r w:rsidRPr="00F259C6">
        <w:rPr>
          <w:lang w:val="en-US"/>
        </w:rPr>
        <w:t>Step 13</w:t>
      </w:r>
    </w:p>
    <w:p w14:paraId="1CF891A6" w14:textId="342AC2CE" w:rsidR="00F259C6" w:rsidRDefault="00F259C6" w:rsidP="00E60F9A">
      <w:pPr>
        <w:rPr>
          <w:lang w:val="en-US"/>
        </w:rPr>
      </w:pPr>
      <w:r w:rsidRPr="00F259C6">
        <w:rPr>
          <w:lang w:val="en-US"/>
        </w:rPr>
        <w:t>press enter to start scanning.</w:t>
      </w:r>
    </w:p>
    <w:p w14:paraId="11DE0957" w14:textId="5DFC1B8E" w:rsidR="00F259C6" w:rsidRDefault="00F259C6" w:rsidP="00E60F9A">
      <w:r w:rsidRPr="00F259C6">
        <w:drawing>
          <wp:inline distT="0" distB="0" distL="0" distR="0" wp14:anchorId="2BBA0D6C" wp14:editId="5994FD55">
            <wp:extent cx="6334286" cy="647700"/>
            <wp:effectExtent l="0" t="0" r="9525" b="0"/>
            <wp:docPr id="114" name="Picture 1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A screenshot of a computer&#10;&#10;Description automatically generated"/>
                    <pic:cNvPicPr/>
                  </pic:nvPicPr>
                  <pic:blipFill rotWithShape="1">
                    <a:blip r:embed="rId68"/>
                    <a:srcRect l="10636" t="38212" r="25438" b="50167"/>
                    <a:stretch/>
                  </pic:blipFill>
                  <pic:spPr bwMode="auto">
                    <a:xfrm>
                      <a:off x="0" y="0"/>
                      <a:ext cx="6346678" cy="648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41018" w14:textId="674483B6" w:rsidR="00F259C6" w:rsidRDefault="009A772F" w:rsidP="00E60F9A">
      <w:pPr>
        <w:rPr>
          <w:lang w:val="en-US"/>
        </w:rPr>
      </w:pPr>
      <w:r w:rsidRPr="009A772F">
        <w:rPr>
          <w:lang w:val="en-US"/>
        </w:rPr>
        <w:t>Step 14</w:t>
      </w:r>
    </w:p>
    <w:p w14:paraId="317EED26" w14:textId="2962648B" w:rsidR="00722838" w:rsidRDefault="00B75D10" w:rsidP="00E60F9A">
      <w:pPr>
        <w:rPr>
          <w:lang w:val="en-US"/>
        </w:rPr>
      </w:pPr>
      <w:r w:rsidRPr="00B75D10">
        <w:rPr>
          <w:lang w:val="en-US"/>
        </w:rPr>
        <w:t>now the application has successfully detected the virus it prompted the user</w:t>
      </w:r>
      <w:r w:rsidR="00FF033B" w:rsidRPr="00FF033B">
        <w:rPr>
          <w:lang w:val="en-US"/>
        </w:rPr>
        <w:t xml:space="preserve"> for the next</w:t>
      </w:r>
      <w:r w:rsidR="00FF033B">
        <w:rPr>
          <w:lang w:val="en-US"/>
        </w:rPr>
        <w:t xml:space="preserve"> </w:t>
      </w:r>
      <w:r w:rsidR="00FF033B" w:rsidRPr="00FF033B">
        <w:rPr>
          <w:lang w:val="en-US"/>
        </w:rPr>
        <w:t>action</w:t>
      </w:r>
    </w:p>
    <w:p w14:paraId="28E7D618" w14:textId="36EE0075" w:rsidR="003B36A8" w:rsidRDefault="003B36A8" w:rsidP="00E60F9A">
      <w:r w:rsidRPr="003B36A8">
        <w:drawing>
          <wp:inline distT="0" distB="0" distL="0" distR="0" wp14:anchorId="6394486A" wp14:editId="3BE428B6">
            <wp:extent cx="4140200" cy="1027189"/>
            <wp:effectExtent l="0" t="0" r="0" b="1905"/>
            <wp:docPr id="115" name="Picture 1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"/>
                    <pic:cNvPicPr/>
                  </pic:nvPicPr>
                  <pic:blipFill rotWithShape="1">
                    <a:blip r:embed="rId69"/>
                    <a:srcRect l="10735" t="45528" r="45094" b="34989"/>
                    <a:stretch/>
                  </pic:blipFill>
                  <pic:spPr bwMode="auto">
                    <a:xfrm>
                      <a:off x="0" y="0"/>
                      <a:ext cx="4154982" cy="1030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E2E932" w14:textId="6E060C74" w:rsidR="003B36A8" w:rsidRDefault="003B36A8" w:rsidP="00E60F9A">
      <w:pPr>
        <w:rPr>
          <w:lang w:val="en-US"/>
        </w:rPr>
      </w:pPr>
      <w:r w:rsidRPr="003B36A8">
        <w:rPr>
          <w:lang w:val="en-US"/>
        </w:rPr>
        <w:lastRenderedPageBreak/>
        <w:t>Step 15</w:t>
      </w:r>
    </w:p>
    <w:p w14:paraId="0E2FB70C" w14:textId="77777777" w:rsidR="00997C1E" w:rsidRDefault="00AE6002" w:rsidP="00E60F9A">
      <w:pPr>
        <w:rPr>
          <w:lang w:val="en-US"/>
        </w:rPr>
      </w:pPr>
      <w:r w:rsidRPr="00AE6002">
        <w:rPr>
          <w:lang w:val="en-US"/>
        </w:rPr>
        <w:t>now that you can choose to enter</w:t>
      </w:r>
      <w:r w:rsidR="00CE5F55">
        <w:rPr>
          <w:lang w:val="en-US"/>
        </w:rPr>
        <w:t xml:space="preserve"> 1 </w:t>
      </w:r>
      <w:r w:rsidR="00CE5F55" w:rsidRPr="00CE5F55">
        <w:rPr>
          <w:lang w:val="en-US"/>
        </w:rPr>
        <w:t>to delete the virus</w:t>
      </w:r>
      <w:r w:rsidR="00CE5F55">
        <w:rPr>
          <w:lang w:val="en-US"/>
        </w:rPr>
        <w:t>,</w:t>
      </w:r>
      <w:r w:rsidR="00CE5F55" w:rsidRPr="00CE5F55">
        <w:rPr>
          <w:lang w:val="en-US"/>
        </w:rPr>
        <w:t xml:space="preserve"> enter</w:t>
      </w:r>
      <w:r w:rsidR="00F30990">
        <w:rPr>
          <w:lang w:val="en-US"/>
        </w:rPr>
        <w:t xml:space="preserve"> 2 </w:t>
      </w:r>
      <w:r w:rsidR="00F30990" w:rsidRPr="00F30990">
        <w:rPr>
          <w:lang w:val="en-US"/>
        </w:rPr>
        <w:t>to keep the virus</w:t>
      </w:r>
      <w:r w:rsidR="001023C6" w:rsidRPr="001023C6">
        <w:rPr>
          <w:lang w:val="en-US"/>
        </w:rPr>
        <w:t xml:space="preserve"> o</w:t>
      </w:r>
      <w:r w:rsidR="00625F71">
        <w:rPr>
          <w:lang w:val="en-US"/>
        </w:rPr>
        <w:t xml:space="preserve">r </w:t>
      </w:r>
      <w:r w:rsidR="00625F71" w:rsidRPr="00625F71">
        <w:rPr>
          <w:lang w:val="en-US"/>
        </w:rPr>
        <w:t>enter</w:t>
      </w:r>
      <w:r w:rsidR="009B237F">
        <w:rPr>
          <w:lang w:val="en-US"/>
        </w:rPr>
        <w:t xml:space="preserve"> 3 </w:t>
      </w:r>
      <w:r w:rsidR="009B237F" w:rsidRPr="009B237F">
        <w:rPr>
          <w:lang w:val="en-US"/>
        </w:rPr>
        <w:t>to quit the program</w:t>
      </w:r>
      <w:r w:rsidR="00997C1E">
        <w:rPr>
          <w:lang w:val="en-US"/>
        </w:rPr>
        <w:t>.</w:t>
      </w:r>
    </w:p>
    <w:p w14:paraId="6D4FBD69" w14:textId="77777777" w:rsidR="00034BE2" w:rsidRDefault="00997C1E" w:rsidP="00E60F9A">
      <w:pPr>
        <w:rPr>
          <w:lang w:val="en-US"/>
        </w:rPr>
      </w:pPr>
      <w:r w:rsidRPr="00997C1E">
        <w:rPr>
          <w:lang w:val="en-US"/>
        </w:rPr>
        <w:t>In my situation I wanted to</w:t>
      </w:r>
      <w:r w:rsidR="00CF0169" w:rsidRPr="00CF0169">
        <w:rPr>
          <w:lang w:val="en-US"/>
        </w:rPr>
        <w:t xml:space="preserve"> </w:t>
      </w:r>
      <w:proofErr w:type="gramStart"/>
      <w:r w:rsidR="00CF0169" w:rsidRPr="00CF0169">
        <w:rPr>
          <w:lang w:val="en-US"/>
        </w:rPr>
        <w:t>I</w:t>
      </w:r>
      <w:proofErr w:type="gramEnd"/>
      <w:r w:rsidR="00CF0169" w:rsidRPr="00CF0169">
        <w:rPr>
          <w:lang w:val="en-US"/>
        </w:rPr>
        <w:t xml:space="preserve"> enter</w:t>
      </w:r>
      <w:r w:rsidR="00034BE2">
        <w:rPr>
          <w:lang w:val="en-US"/>
        </w:rPr>
        <w:t xml:space="preserve"> 1</w:t>
      </w:r>
    </w:p>
    <w:p w14:paraId="50EF0F80" w14:textId="27B73294" w:rsidR="006D1343" w:rsidRDefault="00CE5F55" w:rsidP="00E60F9A">
      <w:r>
        <w:rPr>
          <w:lang w:val="en-US"/>
        </w:rPr>
        <w:t xml:space="preserve"> </w:t>
      </w:r>
      <w:r w:rsidR="006D1343" w:rsidRPr="006D1343">
        <w:drawing>
          <wp:inline distT="0" distB="0" distL="0" distR="0" wp14:anchorId="3A1C30B5" wp14:editId="40DFE1E6">
            <wp:extent cx="6048454" cy="1149350"/>
            <wp:effectExtent l="0" t="0" r="9525" b="0"/>
            <wp:docPr id="116" name="Picture 1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Text&#10;&#10;Description automatically generated"/>
                    <pic:cNvPicPr/>
                  </pic:nvPicPr>
                  <pic:blipFill rotWithShape="1">
                    <a:blip r:embed="rId70"/>
                    <a:srcRect l="10193" t="48848" r="43164" b="35395"/>
                    <a:stretch/>
                  </pic:blipFill>
                  <pic:spPr bwMode="auto">
                    <a:xfrm>
                      <a:off x="0" y="0"/>
                      <a:ext cx="6056586" cy="1150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A53D1B" w14:textId="042C0687" w:rsidR="005024A4" w:rsidRDefault="0070458A" w:rsidP="00E60F9A">
      <w:pPr>
        <w:rPr>
          <w:lang w:val="en-US"/>
        </w:rPr>
      </w:pPr>
      <w:r w:rsidRPr="0070458A">
        <w:rPr>
          <w:lang w:val="en-US"/>
        </w:rPr>
        <w:t>Step 16</w:t>
      </w:r>
    </w:p>
    <w:p w14:paraId="18F71CAD" w14:textId="6949A5BE" w:rsidR="0070458A" w:rsidRDefault="0070458A" w:rsidP="00E60F9A">
      <w:pPr>
        <w:rPr>
          <w:lang w:val="en-US"/>
        </w:rPr>
      </w:pPr>
      <w:r w:rsidRPr="0070458A">
        <w:rPr>
          <w:lang w:val="en-US"/>
        </w:rPr>
        <w:t>Now that you can see the virus has been successfully removed</w:t>
      </w:r>
      <w:r w:rsidR="00E95616" w:rsidRPr="00E95616">
        <w:rPr>
          <w:lang w:val="en-US"/>
        </w:rPr>
        <w:t xml:space="preserve"> from the </w:t>
      </w:r>
      <w:r w:rsidR="00043EF0" w:rsidRPr="00E95616">
        <w:rPr>
          <w:lang w:val="en-US"/>
        </w:rPr>
        <w:t>system.</w:t>
      </w:r>
    </w:p>
    <w:p w14:paraId="0804A8D5" w14:textId="5DE2BDAE" w:rsidR="00043EF0" w:rsidRDefault="00043EF0" w:rsidP="00E60F9A">
      <w:r w:rsidRPr="00043EF0">
        <w:drawing>
          <wp:inline distT="0" distB="0" distL="0" distR="0" wp14:anchorId="5E939440" wp14:editId="65D9C882">
            <wp:extent cx="5708650" cy="873672"/>
            <wp:effectExtent l="0" t="0" r="0" b="3175"/>
            <wp:docPr id="117" name="Picture 1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Text&#10;&#10;Description automatically generated"/>
                    <pic:cNvPicPr/>
                  </pic:nvPicPr>
                  <pic:blipFill rotWithShape="1">
                    <a:blip r:embed="rId71"/>
                    <a:srcRect l="10858" t="60075" r="25437" b="22592"/>
                    <a:stretch/>
                  </pic:blipFill>
                  <pic:spPr bwMode="auto">
                    <a:xfrm>
                      <a:off x="0" y="0"/>
                      <a:ext cx="5745643" cy="879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E54CF5" w14:textId="09981A9A" w:rsidR="002434CF" w:rsidRDefault="002434CF" w:rsidP="00E60F9A">
      <w:r w:rsidRPr="002434CF">
        <w:rPr>
          <w:lang w:val="en-US"/>
        </w:rPr>
        <w:t xml:space="preserve">The file has no longer exists in the </w:t>
      </w:r>
      <w:proofErr w:type="gramStart"/>
      <w:r w:rsidRPr="002434CF">
        <w:rPr>
          <w:lang w:val="en-US"/>
        </w:rPr>
        <w:t>system</w:t>
      </w:r>
      <w:proofErr w:type="gramEnd"/>
    </w:p>
    <w:p w14:paraId="03C6E942" w14:textId="09BFE5F3" w:rsidR="005917BF" w:rsidRDefault="002434CF" w:rsidP="00E60F9A">
      <w:r w:rsidRPr="002434CF">
        <w:drawing>
          <wp:inline distT="0" distB="0" distL="0" distR="0" wp14:anchorId="378B360C" wp14:editId="6E768505">
            <wp:extent cx="5340350" cy="1557602"/>
            <wp:effectExtent l="0" t="0" r="0" b="5080"/>
            <wp:docPr id="118" name="Picture 1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A screenshot of a computer&#10;&#10;Description automatically generated"/>
                    <pic:cNvPicPr/>
                  </pic:nvPicPr>
                  <pic:blipFill rotWithShape="1">
                    <a:blip r:embed="rId72"/>
                    <a:srcRect l="16286" t="17333" r="41170" b="60607"/>
                    <a:stretch/>
                  </pic:blipFill>
                  <pic:spPr bwMode="auto">
                    <a:xfrm>
                      <a:off x="0" y="0"/>
                      <a:ext cx="5373863" cy="15673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D180D" w14:textId="77777777" w:rsidR="00815B9D" w:rsidRDefault="00815B9D" w:rsidP="002434CF">
      <w:pPr>
        <w:rPr>
          <w:lang w:val="en-US"/>
        </w:rPr>
      </w:pPr>
    </w:p>
    <w:p w14:paraId="629A436D" w14:textId="77777777" w:rsidR="00815B9D" w:rsidRDefault="00815B9D" w:rsidP="002434CF">
      <w:pPr>
        <w:rPr>
          <w:lang w:val="en-US"/>
        </w:rPr>
      </w:pPr>
    </w:p>
    <w:p w14:paraId="1A85ABF7" w14:textId="77777777" w:rsidR="00815B9D" w:rsidRDefault="00815B9D" w:rsidP="002434CF">
      <w:pPr>
        <w:rPr>
          <w:lang w:val="en-US"/>
        </w:rPr>
      </w:pPr>
    </w:p>
    <w:p w14:paraId="793AAA7A" w14:textId="77777777" w:rsidR="00815B9D" w:rsidRDefault="00815B9D" w:rsidP="002434CF">
      <w:pPr>
        <w:rPr>
          <w:lang w:val="en-US"/>
        </w:rPr>
      </w:pPr>
    </w:p>
    <w:p w14:paraId="6D63B826" w14:textId="77777777" w:rsidR="00815B9D" w:rsidRDefault="00815B9D" w:rsidP="002434CF">
      <w:pPr>
        <w:rPr>
          <w:lang w:val="en-US"/>
        </w:rPr>
      </w:pPr>
    </w:p>
    <w:p w14:paraId="6D7FCEA1" w14:textId="77777777" w:rsidR="000B6117" w:rsidRDefault="000B6117" w:rsidP="002434CF">
      <w:pPr>
        <w:rPr>
          <w:lang w:val="en-US"/>
        </w:rPr>
      </w:pPr>
    </w:p>
    <w:p w14:paraId="7E9C6F99" w14:textId="77777777" w:rsidR="000B6117" w:rsidRDefault="000B6117" w:rsidP="002434CF">
      <w:pPr>
        <w:rPr>
          <w:lang w:val="en-US"/>
        </w:rPr>
      </w:pPr>
    </w:p>
    <w:p w14:paraId="0160710C" w14:textId="77777777" w:rsidR="000B6117" w:rsidRDefault="000B6117" w:rsidP="002434CF">
      <w:pPr>
        <w:rPr>
          <w:lang w:val="en-US"/>
        </w:rPr>
      </w:pPr>
    </w:p>
    <w:p w14:paraId="6F7E2D84" w14:textId="52722E20" w:rsidR="002434CF" w:rsidRDefault="002434CF" w:rsidP="002434CF">
      <w:pPr>
        <w:rPr>
          <w:lang w:val="en-US"/>
        </w:rPr>
      </w:pPr>
      <w:r w:rsidRPr="002434CF">
        <w:rPr>
          <w:lang w:val="en-US"/>
        </w:rPr>
        <w:t>Step 17</w:t>
      </w:r>
    </w:p>
    <w:p w14:paraId="4B4BECB2" w14:textId="259C710F" w:rsidR="002434CF" w:rsidRDefault="00313982" w:rsidP="002434CF">
      <w:pPr>
        <w:rPr>
          <w:lang w:val="en-US"/>
        </w:rPr>
      </w:pPr>
      <w:r w:rsidRPr="00313982">
        <w:rPr>
          <w:lang w:val="en-US"/>
        </w:rPr>
        <w:t>Now that the virus has been successfully removed</w:t>
      </w:r>
      <w:r w:rsidR="00FF7D23" w:rsidRPr="00FF7D23">
        <w:rPr>
          <w:lang w:val="en-US"/>
        </w:rPr>
        <w:t xml:space="preserve"> from the system and we can check</w:t>
      </w:r>
      <w:r w:rsidR="00DB4C61" w:rsidRPr="00DB4C61">
        <w:rPr>
          <w:lang w:val="en-US"/>
        </w:rPr>
        <w:t xml:space="preserve"> the detail of the virus by clicking on the report</w:t>
      </w:r>
      <w:r w:rsidR="00815B9D" w:rsidRPr="00815B9D">
        <w:rPr>
          <w:lang w:val="en-US"/>
        </w:rPr>
        <w:t xml:space="preserve"> that generate just now</w:t>
      </w:r>
      <w:r w:rsidR="00815B9D">
        <w:rPr>
          <w:lang w:val="en-US"/>
        </w:rPr>
        <w:t>.</w:t>
      </w:r>
    </w:p>
    <w:p w14:paraId="15564DBD" w14:textId="77777777" w:rsidR="007F5BF4" w:rsidRDefault="007F5BF4" w:rsidP="002434CF"/>
    <w:p w14:paraId="5B49B3D2" w14:textId="78D16D2D" w:rsidR="007F5BF4" w:rsidRDefault="007F5BF4" w:rsidP="002434CF">
      <w:r w:rsidRPr="007F5BF4">
        <w:drawing>
          <wp:inline distT="0" distB="0" distL="0" distR="0" wp14:anchorId="05605756" wp14:editId="1F2F68BA">
            <wp:extent cx="5137150" cy="1644650"/>
            <wp:effectExtent l="0" t="0" r="6350" b="0"/>
            <wp:docPr id="119" name="Picture 1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A screenshot of a computer&#10;&#10;Description automatically generated"/>
                    <pic:cNvPicPr/>
                  </pic:nvPicPr>
                  <pic:blipFill rotWithShape="1">
                    <a:blip r:embed="rId73"/>
                    <a:srcRect l="10081" t="11030" r="288" b="37955"/>
                    <a:stretch/>
                  </pic:blipFill>
                  <pic:spPr bwMode="auto">
                    <a:xfrm>
                      <a:off x="0" y="0"/>
                      <a:ext cx="5137150" cy="1644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33D693" w14:textId="1CF241CD" w:rsidR="00D148A9" w:rsidRDefault="00D148A9" w:rsidP="00D148A9">
      <w:pPr>
        <w:rPr>
          <w:lang w:val="en-US"/>
        </w:rPr>
      </w:pPr>
      <w:r w:rsidRPr="00D148A9">
        <w:rPr>
          <w:lang w:val="en-US"/>
        </w:rPr>
        <w:t>From the report we can see the hash being generated by the application</w:t>
      </w:r>
      <w:r>
        <w:rPr>
          <w:lang w:val="en-US"/>
        </w:rPr>
        <w:t xml:space="preserve">, </w:t>
      </w:r>
      <w:r w:rsidR="008957A5" w:rsidRPr="008957A5">
        <w:rPr>
          <w:lang w:val="en-US"/>
        </w:rPr>
        <w:t>along with the name of the virus detected by</w:t>
      </w:r>
      <w:r w:rsidR="00957885" w:rsidRPr="00957885">
        <w:rPr>
          <w:lang w:val="en-US"/>
        </w:rPr>
        <w:t xml:space="preserve"> the security vendor</w:t>
      </w:r>
      <w:r w:rsidR="00A57750">
        <w:rPr>
          <w:lang w:val="en-US"/>
        </w:rPr>
        <w:t xml:space="preserve"> </w:t>
      </w:r>
      <w:r w:rsidR="00CE46FF" w:rsidRPr="00CE46FF">
        <w:rPr>
          <w:lang w:val="en-US"/>
        </w:rPr>
        <w:t>Kaspersky</w:t>
      </w:r>
      <w:r w:rsidR="003F1DA1" w:rsidRPr="003F1DA1">
        <w:rPr>
          <w:lang w:val="en-US"/>
        </w:rPr>
        <w:t xml:space="preserve"> and Symantec</w:t>
      </w:r>
      <w:r w:rsidR="003F1DA1">
        <w:rPr>
          <w:lang w:val="en-US"/>
        </w:rPr>
        <w:t>.</w:t>
      </w:r>
      <w:r w:rsidR="003F1DA1" w:rsidRPr="003F1DA1">
        <w:rPr>
          <w:lang w:val="en-US"/>
        </w:rPr>
        <w:t xml:space="preserve"> </w:t>
      </w:r>
    </w:p>
    <w:p w14:paraId="2FB5DA1F" w14:textId="77777777" w:rsidR="000B6117" w:rsidRDefault="000B6117" w:rsidP="00D148A9">
      <w:pPr>
        <w:rPr>
          <w:lang w:val="en-US"/>
        </w:rPr>
      </w:pPr>
    </w:p>
    <w:p w14:paraId="62DB53D6" w14:textId="77777777" w:rsidR="000B6117" w:rsidRDefault="000B6117" w:rsidP="00D148A9">
      <w:pPr>
        <w:rPr>
          <w:lang w:val="en-US"/>
        </w:rPr>
      </w:pPr>
    </w:p>
    <w:p w14:paraId="206F4629" w14:textId="77777777" w:rsidR="000B6117" w:rsidRDefault="000B6117" w:rsidP="00D148A9">
      <w:pPr>
        <w:rPr>
          <w:lang w:val="en-US"/>
        </w:rPr>
      </w:pPr>
    </w:p>
    <w:p w14:paraId="1759E1CE" w14:textId="77777777" w:rsidR="000B6117" w:rsidRDefault="000B6117" w:rsidP="00D148A9">
      <w:pPr>
        <w:rPr>
          <w:lang w:val="en-US"/>
        </w:rPr>
      </w:pPr>
    </w:p>
    <w:p w14:paraId="01B4BCD3" w14:textId="77777777" w:rsidR="000B6117" w:rsidRDefault="000B6117" w:rsidP="00D148A9">
      <w:pPr>
        <w:rPr>
          <w:lang w:val="en-US"/>
        </w:rPr>
      </w:pPr>
    </w:p>
    <w:p w14:paraId="17812FDF" w14:textId="77777777" w:rsidR="000B6117" w:rsidRDefault="000B6117" w:rsidP="00D148A9">
      <w:pPr>
        <w:rPr>
          <w:lang w:val="en-US"/>
        </w:rPr>
      </w:pPr>
    </w:p>
    <w:p w14:paraId="3CBC88CF" w14:textId="77777777" w:rsidR="000B6117" w:rsidRDefault="000B6117" w:rsidP="00D148A9">
      <w:pPr>
        <w:rPr>
          <w:lang w:val="en-US"/>
        </w:rPr>
      </w:pPr>
    </w:p>
    <w:p w14:paraId="55E0384B" w14:textId="77777777" w:rsidR="000B6117" w:rsidRDefault="000B6117" w:rsidP="00D148A9">
      <w:pPr>
        <w:rPr>
          <w:lang w:val="en-US"/>
        </w:rPr>
      </w:pPr>
    </w:p>
    <w:p w14:paraId="0BEFB74D" w14:textId="77777777" w:rsidR="000B6117" w:rsidRDefault="000B6117" w:rsidP="00D148A9">
      <w:pPr>
        <w:rPr>
          <w:lang w:val="en-US"/>
        </w:rPr>
      </w:pPr>
    </w:p>
    <w:p w14:paraId="6A3500CC" w14:textId="2D5AB573" w:rsidR="00043695" w:rsidRDefault="00043695" w:rsidP="00D148A9">
      <w:pPr>
        <w:rPr>
          <w:lang w:val="en-US"/>
        </w:rPr>
      </w:pPr>
      <w:r w:rsidRPr="00043695">
        <w:rPr>
          <w:lang w:val="en-US"/>
        </w:rPr>
        <w:lastRenderedPageBreak/>
        <w:t>Step 18</w:t>
      </w:r>
    </w:p>
    <w:p w14:paraId="0E26926B" w14:textId="0D3E43A3" w:rsidR="003C2B1C" w:rsidRDefault="003C2B1C" w:rsidP="00D148A9">
      <w:pPr>
        <w:rPr>
          <w:lang w:val="en-US"/>
        </w:rPr>
      </w:pPr>
      <w:r w:rsidRPr="003C2B1C">
        <w:rPr>
          <w:lang w:val="en-US"/>
        </w:rPr>
        <w:t xml:space="preserve">If you want to </w:t>
      </w:r>
      <w:r w:rsidR="00D120C8" w:rsidRPr="00D120C8">
        <w:rPr>
          <w:lang w:val="en-US"/>
        </w:rPr>
        <w:t xml:space="preserve">view the full report detail of the virus you can click on the URL then it will redirect you to the </w:t>
      </w:r>
      <w:r w:rsidR="004C44D0">
        <w:rPr>
          <w:lang w:val="en-US"/>
        </w:rPr>
        <w:t>Virustotal</w:t>
      </w:r>
      <w:r w:rsidR="004C44D0" w:rsidRPr="004C44D0">
        <w:rPr>
          <w:lang w:val="en-US"/>
        </w:rPr>
        <w:t xml:space="preserve"> website</w:t>
      </w:r>
      <w:r w:rsidR="00CE693D">
        <w:rPr>
          <w:lang w:val="en-US"/>
        </w:rPr>
        <w:t>.</w:t>
      </w:r>
    </w:p>
    <w:p w14:paraId="62054C48" w14:textId="18F10BA7" w:rsidR="00CE693D" w:rsidRDefault="00CE693D" w:rsidP="00D148A9">
      <w:pPr>
        <w:rPr>
          <w:noProof/>
          <w:lang w:val="en-US"/>
        </w:rPr>
      </w:pPr>
      <w:r w:rsidRPr="003E6B9D">
        <w:rPr>
          <w:lang w:val="en-US"/>
        </w:rPr>
        <w:drawing>
          <wp:anchor distT="0" distB="0" distL="114300" distR="114300" simplePos="0" relativeHeight="251708928" behindDoc="0" locked="0" layoutInCell="1" allowOverlap="1" wp14:anchorId="4271CD38" wp14:editId="1489B25C">
            <wp:simplePos x="0" y="0"/>
            <wp:positionH relativeFrom="column">
              <wp:posOffset>2419350</wp:posOffset>
            </wp:positionH>
            <wp:positionV relativeFrom="paragraph">
              <wp:posOffset>977265</wp:posOffset>
            </wp:positionV>
            <wp:extent cx="377825" cy="408305"/>
            <wp:effectExtent l="57150" t="57150" r="41275" b="10795"/>
            <wp:wrapNone/>
            <wp:docPr id="121" name="Picture 12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264300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inline distT="0" distB="0" distL="0" distR="0" wp14:anchorId="4D2969B8" wp14:editId="6B8CAC95">
            <wp:extent cx="2609850" cy="1910967"/>
            <wp:effectExtent l="0" t="0" r="0" b="0"/>
            <wp:docPr id="120" name="Picture 1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994" t="42824"/>
                    <a:stretch/>
                  </pic:blipFill>
                  <pic:spPr bwMode="auto">
                    <a:xfrm>
                      <a:off x="0" y="0"/>
                      <a:ext cx="2618234" cy="1917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155F1" w14:textId="3C193334" w:rsidR="000B6117" w:rsidRDefault="000B6117" w:rsidP="00D148A9">
      <w:pPr>
        <w:rPr>
          <w:noProof/>
        </w:rPr>
      </w:pPr>
      <w:r>
        <w:rPr>
          <w:noProof/>
        </w:rPr>
        <w:drawing>
          <wp:inline distT="0" distB="0" distL="0" distR="0" wp14:anchorId="2DCE292F" wp14:editId="590EBB00">
            <wp:extent cx="4889500" cy="2343150"/>
            <wp:effectExtent l="0" t="0" r="6350" b="0"/>
            <wp:docPr id="122" name="Picture 1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A screenshot of a computer&#10;&#10;Description automatically generated"/>
                    <pic:cNvPicPr/>
                  </pic:nvPicPr>
                  <pic:blipFill rotWithShape="1">
                    <a:blip r:embed="rId75"/>
                    <a:srcRect l="10304" t="13590" r="4387" b="13728"/>
                    <a:stretch/>
                  </pic:blipFill>
                  <pic:spPr bwMode="auto">
                    <a:xfrm>
                      <a:off x="0" y="0"/>
                      <a:ext cx="4889500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C4D99" w14:textId="4B4C0823" w:rsidR="00CE693D" w:rsidRDefault="00CE693D" w:rsidP="00D148A9">
      <w:pPr>
        <w:rPr>
          <w:lang w:val="en-US"/>
        </w:rPr>
      </w:pPr>
    </w:p>
    <w:p w14:paraId="2C5C875C" w14:textId="48EBE954" w:rsidR="000B6117" w:rsidRDefault="000B6117" w:rsidP="00D148A9">
      <w:pPr>
        <w:rPr>
          <w:lang w:val="en-US"/>
        </w:rPr>
      </w:pPr>
      <w:r w:rsidRPr="000B6117">
        <w:rPr>
          <w:lang w:val="en-US"/>
        </w:rPr>
        <w:t>Step 19</w:t>
      </w:r>
    </w:p>
    <w:p w14:paraId="7EA030C7" w14:textId="37300B07" w:rsidR="00D63E77" w:rsidRDefault="00D63E77" w:rsidP="00D148A9">
      <w:pPr>
        <w:rPr>
          <w:lang w:val="en-US"/>
        </w:rPr>
      </w:pPr>
      <w:r w:rsidRPr="00D63E77">
        <w:rPr>
          <w:lang w:val="en-US"/>
        </w:rPr>
        <w:t>if you want to export</w:t>
      </w:r>
      <w:r w:rsidR="00A23403" w:rsidRPr="00A23403">
        <w:rPr>
          <w:lang w:val="en-US"/>
        </w:rPr>
        <w:t xml:space="preserve"> the</w:t>
      </w:r>
      <w:r w:rsidR="00182FF7" w:rsidRPr="00182FF7">
        <w:rPr>
          <w:lang w:val="en-US"/>
        </w:rPr>
        <w:t xml:space="preserve"> analysis report</w:t>
      </w:r>
      <w:r w:rsidR="00CA0514" w:rsidRPr="00CA0514">
        <w:rPr>
          <w:lang w:val="en-US"/>
        </w:rPr>
        <w:t xml:space="preserve"> you can click on the button</w:t>
      </w:r>
      <w:r w:rsidR="00361D76" w:rsidRPr="00361D76">
        <w:rPr>
          <w:lang w:val="en-US"/>
        </w:rPr>
        <w:t xml:space="preserve"> to export</w:t>
      </w:r>
      <w:r w:rsidR="00F22F49" w:rsidRPr="00F22F49">
        <w:rPr>
          <w:lang w:val="en-US"/>
        </w:rPr>
        <w:t xml:space="preserve"> the analysis report a different file type</w:t>
      </w:r>
      <w:r w:rsidR="00C378F6">
        <w:rPr>
          <w:lang w:val="en-US"/>
        </w:rPr>
        <w:t xml:space="preserve"> </w:t>
      </w:r>
      <w:r w:rsidR="00C378F6" w:rsidRPr="00C378F6">
        <w:rPr>
          <w:lang w:val="en-US"/>
        </w:rPr>
        <w:t>or you can just copy it</w:t>
      </w:r>
      <w:r w:rsidR="00F91AC7">
        <w:rPr>
          <w:lang w:val="en-US"/>
        </w:rPr>
        <w:t xml:space="preserve">. </w:t>
      </w:r>
    </w:p>
    <w:p w14:paraId="7DB419D8" w14:textId="19CB2554" w:rsidR="00F91AC7" w:rsidRPr="00D148A9" w:rsidRDefault="00F91AC7" w:rsidP="00D148A9">
      <w:pPr>
        <w:rPr>
          <w:lang w:val="en-US"/>
        </w:rPr>
      </w:pPr>
      <w:r w:rsidRPr="003E6B9D">
        <w:rPr>
          <w:lang w:val="en-US"/>
        </w:rPr>
        <w:drawing>
          <wp:anchor distT="0" distB="0" distL="114300" distR="114300" simplePos="0" relativeHeight="251715072" behindDoc="0" locked="0" layoutInCell="1" allowOverlap="1" wp14:anchorId="44BC8F4C" wp14:editId="08ACCFF6">
            <wp:simplePos x="0" y="0"/>
            <wp:positionH relativeFrom="column">
              <wp:posOffset>546100</wp:posOffset>
            </wp:positionH>
            <wp:positionV relativeFrom="paragraph">
              <wp:posOffset>546100</wp:posOffset>
            </wp:positionV>
            <wp:extent cx="377825" cy="408305"/>
            <wp:effectExtent l="22860" t="91440" r="0" b="64135"/>
            <wp:wrapNone/>
            <wp:docPr id="124" name="Picture 1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879932">
                      <a:off x="0" y="0"/>
                      <a:ext cx="37782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AE713B4" wp14:editId="34E454B9">
            <wp:extent cx="3860800" cy="1632065"/>
            <wp:effectExtent l="0" t="0" r="6350" b="6350"/>
            <wp:docPr id="123" name="Picture 1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 descr="A screenshot of a computer&#10;&#10;Description automatically generated"/>
                    <pic:cNvPicPr/>
                  </pic:nvPicPr>
                  <pic:blipFill rotWithShape="1">
                    <a:blip r:embed="rId76"/>
                    <a:srcRect l="10969" t="32500" r="64658" b="49182"/>
                    <a:stretch/>
                  </pic:blipFill>
                  <pic:spPr bwMode="auto">
                    <a:xfrm>
                      <a:off x="0" y="0"/>
                      <a:ext cx="3870339" cy="1636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91AC7" w:rsidRPr="00D148A9" w:rsidSect="000C71F0"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8FE7D" w14:textId="77777777" w:rsidR="00B950D9" w:rsidRDefault="00B950D9" w:rsidP="00B950D9">
      <w:pPr>
        <w:spacing w:after="0" w:line="240" w:lineRule="auto"/>
      </w:pPr>
      <w:r>
        <w:separator/>
      </w:r>
    </w:p>
  </w:endnote>
  <w:endnote w:type="continuationSeparator" w:id="0">
    <w:p w14:paraId="5D9F7A90" w14:textId="77777777" w:rsidR="00B950D9" w:rsidRDefault="00B950D9" w:rsidP="00B950D9">
      <w:pPr>
        <w:spacing w:after="0" w:line="240" w:lineRule="auto"/>
      </w:pPr>
      <w:r>
        <w:continuationSeparator/>
      </w:r>
    </w:p>
  </w:endnote>
  <w:endnote w:type="continuationNotice" w:id="1">
    <w:p w14:paraId="5BAC81BF" w14:textId="77777777" w:rsidR="00306AF1" w:rsidRDefault="00306A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DBC9F" w14:textId="77777777" w:rsidR="00B950D9" w:rsidRDefault="00B950D9" w:rsidP="00B950D9">
      <w:pPr>
        <w:spacing w:after="0" w:line="240" w:lineRule="auto"/>
      </w:pPr>
      <w:r>
        <w:separator/>
      </w:r>
    </w:p>
  </w:footnote>
  <w:footnote w:type="continuationSeparator" w:id="0">
    <w:p w14:paraId="7B894A0F" w14:textId="77777777" w:rsidR="00B950D9" w:rsidRDefault="00B950D9" w:rsidP="00B950D9">
      <w:pPr>
        <w:spacing w:after="0" w:line="240" w:lineRule="auto"/>
      </w:pPr>
      <w:r>
        <w:continuationSeparator/>
      </w:r>
    </w:p>
  </w:footnote>
  <w:footnote w:type="continuationNotice" w:id="1">
    <w:p w14:paraId="44D585A3" w14:textId="77777777" w:rsidR="00306AF1" w:rsidRDefault="00306AF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MDW0NDG3MDczMTNT0lEKTi0uzszPAykwqgUAlVBxzSwAAAA="/>
  </w:docVars>
  <w:rsids>
    <w:rsidRoot w:val="000C71F0"/>
    <w:rsid w:val="0001567D"/>
    <w:rsid w:val="00016DD3"/>
    <w:rsid w:val="00023C78"/>
    <w:rsid w:val="0003203D"/>
    <w:rsid w:val="00034BE2"/>
    <w:rsid w:val="00043695"/>
    <w:rsid w:val="00043EF0"/>
    <w:rsid w:val="0006287A"/>
    <w:rsid w:val="0006307C"/>
    <w:rsid w:val="0006420F"/>
    <w:rsid w:val="00066B09"/>
    <w:rsid w:val="00067A52"/>
    <w:rsid w:val="000705FE"/>
    <w:rsid w:val="00071651"/>
    <w:rsid w:val="000773F8"/>
    <w:rsid w:val="00080E2A"/>
    <w:rsid w:val="00082214"/>
    <w:rsid w:val="0008539B"/>
    <w:rsid w:val="00090D0A"/>
    <w:rsid w:val="000B0570"/>
    <w:rsid w:val="000B6117"/>
    <w:rsid w:val="000C5FDF"/>
    <w:rsid w:val="000C7119"/>
    <w:rsid w:val="000C71F0"/>
    <w:rsid w:val="000D1D22"/>
    <w:rsid w:val="000E15FC"/>
    <w:rsid w:val="000E40D3"/>
    <w:rsid w:val="000E7249"/>
    <w:rsid w:val="000F33D9"/>
    <w:rsid w:val="000F48CE"/>
    <w:rsid w:val="000F4ABF"/>
    <w:rsid w:val="0010139F"/>
    <w:rsid w:val="001023C6"/>
    <w:rsid w:val="001106B9"/>
    <w:rsid w:val="001203A5"/>
    <w:rsid w:val="00126530"/>
    <w:rsid w:val="00136121"/>
    <w:rsid w:val="00140ADF"/>
    <w:rsid w:val="00142955"/>
    <w:rsid w:val="00147CAA"/>
    <w:rsid w:val="001507FC"/>
    <w:rsid w:val="0016281B"/>
    <w:rsid w:val="001774AB"/>
    <w:rsid w:val="00182FF7"/>
    <w:rsid w:val="00193436"/>
    <w:rsid w:val="00194478"/>
    <w:rsid w:val="001A2D4C"/>
    <w:rsid w:val="001A421B"/>
    <w:rsid w:val="001B2E4D"/>
    <w:rsid w:val="001B34AF"/>
    <w:rsid w:val="001D06B2"/>
    <w:rsid w:val="001D198D"/>
    <w:rsid w:val="001D6746"/>
    <w:rsid w:val="001E2E77"/>
    <w:rsid w:val="001F5497"/>
    <w:rsid w:val="001F5E86"/>
    <w:rsid w:val="00200DFF"/>
    <w:rsid w:val="002039EB"/>
    <w:rsid w:val="0020402E"/>
    <w:rsid w:val="002048CF"/>
    <w:rsid w:val="0020647C"/>
    <w:rsid w:val="002112BD"/>
    <w:rsid w:val="00211CF9"/>
    <w:rsid w:val="00212376"/>
    <w:rsid w:val="00212B23"/>
    <w:rsid w:val="002212D7"/>
    <w:rsid w:val="00226E3E"/>
    <w:rsid w:val="00233004"/>
    <w:rsid w:val="0024148B"/>
    <w:rsid w:val="002434CF"/>
    <w:rsid w:val="00246091"/>
    <w:rsid w:val="002703D8"/>
    <w:rsid w:val="00285135"/>
    <w:rsid w:val="00292E6B"/>
    <w:rsid w:val="002A57AE"/>
    <w:rsid w:val="002A600D"/>
    <w:rsid w:val="002B0C9C"/>
    <w:rsid w:val="002B5D89"/>
    <w:rsid w:val="002C341E"/>
    <w:rsid w:val="002D1EA8"/>
    <w:rsid w:val="002D5C75"/>
    <w:rsid w:val="002F2C95"/>
    <w:rsid w:val="002F43A7"/>
    <w:rsid w:val="002F5A61"/>
    <w:rsid w:val="003004C4"/>
    <w:rsid w:val="00302ECF"/>
    <w:rsid w:val="00306AF1"/>
    <w:rsid w:val="00313982"/>
    <w:rsid w:val="003223CD"/>
    <w:rsid w:val="00327585"/>
    <w:rsid w:val="00344ACA"/>
    <w:rsid w:val="00351FF0"/>
    <w:rsid w:val="00361D76"/>
    <w:rsid w:val="0037180A"/>
    <w:rsid w:val="00372ECB"/>
    <w:rsid w:val="00377B50"/>
    <w:rsid w:val="00383D0F"/>
    <w:rsid w:val="003843D7"/>
    <w:rsid w:val="00386428"/>
    <w:rsid w:val="00391200"/>
    <w:rsid w:val="00396B11"/>
    <w:rsid w:val="0039747D"/>
    <w:rsid w:val="003A08B8"/>
    <w:rsid w:val="003A48FE"/>
    <w:rsid w:val="003A7A43"/>
    <w:rsid w:val="003B36A8"/>
    <w:rsid w:val="003B642A"/>
    <w:rsid w:val="003B6C56"/>
    <w:rsid w:val="003C2B1C"/>
    <w:rsid w:val="003C7C60"/>
    <w:rsid w:val="003E3083"/>
    <w:rsid w:val="003E6B9D"/>
    <w:rsid w:val="003F1DA1"/>
    <w:rsid w:val="00404761"/>
    <w:rsid w:val="00410E3C"/>
    <w:rsid w:val="00413CE4"/>
    <w:rsid w:val="00414F05"/>
    <w:rsid w:val="00420411"/>
    <w:rsid w:val="00420B2D"/>
    <w:rsid w:val="00434D27"/>
    <w:rsid w:val="00465FDD"/>
    <w:rsid w:val="0046664E"/>
    <w:rsid w:val="00474561"/>
    <w:rsid w:val="004A4152"/>
    <w:rsid w:val="004A4678"/>
    <w:rsid w:val="004C3E87"/>
    <w:rsid w:val="004C44D0"/>
    <w:rsid w:val="004C6497"/>
    <w:rsid w:val="004D5CE4"/>
    <w:rsid w:val="004F0855"/>
    <w:rsid w:val="005014BD"/>
    <w:rsid w:val="005024A4"/>
    <w:rsid w:val="00502753"/>
    <w:rsid w:val="00502958"/>
    <w:rsid w:val="0050467A"/>
    <w:rsid w:val="00506A7E"/>
    <w:rsid w:val="00510C94"/>
    <w:rsid w:val="005125BC"/>
    <w:rsid w:val="00516176"/>
    <w:rsid w:val="0051630F"/>
    <w:rsid w:val="00525400"/>
    <w:rsid w:val="00526000"/>
    <w:rsid w:val="00535E1D"/>
    <w:rsid w:val="00536AD8"/>
    <w:rsid w:val="00540D27"/>
    <w:rsid w:val="0054125A"/>
    <w:rsid w:val="00542C0C"/>
    <w:rsid w:val="00544879"/>
    <w:rsid w:val="00545741"/>
    <w:rsid w:val="00560001"/>
    <w:rsid w:val="0057389D"/>
    <w:rsid w:val="0058237D"/>
    <w:rsid w:val="00591484"/>
    <w:rsid w:val="005917BF"/>
    <w:rsid w:val="00591F17"/>
    <w:rsid w:val="0059545C"/>
    <w:rsid w:val="005A140C"/>
    <w:rsid w:val="005B2933"/>
    <w:rsid w:val="005C32CD"/>
    <w:rsid w:val="005C529A"/>
    <w:rsid w:val="005E1C14"/>
    <w:rsid w:val="005F4E44"/>
    <w:rsid w:val="00601816"/>
    <w:rsid w:val="006063CA"/>
    <w:rsid w:val="006076C9"/>
    <w:rsid w:val="00611EAA"/>
    <w:rsid w:val="00614CEE"/>
    <w:rsid w:val="00615779"/>
    <w:rsid w:val="00625F71"/>
    <w:rsid w:val="00641A0C"/>
    <w:rsid w:val="00643F88"/>
    <w:rsid w:val="00662FEB"/>
    <w:rsid w:val="006719BA"/>
    <w:rsid w:val="0067593D"/>
    <w:rsid w:val="0068509A"/>
    <w:rsid w:val="00697479"/>
    <w:rsid w:val="006A500D"/>
    <w:rsid w:val="006A6A7E"/>
    <w:rsid w:val="006C1FA6"/>
    <w:rsid w:val="006C48E6"/>
    <w:rsid w:val="006C50DA"/>
    <w:rsid w:val="006D1343"/>
    <w:rsid w:val="006D4293"/>
    <w:rsid w:val="006D5295"/>
    <w:rsid w:val="006E151A"/>
    <w:rsid w:val="006F4C2F"/>
    <w:rsid w:val="00700190"/>
    <w:rsid w:val="0070458A"/>
    <w:rsid w:val="00722838"/>
    <w:rsid w:val="0074707C"/>
    <w:rsid w:val="00750023"/>
    <w:rsid w:val="00752157"/>
    <w:rsid w:val="00773196"/>
    <w:rsid w:val="0077466E"/>
    <w:rsid w:val="0078142A"/>
    <w:rsid w:val="007A7A6B"/>
    <w:rsid w:val="007B625D"/>
    <w:rsid w:val="007B7572"/>
    <w:rsid w:val="007D6C1C"/>
    <w:rsid w:val="007E15F4"/>
    <w:rsid w:val="007E5F4B"/>
    <w:rsid w:val="007F5BF4"/>
    <w:rsid w:val="00815B9D"/>
    <w:rsid w:val="00821BAC"/>
    <w:rsid w:val="008312C9"/>
    <w:rsid w:val="008346C6"/>
    <w:rsid w:val="008520A0"/>
    <w:rsid w:val="008728C6"/>
    <w:rsid w:val="008860F8"/>
    <w:rsid w:val="00886D2B"/>
    <w:rsid w:val="00887133"/>
    <w:rsid w:val="008957A5"/>
    <w:rsid w:val="008A5B51"/>
    <w:rsid w:val="008B6482"/>
    <w:rsid w:val="008C01CF"/>
    <w:rsid w:val="008D244A"/>
    <w:rsid w:val="008D2833"/>
    <w:rsid w:val="008D4F28"/>
    <w:rsid w:val="008E7321"/>
    <w:rsid w:val="008F2A91"/>
    <w:rsid w:val="008F36BA"/>
    <w:rsid w:val="0092356A"/>
    <w:rsid w:val="00927697"/>
    <w:rsid w:val="009350BE"/>
    <w:rsid w:val="009467BB"/>
    <w:rsid w:val="0095779C"/>
    <w:rsid w:val="00957885"/>
    <w:rsid w:val="0097749F"/>
    <w:rsid w:val="0098015D"/>
    <w:rsid w:val="00985DA0"/>
    <w:rsid w:val="00986D0E"/>
    <w:rsid w:val="0099360E"/>
    <w:rsid w:val="00997285"/>
    <w:rsid w:val="00997C1E"/>
    <w:rsid w:val="009A41B2"/>
    <w:rsid w:val="009A772F"/>
    <w:rsid w:val="009B03BA"/>
    <w:rsid w:val="009B237F"/>
    <w:rsid w:val="009B3A83"/>
    <w:rsid w:val="009B5DA5"/>
    <w:rsid w:val="009C0077"/>
    <w:rsid w:val="009C326B"/>
    <w:rsid w:val="009C4684"/>
    <w:rsid w:val="009C5ADA"/>
    <w:rsid w:val="009D41B1"/>
    <w:rsid w:val="009D7448"/>
    <w:rsid w:val="009D7CA5"/>
    <w:rsid w:val="009E3F4B"/>
    <w:rsid w:val="009F7CF3"/>
    <w:rsid w:val="00A10780"/>
    <w:rsid w:val="00A201DA"/>
    <w:rsid w:val="00A207F6"/>
    <w:rsid w:val="00A23403"/>
    <w:rsid w:val="00A34268"/>
    <w:rsid w:val="00A53697"/>
    <w:rsid w:val="00A57750"/>
    <w:rsid w:val="00A60422"/>
    <w:rsid w:val="00A67E9A"/>
    <w:rsid w:val="00A70763"/>
    <w:rsid w:val="00A716FD"/>
    <w:rsid w:val="00A861AC"/>
    <w:rsid w:val="00A879AB"/>
    <w:rsid w:val="00A9534E"/>
    <w:rsid w:val="00AA109A"/>
    <w:rsid w:val="00AA11C4"/>
    <w:rsid w:val="00AA2407"/>
    <w:rsid w:val="00AB79EF"/>
    <w:rsid w:val="00AC1662"/>
    <w:rsid w:val="00AC2A5B"/>
    <w:rsid w:val="00AD19AC"/>
    <w:rsid w:val="00AD38FE"/>
    <w:rsid w:val="00AD5160"/>
    <w:rsid w:val="00AD6D46"/>
    <w:rsid w:val="00AE6002"/>
    <w:rsid w:val="00AF1609"/>
    <w:rsid w:val="00AF61C9"/>
    <w:rsid w:val="00B03CE3"/>
    <w:rsid w:val="00B06632"/>
    <w:rsid w:val="00B22EF8"/>
    <w:rsid w:val="00B25F5D"/>
    <w:rsid w:val="00B56D5A"/>
    <w:rsid w:val="00B57DD0"/>
    <w:rsid w:val="00B67F55"/>
    <w:rsid w:val="00B75D10"/>
    <w:rsid w:val="00B76E2E"/>
    <w:rsid w:val="00B87D77"/>
    <w:rsid w:val="00B94C88"/>
    <w:rsid w:val="00B950D9"/>
    <w:rsid w:val="00BA2093"/>
    <w:rsid w:val="00BA31E7"/>
    <w:rsid w:val="00BA46A7"/>
    <w:rsid w:val="00BC3DDD"/>
    <w:rsid w:val="00BC600D"/>
    <w:rsid w:val="00BC644C"/>
    <w:rsid w:val="00C0497E"/>
    <w:rsid w:val="00C13968"/>
    <w:rsid w:val="00C154A0"/>
    <w:rsid w:val="00C21BE0"/>
    <w:rsid w:val="00C22907"/>
    <w:rsid w:val="00C26179"/>
    <w:rsid w:val="00C30887"/>
    <w:rsid w:val="00C32598"/>
    <w:rsid w:val="00C337E1"/>
    <w:rsid w:val="00C378F6"/>
    <w:rsid w:val="00C40236"/>
    <w:rsid w:val="00C515B8"/>
    <w:rsid w:val="00C52BDC"/>
    <w:rsid w:val="00C60C87"/>
    <w:rsid w:val="00C62591"/>
    <w:rsid w:val="00C65B32"/>
    <w:rsid w:val="00C703E6"/>
    <w:rsid w:val="00C80CF3"/>
    <w:rsid w:val="00C81CDB"/>
    <w:rsid w:val="00C85614"/>
    <w:rsid w:val="00C90125"/>
    <w:rsid w:val="00C90C99"/>
    <w:rsid w:val="00C92131"/>
    <w:rsid w:val="00C93E75"/>
    <w:rsid w:val="00C94980"/>
    <w:rsid w:val="00C95F86"/>
    <w:rsid w:val="00CA0514"/>
    <w:rsid w:val="00CA46CC"/>
    <w:rsid w:val="00CA585A"/>
    <w:rsid w:val="00CB241C"/>
    <w:rsid w:val="00CB4EB8"/>
    <w:rsid w:val="00CD1250"/>
    <w:rsid w:val="00CD564B"/>
    <w:rsid w:val="00CD6035"/>
    <w:rsid w:val="00CE46FF"/>
    <w:rsid w:val="00CE5F55"/>
    <w:rsid w:val="00CE693D"/>
    <w:rsid w:val="00CF0169"/>
    <w:rsid w:val="00CF40BC"/>
    <w:rsid w:val="00D04335"/>
    <w:rsid w:val="00D120C8"/>
    <w:rsid w:val="00D12AA6"/>
    <w:rsid w:val="00D13E61"/>
    <w:rsid w:val="00D148A9"/>
    <w:rsid w:val="00D14ED7"/>
    <w:rsid w:val="00D25B8C"/>
    <w:rsid w:val="00D25D7C"/>
    <w:rsid w:val="00D31E5A"/>
    <w:rsid w:val="00D34FB3"/>
    <w:rsid w:val="00D43E15"/>
    <w:rsid w:val="00D44440"/>
    <w:rsid w:val="00D54704"/>
    <w:rsid w:val="00D63E77"/>
    <w:rsid w:val="00D75B30"/>
    <w:rsid w:val="00D77804"/>
    <w:rsid w:val="00D82532"/>
    <w:rsid w:val="00D828B8"/>
    <w:rsid w:val="00D82E58"/>
    <w:rsid w:val="00D859C5"/>
    <w:rsid w:val="00DB31A5"/>
    <w:rsid w:val="00DB4C61"/>
    <w:rsid w:val="00DC3B6F"/>
    <w:rsid w:val="00DD0847"/>
    <w:rsid w:val="00DD09CA"/>
    <w:rsid w:val="00DE1014"/>
    <w:rsid w:val="00DE781A"/>
    <w:rsid w:val="00DF638A"/>
    <w:rsid w:val="00E044D6"/>
    <w:rsid w:val="00E10E0B"/>
    <w:rsid w:val="00E162D3"/>
    <w:rsid w:val="00E209A2"/>
    <w:rsid w:val="00E24403"/>
    <w:rsid w:val="00E30AB3"/>
    <w:rsid w:val="00E328B3"/>
    <w:rsid w:val="00E37C64"/>
    <w:rsid w:val="00E37D86"/>
    <w:rsid w:val="00E41171"/>
    <w:rsid w:val="00E51097"/>
    <w:rsid w:val="00E527F8"/>
    <w:rsid w:val="00E54544"/>
    <w:rsid w:val="00E57E5D"/>
    <w:rsid w:val="00E60F9A"/>
    <w:rsid w:val="00E755A3"/>
    <w:rsid w:val="00E87F58"/>
    <w:rsid w:val="00E95616"/>
    <w:rsid w:val="00EA47A9"/>
    <w:rsid w:val="00EA5833"/>
    <w:rsid w:val="00EC1094"/>
    <w:rsid w:val="00EC6B7E"/>
    <w:rsid w:val="00ED45EE"/>
    <w:rsid w:val="00ED5D65"/>
    <w:rsid w:val="00ED5EEC"/>
    <w:rsid w:val="00EE0935"/>
    <w:rsid w:val="00EF36FE"/>
    <w:rsid w:val="00EF5320"/>
    <w:rsid w:val="00EF7095"/>
    <w:rsid w:val="00F22F49"/>
    <w:rsid w:val="00F24DBB"/>
    <w:rsid w:val="00F259C6"/>
    <w:rsid w:val="00F30990"/>
    <w:rsid w:val="00F35900"/>
    <w:rsid w:val="00F35B4C"/>
    <w:rsid w:val="00F4653D"/>
    <w:rsid w:val="00F50584"/>
    <w:rsid w:val="00F52102"/>
    <w:rsid w:val="00F54476"/>
    <w:rsid w:val="00F6143C"/>
    <w:rsid w:val="00F6487E"/>
    <w:rsid w:val="00F77DE0"/>
    <w:rsid w:val="00F916A6"/>
    <w:rsid w:val="00F91AC7"/>
    <w:rsid w:val="00FA0890"/>
    <w:rsid w:val="00FA5EEA"/>
    <w:rsid w:val="00FB0954"/>
    <w:rsid w:val="00FB7652"/>
    <w:rsid w:val="00FF033B"/>
    <w:rsid w:val="00FF14C1"/>
    <w:rsid w:val="00FF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1E91E449"/>
  <w15:chartTrackingRefBased/>
  <w15:docId w15:val="{7D68DBA2-4F4F-44DD-931D-ABA4FCCDF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B6F"/>
    <w:rPr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44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48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C71F0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C71F0"/>
    <w:rPr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440"/>
    <w:rPr>
      <w:rFonts w:asciiTheme="majorHAnsi" w:eastAsiaTheme="majorEastAsia" w:hAnsiTheme="majorHAnsi" w:cstheme="majorBidi"/>
      <w:sz w:val="4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C71F0"/>
    <w:pPr>
      <w:outlineLvl w:val="9"/>
    </w:pPr>
    <w:rPr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CF40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40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3974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47D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D44440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B950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0D9"/>
    <w:rPr>
      <w:sz w:val="32"/>
    </w:rPr>
  </w:style>
  <w:style w:type="paragraph" w:styleId="Footer">
    <w:name w:val="footer"/>
    <w:basedOn w:val="Normal"/>
    <w:link w:val="FooterChar"/>
    <w:uiPriority w:val="99"/>
    <w:unhideWhenUsed/>
    <w:rsid w:val="00B950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0D9"/>
    <w:rPr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74" Type="http://schemas.openxmlformats.org/officeDocument/2006/relationships/image" Target="media/image63.png"/><Relationship Id="rId5" Type="http://schemas.openxmlformats.org/officeDocument/2006/relationships/settings" Target="settings.xml"/><Relationship Id="rId61" Type="http://schemas.openxmlformats.org/officeDocument/2006/relationships/image" Target="media/image50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3" Type="http://schemas.openxmlformats.org/officeDocument/2006/relationships/numbering" Target="numbering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s://github.com/TT-cyberman/Anti-virus-Group3" TargetMode="External"/><Relationship Id="rId10" Type="http://schemas.openxmlformats.org/officeDocument/2006/relationships/image" Target="media/image1.png"/><Relationship Id="rId31" Type="http://schemas.openxmlformats.org/officeDocument/2006/relationships/hyperlink" Target="https://github.com/TT-cyberman/Anti-virus-Group3" TargetMode="External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5.png"/><Relationship Id="rId7" Type="http://schemas.openxmlformats.org/officeDocument/2006/relationships/footnotes" Target="footnotes.xml"/><Relationship Id="rId71" Type="http://schemas.openxmlformats.org/officeDocument/2006/relationships/image" Target="media/image60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3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20CC9F-84DE-48F5-8095-D0373D59F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3</Pages>
  <Words>1461</Words>
  <Characters>833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2</CharactersWithSpaces>
  <SharedDoc>false</SharedDoc>
  <HLinks>
    <vt:vector size="36" baseType="variant">
      <vt:variant>
        <vt:i4>458761</vt:i4>
      </vt:variant>
      <vt:variant>
        <vt:i4>27</vt:i4>
      </vt:variant>
      <vt:variant>
        <vt:i4>0</vt:i4>
      </vt:variant>
      <vt:variant>
        <vt:i4>5</vt:i4>
      </vt:variant>
      <vt:variant>
        <vt:lpwstr>https://github.com/TT-cyberman/Anti-virus-Group3</vt:lpwstr>
      </vt:variant>
      <vt:variant>
        <vt:lpwstr/>
      </vt:variant>
      <vt:variant>
        <vt:i4>45876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TT-cyberman/Anti-virus-Group3</vt:lpwstr>
      </vt:variant>
      <vt:variant>
        <vt:lpwstr/>
      </vt:variant>
      <vt:variant>
        <vt:i4>4128887</vt:i4>
      </vt:variant>
      <vt:variant>
        <vt:i4>21</vt:i4>
      </vt:variant>
      <vt:variant>
        <vt:i4>0</vt:i4>
      </vt:variant>
      <vt:variant>
        <vt:i4>5</vt:i4>
      </vt:variant>
      <vt:variant>
        <vt:lpwstr>https://www.python.org/</vt:lpwstr>
      </vt:variant>
      <vt:variant>
        <vt:lpwstr/>
      </vt:variant>
      <vt:variant>
        <vt:i4>170398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0941065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0941064</vt:lpwstr>
      </vt:variant>
      <vt:variant>
        <vt:i4>17039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094106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virus applications</dc:title>
  <dc:subject>Installation guide and user guide by Group 3</dc:subject>
  <dc:creator>Nelson Yong Sie Kang</dc:creator>
  <cp:keywords/>
  <dc:description/>
  <cp:lastModifiedBy>Nelson Yong Sie Kang</cp:lastModifiedBy>
  <cp:revision>2</cp:revision>
  <dcterms:created xsi:type="dcterms:W3CDTF">2023-03-28T18:14:00Z</dcterms:created>
  <dcterms:modified xsi:type="dcterms:W3CDTF">2023-03-28T18:14:00Z</dcterms:modified>
</cp:coreProperties>
</file>